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C764BE" w14:textId="32212042" w:rsidR="000E29A6" w:rsidRDefault="7B6421D6" w:rsidP="000E29A6">
      <w:pPr>
        <w:pStyle w:val="Title"/>
        <w:jc w:val="center"/>
      </w:pPr>
      <w:r>
        <w:t>May</w:t>
      </w:r>
      <w:r w:rsidR="16443147">
        <w:t xml:space="preserve"> </w:t>
      </w:r>
      <w:r w:rsidR="000E29A6">
        <w:t>2022 Resources</w:t>
      </w:r>
    </w:p>
    <w:p w14:paraId="42F34543" w14:textId="4FA278AA" w:rsidR="000E29A6" w:rsidRDefault="00C903E9" w:rsidP="00ED01FC">
      <w:pPr>
        <w:pStyle w:val="Title"/>
        <w:jc w:val="center"/>
      </w:pPr>
      <w:r>
        <w:rPr>
          <w:rStyle w:val="Heading2Char"/>
        </w:rPr>
        <w:t>resources curated and created by masterpiece</w:t>
      </w:r>
      <w:r w:rsidR="00ED01FC">
        <w:rPr>
          <w:rStyle w:val="Heading2Char"/>
        </w:rPr>
        <w:br/>
      </w:r>
    </w:p>
    <w:tbl>
      <w:tblPr>
        <w:tblStyle w:val="TableGrid"/>
        <w:tblW w:w="10790" w:type="dxa"/>
        <w:tblLook w:val="04A0" w:firstRow="1" w:lastRow="0" w:firstColumn="1" w:lastColumn="0" w:noHBand="0" w:noVBand="1"/>
      </w:tblPr>
      <w:tblGrid>
        <w:gridCol w:w="1980"/>
        <w:gridCol w:w="8810"/>
      </w:tblGrid>
      <w:tr w:rsidR="006C7569" w14:paraId="08391B59" w14:textId="77777777" w:rsidTr="1E372568">
        <w:tc>
          <w:tcPr>
            <w:tcW w:w="10790" w:type="dxa"/>
            <w:gridSpan w:val="2"/>
          </w:tcPr>
          <w:p w14:paraId="4A96AF66" w14:textId="1914356B" w:rsidR="00E606A8" w:rsidRPr="00913070" w:rsidRDefault="00E606A8" w:rsidP="00913070">
            <w:pPr>
              <w:pStyle w:val="Heading2"/>
              <w:spacing w:line="360" w:lineRule="auto"/>
              <w:outlineLvl w:val="1"/>
              <w:rPr>
                <w:rFonts w:asciiTheme="minorHAnsi" w:eastAsia="Arial" w:hAnsiTheme="minorHAnsi" w:cstheme="minorHAnsi"/>
              </w:rPr>
            </w:pPr>
            <w:r>
              <w:rPr>
                <w:rFonts w:asciiTheme="minorHAnsi" w:eastAsia="Arial" w:hAnsiTheme="minorHAnsi" w:cstheme="minorHAnsi"/>
              </w:rPr>
              <w:t xml:space="preserve">May Campaign: </w:t>
            </w:r>
            <w:r w:rsidRPr="006B368B">
              <w:rPr>
                <w:rFonts w:asciiTheme="minorHAnsi" w:eastAsia="Arial" w:hAnsiTheme="minorHAnsi" w:cstheme="minorHAnsi"/>
                <w:b/>
                <w:bCs/>
              </w:rPr>
              <w:t>Movement Matters</w:t>
            </w:r>
            <w:r w:rsidR="00AD5209">
              <w:rPr>
                <w:rFonts w:asciiTheme="minorHAnsi" w:eastAsia="Arial" w:hAnsiTheme="minorHAnsi" w:cstheme="minorHAnsi"/>
                <w:b/>
                <w:bCs/>
              </w:rPr>
              <w:t xml:space="preserve"> </w:t>
            </w:r>
            <w:r w:rsidR="00AD5209" w:rsidRPr="00AD5209">
              <w:rPr>
                <w:color w:val="auto"/>
                <w:sz w:val="24"/>
                <w:szCs w:val="24"/>
              </w:rPr>
              <w:t>is a month-long campaign centered on increased movement and overall wellbeing. The goal is to motivate individuals within your organization to move more and sustain their increased movement throughout the year. What is your motivation to move more this month? </w:t>
            </w:r>
            <w:r w:rsidR="00AD5209" w:rsidRPr="00AD5209">
              <w:rPr>
                <w:rFonts w:ascii="Arial" w:hAnsi="Arial" w:cs="Arial"/>
                <w:color w:val="auto"/>
                <w:sz w:val="26"/>
                <w:szCs w:val="26"/>
                <w:shd w:val="clear" w:color="auto" w:fill="FFFFFF"/>
              </w:rPr>
              <w:t> </w:t>
            </w:r>
          </w:p>
          <w:p w14:paraId="6BE7D26A" w14:textId="6CC7508E" w:rsidR="006C7569" w:rsidRPr="000809A6" w:rsidRDefault="63A99215" w:rsidP="4EAD9E84">
            <w:pPr>
              <w:pStyle w:val="Heading2"/>
              <w:outlineLvl w:val="1"/>
              <w:rPr>
                <w:rFonts w:asciiTheme="minorHAnsi" w:eastAsia="Arial" w:hAnsiTheme="minorHAnsi" w:cstheme="minorHAnsi"/>
                <w:b/>
                <w:bCs/>
              </w:rPr>
            </w:pPr>
            <w:r w:rsidRPr="000809A6">
              <w:rPr>
                <w:rFonts w:asciiTheme="minorHAnsi" w:eastAsia="Arial" w:hAnsiTheme="minorHAnsi" w:cstheme="minorHAnsi"/>
              </w:rPr>
              <w:t>2</w:t>
            </w:r>
            <w:r w:rsidRPr="000809A6">
              <w:rPr>
                <w:rFonts w:asciiTheme="minorHAnsi" w:eastAsia="Arial" w:hAnsiTheme="minorHAnsi" w:cstheme="minorHAnsi"/>
                <w:vertAlign w:val="superscript"/>
              </w:rPr>
              <w:t>nd</w:t>
            </w:r>
            <w:r w:rsidRPr="000809A6">
              <w:rPr>
                <w:rFonts w:asciiTheme="minorHAnsi" w:eastAsia="Arial" w:hAnsiTheme="minorHAnsi" w:cstheme="minorHAnsi"/>
              </w:rPr>
              <w:t xml:space="preserve"> Quarter </w:t>
            </w:r>
            <w:r w:rsidR="59D5B2CA" w:rsidRPr="000809A6">
              <w:rPr>
                <w:rFonts w:asciiTheme="minorHAnsi" w:eastAsia="Arial" w:hAnsiTheme="minorHAnsi" w:cstheme="minorHAnsi"/>
              </w:rPr>
              <w:t xml:space="preserve">Suggested Program: </w:t>
            </w:r>
            <w:r w:rsidR="59D5B2CA" w:rsidRPr="000809A6">
              <w:rPr>
                <w:rFonts w:asciiTheme="minorHAnsi" w:eastAsia="Arial" w:hAnsiTheme="minorHAnsi" w:cstheme="minorHAnsi"/>
                <w:b/>
                <w:bCs/>
              </w:rPr>
              <w:t>A</w:t>
            </w:r>
            <w:r w:rsidR="2325A0E8" w:rsidRPr="000809A6">
              <w:rPr>
                <w:rFonts w:asciiTheme="minorHAnsi" w:eastAsia="Arial" w:hAnsiTheme="minorHAnsi" w:cstheme="minorHAnsi"/>
                <w:b/>
                <w:bCs/>
              </w:rPr>
              <w:t>ging Through the Ages</w:t>
            </w:r>
          </w:p>
          <w:p w14:paraId="144752EB" w14:textId="582FFC1B" w:rsidR="71E67FD0" w:rsidRPr="000809A6" w:rsidRDefault="71E67FD0" w:rsidP="3E03A906">
            <w:pPr>
              <w:spacing w:after="160"/>
              <w:rPr>
                <w:rFonts w:eastAsia="Arial"/>
              </w:rPr>
            </w:pPr>
            <w:r w:rsidRPr="1E372568">
              <w:rPr>
                <w:rFonts w:eastAsia="Arial"/>
                <w:color w:val="000000" w:themeColor="text1"/>
              </w:rPr>
              <w:t xml:space="preserve">This four-session video program explores the history of aging and the evolving role of older adults through time. In this program, participants will take a brief look at the Hunter-Gatherer and Agrarian Ages, the Industrial Revolution, the Technology Age, as well as a glimpse into our future. Each recorded video session will illustrate </w:t>
            </w:r>
            <w:r w:rsidR="00BF72B0" w:rsidRPr="1E372568">
              <w:rPr>
                <w:rFonts w:eastAsia="Arial"/>
                <w:color w:val="000000" w:themeColor="text1"/>
              </w:rPr>
              <w:t xml:space="preserve">the </w:t>
            </w:r>
            <w:r w:rsidR="00D5019D" w:rsidRPr="1E372568">
              <w:rPr>
                <w:rFonts w:eastAsia="Arial"/>
                <w:color w:val="000000" w:themeColor="text1"/>
              </w:rPr>
              <w:t xml:space="preserve">evolutionary </w:t>
            </w:r>
            <w:r w:rsidR="00BF72B0" w:rsidRPr="1E372568">
              <w:rPr>
                <w:rFonts w:eastAsia="Arial"/>
                <w:color w:val="000000" w:themeColor="text1"/>
              </w:rPr>
              <w:t>challenges</w:t>
            </w:r>
            <w:r w:rsidRPr="1E372568">
              <w:rPr>
                <w:rFonts w:eastAsia="Arial"/>
                <w:color w:val="000000" w:themeColor="text1"/>
              </w:rPr>
              <w:t xml:space="preserve"> during these various periods in time, what we – as a species – learned, how our older adults contributed to society and the overall view of aging.</w:t>
            </w:r>
          </w:p>
          <w:p w14:paraId="2600D005" w14:textId="593CDA12" w:rsidR="006C7569" w:rsidRPr="000809A6" w:rsidRDefault="006C7569" w:rsidP="000809A6">
            <w:pPr>
              <w:spacing w:line="120" w:lineRule="auto"/>
              <w:rPr>
                <w:rFonts w:cstheme="minorHAnsi"/>
                <w:szCs w:val="24"/>
              </w:rPr>
            </w:pPr>
          </w:p>
        </w:tc>
      </w:tr>
      <w:tr w:rsidR="00C5097D" w14:paraId="675E7527" w14:textId="77777777" w:rsidTr="1E372568">
        <w:tc>
          <w:tcPr>
            <w:tcW w:w="1980" w:type="dxa"/>
          </w:tcPr>
          <w:p w14:paraId="11DADC68" w14:textId="4B66E1E0" w:rsidR="00C5097D" w:rsidRPr="000809A6" w:rsidRDefault="006A3944" w:rsidP="00A3037D">
            <w:pPr>
              <w:pStyle w:val="Heading1"/>
              <w:spacing w:before="0"/>
              <w:outlineLvl w:val="0"/>
              <w:rPr>
                <w:rFonts w:asciiTheme="minorHAnsi" w:hAnsiTheme="minorHAnsi" w:cstheme="minorHAnsi"/>
              </w:rPr>
            </w:pPr>
            <w:r w:rsidRPr="000809A6">
              <w:rPr>
                <w:rFonts w:asciiTheme="minorHAnsi" w:hAnsiTheme="minorHAnsi" w:cstheme="minorHAnsi"/>
              </w:rPr>
              <w:t>National Days</w:t>
            </w:r>
          </w:p>
        </w:tc>
        <w:tc>
          <w:tcPr>
            <w:tcW w:w="8810" w:type="dxa"/>
          </w:tcPr>
          <w:p w14:paraId="144648AB" w14:textId="67E4C141" w:rsidR="00C5097D" w:rsidRPr="000809A6" w:rsidRDefault="006A3944" w:rsidP="00A3037D">
            <w:pPr>
              <w:pStyle w:val="Heading1"/>
              <w:spacing w:before="0"/>
              <w:outlineLvl w:val="0"/>
              <w:rPr>
                <w:rFonts w:asciiTheme="minorHAnsi" w:hAnsiTheme="minorHAnsi" w:cstheme="minorHAnsi"/>
              </w:rPr>
            </w:pPr>
            <w:r w:rsidRPr="000809A6">
              <w:rPr>
                <w:rFonts w:asciiTheme="minorHAnsi" w:hAnsiTheme="minorHAnsi" w:cstheme="minorHAnsi"/>
              </w:rPr>
              <w:t>Curated Resources and Ideas</w:t>
            </w:r>
          </w:p>
        </w:tc>
      </w:tr>
      <w:tr w:rsidR="00C5097D" w14:paraId="1B0D3C27" w14:textId="77777777" w:rsidTr="1E372568">
        <w:tc>
          <w:tcPr>
            <w:tcW w:w="1980" w:type="dxa"/>
          </w:tcPr>
          <w:p w14:paraId="41F3941D" w14:textId="0D6F6CD5" w:rsidR="6FA6346E" w:rsidRPr="000809A6" w:rsidRDefault="6FA6346E" w:rsidP="6FA6346E">
            <w:pPr>
              <w:spacing w:line="211" w:lineRule="auto"/>
              <w:jc w:val="both"/>
              <w:rPr>
                <w:rFonts w:cstheme="minorHAnsi"/>
              </w:rPr>
            </w:pPr>
          </w:p>
          <w:p w14:paraId="78B71857" w14:textId="569D889F" w:rsidR="0B2C7E8B" w:rsidRPr="000809A6" w:rsidRDefault="00C22DD4" w:rsidP="4EAD9E84">
            <w:pPr>
              <w:spacing w:line="211" w:lineRule="auto"/>
              <w:jc w:val="both"/>
              <w:rPr>
                <w:rFonts w:cstheme="minorHAnsi"/>
                <w:szCs w:val="24"/>
              </w:rPr>
            </w:pPr>
            <w:r>
              <w:rPr>
                <w:rFonts w:cstheme="minorHAnsi"/>
              </w:rPr>
              <w:t>May 24</w:t>
            </w:r>
            <w:r w:rsidRPr="00C22DD4">
              <w:rPr>
                <w:rFonts w:cstheme="minorHAnsi"/>
                <w:vertAlign w:val="superscript"/>
              </w:rPr>
              <w:t>th</w:t>
            </w:r>
            <w:r w:rsidR="0B2C7E8B" w:rsidRPr="000809A6">
              <w:rPr>
                <w:rFonts w:cstheme="minorHAnsi"/>
              </w:rPr>
              <w:t>:</w:t>
            </w:r>
          </w:p>
          <w:p w14:paraId="18103FFF" w14:textId="43A5E4E0" w:rsidR="0099326A" w:rsidRPr="000809A6" w:rsidRDefault="0056506D" w:rsidP="001D644C">
            <w:pPr>
              <w:spacing w:line="211" w:lineRule="auto"/>
              <w:jc w:val="both"/>
              <w:rPr>
                <w:rFonts w:cstheme="minorHAnsi"/>
              </w:rPr>
            </w:pPr>
            <w:r w:rsidRPr="000809A6">
              <w:rPr>
                <w:rFonts w:cstheme="minorHAnsi"/>
              </w:rPr>
              <w:t xml:space="preserve"> </w:t>
            </w:r>
          </w:p>
          <w:p w14:paraId="33345FE1" w14:textId="24B66D72" w:rsidR="5829845C" w:rsidRPr="000809A6" w:rsidRDefault="5829845C" w:rsidP="4EAD9E84">
            <w:pPr>
              <w:spacing w:line="211" w:lineRule="auto"/>
              <w:rPr>
                <w:rFonts w:cstheme="minorHAnsi"/>
                <w:b/>
                <w:bCs/>
              </w:rPr>
            </w:pPr>
            <w:r w:rsidRPr="000809A6">
              <w:rPr>
                <w:rFonts w:cstheme="minorHAnsi"/>
                <w:b/>
                <w:bCs/>
              </w:rPr>
              <w:t xml:space="preserve">National </w:t>
            </w:r>
            <w:r w:rsidR="00C22DD4">
              <w:rPr>
                <w:rFonts w:cstheme="minorHAnsi"/>
                <w:b/>
                <w:bCs/>
              </w:rPr>
              <w:t>Scavenger Hunt</w:t>
            </w:r>
            <w:r w:rsidRPr="000809A6">
              <w:rPr>
                <w:rFonts w:cstheme="minorHAnsi"/>
                <w:b/>
                <w:bCs/>
              </w:rPr>
              <w:t xml:space="preserve"> Day</w:t>
            </w:r>
          </w:p>
          <w:p w14:paraId="2DC13961" w14:textId="2B67FA9F" w:rsidR="00C5097D" w:rsidRPr="000809A6" w:rsidRDefault="00C5097D" w:rsidP="6FA6346E">
            <w:pPr>
              <w:spacing w:line="211" w:lineRule="auto"/>
              <w:rPr>
                <w:rFonts w:cstheme="minorHAnsi"/>
                <w:b/>
                <w:bCs/>
                <w:szCs w:val="24"/>
              </w:rPr>
            </w:pPr>
          </w:p>
        </w:tc>
        <w:tc>
          <w:tcPr>
            <w:tcW w:w="8810" w:type="dxa"/>
          </w:tcPr>
          <w:p w14:paraId="634611EE" w14:textId="77777777" w:rsidR="00B448BE" w:rsidRPr="00D55AFF" w:rsidRDefault="00B448BE" w:rsidP="00D81C78">
            <w:pPr>
              <w:rPr>
                <w:szCs w:val="24"/>
              </w:rPr>
            </w:pPr>
          </w:p>
          <w:p w14:paraId="7D8BC34A" w14:textId="6BF03F43" w:rsidR="00E93EAE" w:rsidRDefault="000E5947" w:rsidP="00D81C78">
            <w:pPr>
              <w:pStyle w:val="ListParagraph"/>
              <w:numPr>
                <w:ilvl w:val="0"/>
                <w:numId w:val="43"/>
              </w:numPr>
            </w:pPr>
            <w:r>
              <w:t>H</w:t>
            </w:r>
            <w:r w:rsidR="00E93EAE">
              <w:t>ealthy longevity ide</w:t>
            </w:r>
            <w:r>
              <w:t xml:space="preserve">as </w:t>
            </w:r>
            <w:r w:rsidR="00DB2DA2">
              <w:t>benefit</w:t>
            </w:r>
            <w:r w:rsidR="00E93EAE">
              <w:t xml:space="preserve"> people of all ages, </w:t>
            </w:r>
            <w:r>
              <w:t xml:space="preserve">use this YouTube video, </w:t>
            </w:r>
            <w:hyperlink r:id="rId10">
              <w:r w:rsidRPr="0A2D7167">
                <w:rPr>
                  <w:rStyle w:val="Hyperlink"/>
                </w:rPr>
                <w:t>How to Plan a Treasure Hunt</w:t>
              </w:r>
            </w:hyperlink>
            <w:r w:rsidRPr="0A2D7167">
              <w:t xml:space="preserve"> (5 minutes)</w:t>
            </w:r>
            <w:r w:rsidR="00E93EAE">
              <w:t xml:space="preserve"> to </w:t>
            </w:r>
            <w:r w:rsidR="007A58C5">
              <w:t xml:space="preserve">gather ideas to </w:t>
            </w:r>
            <w:r>
              <w:rPr>
                <w:b/>
                <w:bCs/>
              </w:rPr>
              <w:t>create an intergenerational scavenger hunt.</w:t>
            </w:r>
            <w:r w:rsidR="001974BE">
              <w:rPr>
                <w:b/>
                <w:bCs/>
              </w:rPr>
              <w:t xml:space="preserve"> </w:t>
            </w:r>
            <w:r w:rsidR="00E93EAE">
              <w:t xml:space="preserve">Could they partner for the hunt? </w:t>
            </w:r>
            <w:r w:rsidR="007A58C5">
              <w:t>H</w:t>
            </w:r>
            <w:r w:rsidR="00E93EAE">
              <w:t>ave one generation lead the other in simple dance steps or a stretching exercise at one station, complete a simple word search of active exercises/sports/games at another station, or select cut fruits and vegetables to design a smiley face snack plate at another station (option: use cut paper fruits and vegetables for this task).</w:t>
            </w:r>
            <w:r w:rsidR="00D81C78">
              <w:t xml:space="preserve"> Here are a few </w:t>
            </w:r>
            <w:r w:rsidR="007A58C5">
              <w:t xml:space="preserve">other </w:t>
            </w:r>
            <w:r w:rsidR="00D81C78" w:rsidRPr="00D81C78">
              <w:rPr>
                <w:b/>
                <w:bCs/>
              </w:rPr>
              <w:t>planning questions</w:t>
            </w:r>
            <w:r w:rsidR="00D81C78">
              <w:t xml:space="preserve"> to create a fun scavenger hunt:</w:t>
            </w:r>
          </w:p>
          <w:p w14:paraId="1BC6417E" w14:textId="77777777" w:rsidR="00D81C78" w:rsidRPr="00E3516A" w:rsidRDefault="00D81C78" w:rsidP="00D81C78">
            <w:pPr>
              <w:pStyle w:val="ListParagraph"/>
              <w:numPr>
                <w:ilvl w:val="1"/>
                <w:numId w:val="43"/>
              </w:numPr>
              <w:rPr>
                <w:szCs w:val="24"/>
              </w:rPr>
            </w:pPr>
            <w:r w:rsidRPr="0A2D7167">
              <w:t>What type of scavenger hunt</w:t>
            </w:r>
            <w:r>
              <w:t>s</w:t>
            </w:r>
            <w:r w:rsidRPr="0A2D7167">
              <w:t xml:space="preserve"> have you participated in</w:t>
            </w:r>
            <w:r>
              <w:t xml:space="preserve"> and enjoyed</w:t>
            </w:r>
            <w:r w:rsidRPr="0A2D7167">
              <w:t>?</w:t>
            </w:r>
          </w:p>
          <w:p w14:paraId="1FCB2C8F" w14:textId="77777777" w:rsidR="00D81C78" w:rsidRPr="00D55AFF" w:rsidRDefault="00D81C78" w:rsidP="00D81C78">
            <w:pPr>
              <w:pStyle w:val="ListParagraph"/>
              <w:numPr>
                <w:ilvl w:val="1"/>
                <w:numId w:val="43"/>
              </w:numPr>
              <w:rPr>
                <w:szCs w:val="24"/>
              </w:rPr>
            </w:pPr>
            <w:r>
              <w:t xml:space="preserve">What themes can </w:t>
            </w:r>
            <w:r w:rsidRPr="0A2D7167">
              <w:t xml:space="preserve">you think of </w:t>
            </w:r>
            <w:r>
              <w:t>f</w:t>
            </w:r>
            <w:r w:rsidRPr="0A2D7167">
              <w:t>or a scavenger hunt?</w:t>
            </w:r>
          </w:p>
          <w:p w14:paraId="50791CC0" w14:textId="77777777" w:rsidR="00D81C78" w:rsidRPr="00D55AFF" w:rsidRDefault="00D81C78" w:rsidP="00D81C78">
            <w:pPr>
              <w:pStyle w:val="ListParagraph"/>
              <w:numPr>
                <w:ilvl w:val="1"/>
                <w:numId w:val="43"/>
              </w:numPr>
              <w:rPr>
                <w:szCs w:val="24"/>
              </w:rPr>
            </w:pPr>
            <w:r w:rsidRPr="0A2D7167">
              <w:t>How could this be a good team building exercise?</w:t>
            </w:r>
          </w:p>
          <w:p w14:paraId="1F363494" w14:textId="77777777" w:rsidR="00E93EAE" w:rsidRPr="00D81C78" w:rsidRDefault="00E93EAE" w:rsidP="00D81C78">
            <w:pPr>
              <w:rPr>
                <w:szCs w:val="24"/>
              </w:rPr>
            </w:pPr>
          </w:p>
          <w:p w14:paraId="5FDE4309" w14:textId="2E9CC190" w:rsidR="00FD51C7" w:rsidRPr="00D81C78" w:rsidRDefault="002F59B7" w:rsidP="00B448BE">
            <w:pPr>
              <w:pStyle w:val="ListParagraph"/>
              <w:numPr>
                <w:ilvl w:val="0"/>
                <w:numId w:val="43"/>
              </w:numPr>
              <w:rPr>
                <w:szCs w:val="24"/>
              </w:rPr>
            </w:pPr>
            <w:r>
              <w:rPr>
                <w:szCs w:val="24"/>
              </w:rPr>
              <w:t>Use</w:t>
            </w:r>
            <w:r w:rsidR="00261B70" w:rsidRPr="002F59B7">
              <w:rPr>
                <w:szCs w:val="24"/>
              </w:rPr>
              <w:t xml:space="preserve"> </w:t>
            </w:r>
            <w:r w:rsidR="00261B70" w:rsidRPr="002F59B7">
              <w:rPr>
                <w:b/>
                <w:bCs/>
                <w:szCs w:val="24"/>
              </w:rPr>
              <w:t>a theme</w:t>
            </w:r>
            <w:r w:rsidR="00261B70" w:rsidRPr="002F59B7">
              <w:rPr>
                <w:szCs w:val="24"/>
              </w:rPr>
              <w:t xml:space="preserve"> </w:t>
            </w:r>
            <w:r w:rsidR="00FE357E" w:rsidRPr="002F59B7">
              <w:rPr>
                <w:szCs w:val="24"/>
              </w:rPr>
              <w:t xml:space="preserve">connected to </w:t>
            </w:r>
            <w:r w:rsidR="00261B70" w:rsidRPr="002F59B7">
              <w:rPr>
                <w:szCs w:val="24"/>
              </w:rPr>
              <w:t>healthy longevity</w:t>
            </w:r>
            <w:r w:rsidR="0095166F" w:rsidRPr="002F59B7">
              <w:rPr>
                <w:szCs w:val="24"/>
              </w:rPr>
              <w:t xml:space="preserve">. It could be tied to </w:t>
            </w:r>
            <w:r w:rsidR="00FF4B33" w:rsidRPr="002F59B7">
              <w:rPr>
                <w:szCs w:val="24"/>
              </w:rPr>
              <w:t>places</w:t>
            </w:r>
            <w:r w:rsidR="0095166F" w:rsidRPr="002F59B7">
              <w:rPr>
                <w:szCs w:val="24"/>
              </w:rPr>
              <w:t xml:space="preserve"> in t</w:t>
            </w:r>
            <w:r w:rsidR="00C22A9B" w:rsidRPr="002F59B7">
              <w:rPr>
                <w:szCs w:val="24"/>
              </w:rPr>
              <w:t>h</w:t>
            </w:r>
            <w:r w:rsidR="0095166F" w:rsidRPr="002F59B7">
              <w:rPr>
                <w:szCs w:val="24"/>
              </w:rPr>
              <w:t>e c</w:t>
            </w:r>
            <w:r w:rsidR="00C22A9B" w:rsidRPr="002F59B7">
              <w:rPr>
                <w:szCs w:val="24"/>
              </w:rPr>
              <w:t>ommunity that support healthy living (</w:t>
            </w:r>
            <w:r w:rsidRPr="002F59B7">
              <w:rPr>
                <w:szCs w:val="24"/>
              </w:rPr>
              <w:t>i.e.,</w:t>
            </w:r>
            <w:r w:rsidR="00FF4B33" w:rsidRPr="002F59B7">
              <w:rPr>
                <w:szCs w:val="24"/>
              </w:rPr>
              <w:t xml:space="preserve"> </w:t>
            </w:r>
            <w:r w:rsidR="00C22A9B" w:rsidRPr="002F59B7">
              <w:rPr>
                <w:szCs w:val="24"/>
              </w:rPr>
              <w:t xml:space="preserve">fitness center, dining, pool, </w:t>
            </w:r>
            <w:r w:rsidR="00C22A9B" w:rsidRPr="002F59B7">
              <w:rPr>
                <w:szCs w:val="24"/>
              </w:rPr>
              <w:lastRenderedPageBreak/>
              <w:t>walking trails</w:t>
            </w:r>
            <w:r w:rsidR="00885A63" w:rsidRPr="002F59B7">
              <w:rPr>
                <w:szCs w:val="24"/>
              </w:rPr>
              <w:t xml:space="preserve">, nature </w:t>
            </w:r>
            <w:r w:rsidR="00FE357E" w:rsidRPr="002F59B7">
              <w:rPr>
                <w:szCs w:val="24"/>
              </w:rPr>
              <w:t>areas</w:t>
            </w:r>
            <w:r w:rsidR="00885A63" w:rsidRPr="002F59B7">
              <w:rPr>
                <w:szCs w:val="24"/>
              </w:rPr>
              <w:t xml:space="preserve">, and social spots like </w:t>
            </w:r>
            <w:r w:rsidR="00FE357E" w:rsidRPr="002F59B7">
              <w:rPr>
                <w:szCs w:val="24"/>
              </w:rPr>
              <w:t>a</w:t>
            </w:r>
            <w:r w:rsidR="00885A63" w:rsidRPr="002F59B7">
              <w:rPr>
                <w:szCs w:val="24"/>
              </w:rPr>
              <w:t xml:space="preserve"> coffee shop or dance hall</w:t>
            </w:r>
            <w:r w:rsidR="00C80111" w:rsidRPr="002F59B7">
              <w:rPr>
                <w:szCs w:val="24"/>
              </w:rPr>
              <w:t>)</w:t>
            </w:r>
            <w:r w:rsidR="00110E6A">
              <w:rPr>
                <w:szCs w:val="24"/>
              </w:rPr>
              <w:t>.</w:t>
            </w:r>
            <w:r w:rsidR="00885A63" w:rsidRPr="002F59B7">
              <w:rPr>
                <w:szCs w:val="24"/>
              </w:rPr>
              <w:t xml:space="preserve">  </w:t>
            </w:r>
            <w:r w:rsidR="007A58C5">
              <w:rPr>
                <w:szCs w:val="24"/>
              </w:rPr>
              <w:t>Base</w:t>
            </w:r>
            <w:r w:rsidR="00885A63" w:rsidRPr="002F59B7">
              <w:rPr>
                <w:szCs w:val="24"/>
              </w:rPr>
              <w:t xml:space="preserve"> </w:t>
            </w:r>
            <w:r w:rsidR="00FE357E" w:rsidRPr="002F59B7">
              <w:rPr>
                <w:szCs w:val="24"/>
              </w:rPr>
              <w:t>the hunt</w:t>
            </w:r>
            <w:r w:rsidR="00885A63" w:rsidRPr="002F59B7">
              <w:rPr>
                <w:szCs w:val="24"/>
              </w:rPr>
              <w:t xml:space="preserve"> </w:t>
            </w:r>
            <w:r w:rsidR="00C80111" w:rsidRPr="002F59B7">
              <w:rPr>
                <w:szCs w:val="24"/>
              </w:rPr>
              <w:t>on the</w:t>
            </w:r>
            <w:r w:rsidR="0088772B">
              <w:t xml:space="preserve"> </w:t>
            </w:r>
            <w:hyperlink r:id="rId11" w:history="1">
              <w:r w:rsidR="00BC57FD" w:rsidRPr="002F59B7">
                <w:rPr>
                  <w:rStyle w:val="Hyperlink"/>
                  <w:szCs w:val="24"/>
                </w:rPr>
                <w:t>10 Tips for Healthy Longevity</w:t>
              </w:r>
            </w:hyperlink>
            <w:r w:rsidR="0088772B" w:rsidRPr="002F59B7">
              <w:rPr>
                <w:szCs w:val="24"/>
              </w:rPr>
              <w:t xml:space="preserve"> </w:t>
            </w:r>
            <w:r w:rsidR="00261B70" w:rsidRPr="002F59B7">
              <w:rPr>
                <w:szCs w:val="24"/>
              </w:rPr>
              <w:t xml:space="preserve"> from </w:t>
            </w:r>
            <w:r w:rsidR="00781155" w:rsidRPr="002F59B7">
              <w:rPr>
                <w:szCs w:val="24"/>
              </w:rPr>
              <w:t xml:space="preserve">Dr. Roger Landry’s </w:t>
            </w:r>
            <w:r w:rsidR="00261B70" w:rsidRPr="002F59B7">
              <w:rPr>
                <w:szCs w:val="24"/>
              </w:rPr>
              <w:t>Live Long, Die Short</w:t>
            </w:r>
            <w:r w:rsidR="001E52E3" w:rsidRPr="002F59B7">
              <w:rPr>
                <w:szCs w:val="24"/>
              </w:rPr>
              <w:t xml:space="preserve"> book</w:t>
            </w:r>
            <w:r w:rsidR="00BC57FD" w:rsidRPr="002F59B7">
              <w:rPr>
                <w:szCs w:val="24"/>
              </w:rPr>
              <w:t>.</w:t>
            </w:r>
            <w:r w:rsidR="000C2658" w:rsidRPr="002F59B7">
              <w:rPr>
                <w:szCs w:val="24"/>
              </w:rPr>
              <w:t xml:space="preserve"> </w:t>
            </w:r>
          </w:p>
          <w:p w14:paraId="5F4E40C7" w14:textId="77777777" w:rsidR="00FB75F0" w:rsidRPr="00B448BE" w:rsidRDefault="00FB75F0" w:rsidP="00B448BE">
            <w:pPr>
              <w:rPr>
                <w:szCs w:val="24"/>
              </w:rPr>
            </w:pPr>
          </w:p>
          <w:p w14:paraId="490E563A" w14:textId="362ED435" w:rsidR="004D03E8" w:rsidRPr="00F744DC" w:rsidRDefault="1E372568" w:rsidP="00F744DC">
            <w:pPr>
              <w:pStyle w:val="ListParagraph"/>
              <w:numPr>
                <w:ilvl w:val="0"/>
                <w:numId w:val="43"/>
              </w:numPr>
              <w:rPr>
                <w:b/>
                <w:bCs/>
              </w:rPr>
            </w:pPr>
            <w:r w:rsidRPr="00F744DC">
              <w:rPr>
                <w:b/>
                <w:bCs/>
              </w:rPr>
              <w:t xml:space="preserve">A “Selfie” Scavenger Hunt: </w:t>
            </w:r>
            <w:r w:rsidRPr="1E372568">
              <w:t xml:space="preserve">A fun way to get the entire community active and discover new places in town. Create a list of objects and places </w:t>
            </w:r>
            <w:r w:rsidRPr="007A58C5">
              <w:rPr>
                <w:rFonts w:cstheme="minorHAnsi"/>
              </w:rPr>
              <w:t>(</w:t>
            </w:r>
            <w:hyperlink r:id="rId12">
              <w:r w:rsidRPr="007A58C5">
                <w:rPr>
                  <w:rStyle w:val="Hyperlink"/>
                  <w:rFonts w:eastAsia="Calibri" w:cstheme="minorHAnsi"/>
                  <w:szCs w:val="24"/>
                </w:rPr>
                <w:t>such as this one</w:t>
              </w:r>
            </w:hyperlink>
            <w:r w:rsidRPr="1E372568">
              <w:t>, and have participants either take a selfie at each spot or set up teams to take photos of one</w:t>
            </w:r>
            <w:r w:rsidR="000B0BC8">
              <w:t xml:space="preserve"> </w:t>
            </w:r>
            <w:r w:rsidRPr="1E372568">
              <w:t>another. The first team to capture images of all the objects identified wins!</w:t>
            </w:r>
          </w:p>
          <w:p w14:paraId="7D083B7A" w14:textId="72771EE9" w:rsidR="004D03E8" w:rsidRDefault="004D03E8" w:rsidP="00337862">
            <w:pPr>
              <w:rPr>
                <w:b/>
                <w:bCs/>
              </w:rPr>
            </w:pPr>
          </w:p>
          <w:p w14:paraId="5B43F61A" w14:textId="12C57522" w:rsidR="004D03E8" w:rsidRDefault="1E372568" w:rsidP="008A57EA">
            <w:pPr>
              <w:pStyle w:val="ListParagraph"/>
              <w:numPr>
                <w:ilvl w:val="0"/>
                <w:numId w:val="43"/>
              </w:numPr>
            </w:pPr>
            <w:r w:rsidRPr="008A57EA">
              <w:rPr>
                <w:b/>
                <w:bCs/>
              </w:rPr>
              <w:t>Host a Social Scavenger Hunt or Social Bingo:</w:t>
            </w:r>
            <w:r w:rsidRPr="1E372568">
              <w:t xml:space="preserve"> Use th</w:t>
            </w:r>
            <w:r w:rsidR="00D24B0E">
              <w:t>is</w:t>
            </w:r>
            <w:r w:rsidR="000A2768">
              <w:t xml:space="preserve"> </w:t>
            </w:r>
            <w:hyperlink r:id="rId13" w:history="1">
              <w:r w:rsidR="000A2768">
                <w:rPr>
                  <w:rStyle w:val="Hyperlink"/>
                </w:rPr>
                <w:t>Social Bingo</w:t>
              </w:r>
            </w:hyperlink>
            <w:r w:rsidR="000A2768">
              <w:t xml:space="preserve"> </w:t>
            </w:r>
            <w:r w:rsidRPr="1E372568">
              <w:t xml:space="preserve"> </w:t>
            </w:r>
            <w:r w:rsidR="00D24B0E">
              <w:t>document</w:t>
            </w:r>
            <w:r w:rsidRPr="1E372568">
              <w:t xml:space="preserve"> or create your own card or list. Have several participants submit a few little-known facts about themselves for inclusion or provide information about those within your organization</w:t>
            </w:r>
            <w:r w:rsidR="00BA7150">
              <w:t>.</w:t>
            </w:r>
            <w:r w:rsidRPr="1E372568">
              <w:t xml:space="preserve"> Participants ask each other questions and fill out their Bingo cards. </w:t>
            </w:r>
          </w:p>
          <w:p w14:paraId="3F8AAF9C" w14:textId="1845A19B" w:rsidR="004D03E8" w:rsidRDefault="004D03E8" w:rsidP="00337862"/>
          <w:p w14:paraId="3269AEAF" w14:textId="2B0B4A3F" w:rsidR="004D03E8" w:rsidRDefault="1E372568" w:rsidP="001C0528">
            <w:pPr>
              <w:pStyle w:val="ListParagraph"/>
              <w:numPr>
                <w:ilvl w:val="0"/>
                <w:numId w:val="44"/>
              </w:numPr>
            </w:pPr>
            <w:r w:rsidRPr="001C0528">
              <w:rPr>
                <w:b/>
                <w:bCs/>
              </w:rPr>
              <w:t xml:space="preserve">Puzzler Scavenger Hunt: </w:t>
            </w:r>
            <w:r w:rsidRPr="1E372568">
              <w:t>Use either 3-D puzzles that can be assembled easily or simple jigsaw puzzles with only a few pieces. Set up teams as you hide two or more sets of the broken pieces at designated areas of your organization. Provide each team with a list of clues so that teams can choose to collect pieces in any order. The first team to collect and assemble their puzzle, wins! [Note: You may want to set up two adjacent hunts or a single hunt where people are instructed to only collect one piece at each location.]</w:t>
            </w:r>
          </w:p>
          <w:p w14:paraId="626D2212" w14:textId="7270B5CE" w:rsidR="004D03E8" w:rsidRDefault="004D03E8" w:rsidP="00337862"/>
          <w:p w14:paraId="0EC5702E" w14:textId="64AA5782" w:rsidR="001C0528" w:rsidRPr="00D81C78" w:rsidRDefault="001C5486" w:rsidP="001C0528">
            <w:pPr>
              <w:pStyle w:val="ListParagraph"/>
              <w:numPr>
                <w:ilvl w:val="0"/>
                <w:numId w:val="43"/>
              </w:numPr>
              <w:rPr>
                <w:szCs w:val="24"/>
              </w:rPr>
            </w:pPr>
            <w:r>
              <w:rPr>
                <w:szCs w:val="24"/>
              </w:rPr>
              <w:t>Invite individuals to use their</w:t>
            </w:r>
            <w:r w:rsidR="001C0528" w:rsidRPr="00D81C78">
              <w:rPr>
                <w:szCs w:val="24"/>
              </w:rPr>
              <w:t xml:space="preserve"> </w:t>
            </w:r>
            <w:r w:rsidR="001C0528" w:rsidRPr="00D81C78">
              <w:rPr>
                <w:b/>
                <w:bCs/>
                <w:szCs w:val="24"/>
              </w:rPr>
              <w:t xml:space="preserve">skills </w:t>
            </w:r>
            <w:r w:rsidR="001C0528" w:rsidRPr="00D81C78">
              <w:rPr>
                <w:szCs w:val="24"/>
              </w:rPr>
              <w:t>in creative thinking, creative writing, or artwork</w:t>
            </w:r>
            <w:r w:rsidR="00850DCC">
              <w:rPr>
                <w:szCs w:val="24"/>
              </w:rPr>
              <w:t>.</w:t>
            </w:r>
            <w:r w:rsidR="001C0528" w:rsidRPr="00D81C78">
              <w:rPr>
                <w:szCs w:val="24"/>
              </w:rPr>
              <w:t xml:space="preserve"> </w:t>
            </w:r>
            <w:r>
              <w:rPr>
                <w:szCs w:val="24"/>
              </w:rPr>
              <w:t>Create</w:t>
            </w:r>
            <w:r w:rsidR="001C0528" w:rsidRPr="00D81C78">
              <w:rPr>
                <w:szCs w:val="24"/>
              </w:rPr>
              <w:t xml:space="preserve"> rhymes and riddles for the clues and artwork for the clue cards. In addition, there are likely </w:t>
            </w:r>
            <w:r w:rsidR="001C0528">
              <w:rPr>
                <w:szCs w:val="24"/>
              </w:rPr>
              <w:t>people</w:t>
            </w:r>
            <w:r w:rsidR="001C0528" w:rsidRPr="00D81C78">
              <w:rPr>
                <w:szCs w:val="24"/>
              </w:rPr>
              <w:t xml:space="preserve"> who enjoy history or would just be curious to learn the origin of scavenger hunts and share the information they learn </w:t>
            </w:r>
            <w:r w:rsidR="001C0528">
              <w:rPr>
                <w:szCs w:val="24"/>
              </w:rPr>
              <w:t>to</w:t>
            </w:r>
            <w:r w:rsidR="001C0528" w:rsidRPr="00D81C78">
              <w:rPr>
                <w:szCs w:val="24"/>
              </w:rPr>
              <w:t xml:space="preserve"> the promo</w:t>
            </w:r>
            <w:r w:rsidR="001C0528">
              <w:rPr>
                <w:szCs w:val="24"/>
              </w:rPr>
              <w:t>te</w:t>
            </w:r>
            <w:r w:rsidR="001C0528" w:rsidRPr="00D81C78">
              <w:rPr>
                <w:szCs w:val="24"/>
              </w:rPr>
              <w:t xml:space="preserve"> of the event. </w:t>
            </w:r>
          </w:p>
          <w:p w14:paraId="4C63D1DE" w14:textId="11C8AC9B" w:rsidR="004D03E8" w:rsidRDefault="004D03E8" w:rsidP="00337862"/>
          <w:p w14:paraId="644A3DBA" w14:textId="77777777" w:rsidR="00B51C0C" w:rsidRPr="00B51C0C" w:rsidRDefault="1E372568" w:rsidP="00B51C0C">
            <w:pPr>
              <w:pStyle w:val="ListParagraph"/>
              <w:numPr>
                <w:ilvl w:val="0"/>
                <w:numId w:val="43"/>
              </w:numPr>
              <w:rPr>
                <w:rFonts w:cstheme="minorHAnsi"/>
              </w:rPr>
            </w:pPr>
            <w:r w:rsidRPr="00B51C0C">
              <w:rPr>
                <w:rFonts w:cstheme="minorHAnsi"/>
                <w:b/>
                <w:bCs/>
              </w:rPr>
              <w:t xml:space="preserve">Watch the 1936 Movie: </w:t>
            </w:r>
            <w:hyperlink r:id="rId14">
              <w:r w:rsidR="00D6072E" w:rsidRPr="00B51C0C">
                <w:rPr>
                  <w:rStyle w:val="Hyperlink"/>
                  <w:rFonts w:eastAsia="Calibri" w:cstheme="minorHAnsi"/>
                  <w:b/>
                  <w:bCs/>
                  <w:szCs w:val="24"/>
                </w:rPr>
                <w:t>My Man Godfrey</w:t>
              </w:r>
            </w:hyperlink>
            <w:r w:rsidRPr="00B51C0C">
              <w:rPr>
                <w:rFonts w:cstheme="minorHAnsi"/>
              </w:rPr>
              <w:t xml:space="preserve"> </w:t>
            </w:r>
            <w:r w:rsidR="00B51C0C" w:rsidRPr="00B51C0C">
              <w:rPr>
                <w:rFonts w:cstheme="minorHAnsi"/>
              </w:rPr>
              <w:t>(Comedy; 90-minute Run Time)</w:t>
            </w:r>
          </w:p>
          <w:p w14:paraId="1F6D764D" w14:textId="77777777" w:rsidR="00B51C0C" w:rsidRDefault="00B51C0C" w:rsidP="00337862">
            <w:pPr>
              <w:pStyle w:val="ListParagraph"/>
              <w:numPr>
                <w:ilvl w:val="1"/>
                <w:numId w:val="43"/>
              </w:numPr>
              <w:rPr>
                <w:rFonts w:cstheme="minorHAnsi"/>
              </w:rPr>
            </w:pPr>
            <w:r w:rsidRPr="00B51C0C">
              <w:rPr>
                <w:rFonts w:cstheme="minorHAnsi"/>
                <w:b/>
                <w:bCs/>
              </w:rPr>
              <w:t>Synopsis:</w:t>
            </w:r>
            <w:r w:rsidRPr="00B51C0C">
              <w:rPr>
                <w:rFonts w:cstheme="minorHAnsi"/>
              </w:rPr>
              <w:t xml:space="preserve"> Fifth Avenue socialite Irene Bullock needs a "forgotten man" to win a scavenger hunt, and no one fits that description more </w:t>
            </w:r>
            <w:r w:rsidRPr="00B51C0C">
              <w:rPr>
                <w:rFonts w:cstheme="minorHAnsi"/>
              </w:rPr>
              <w:lastRenderedPageBreak/>
              <w:t xml:space="preserve">than Godfrey Park, who resides in a dump by the East River. Irene hires Godfrey as a servant for her riotously unhinged family, to the chagrin of her spoiled sister, Cornelia, who tries her best to get Godfrey fired. As Irene falls for her new butler, Godfrey turns the tables and teaches the frivolous Bullocks a lesson or two. </w:t>
            </w:r>
          </w:p>
          <w:p w14:paraId="0B1CB06B" w14:textId="0AEE1422" w:rsidR="004D03E8" w:rsidRPr="00B51C0C" w:rsidRDefault="00B51C0C" w:rsidP="00337862">
            <w:pPr>
              <w:pStyle w:val="ListParagraph"/>
              <w:numPr>
                <w:ilvl w:val="1"/>
                <w:numId w:val="43"/>
              </w:numPr>
              <w:rPr>
                <w:rFonts w:cstheme="minorHAnsi"/>
              </w:rPr>
            </w:pPr>
            <w:r w:rsidRPr="00B51C0C">
              <w:rPr>
                <w:rFonts w:cstheme="minorHAnsi"/>
                <w:b/>
                <w:bCs/>
              </w:rPr>
              <w:t>D</w:t>
            </w:r>
            <w:r w:rsidR="1E372568" w:rsidRPr="00B51C0C">
              <w:rPr>
                <w:rFonts w:cstheme="minorHAnsi"/>
                <w:b/>
                <w:bCs/>
              </w:rPr>
              <w:t>iscuss</w:t>
            </w:r>
            <w:r w:rsidR="1E372568" w:rsidRPr="00B51C0C">
              <w:rPr>
                <w:rFonts w:cstheme="minorHAnsi"/>
              </w:rPr>
              <w:t xml:space="preserve"> social themes of the time. How have they changed today? In what ways are they the same?</w:t>
            </w:r>
          </w:p>
          <w:p w14:paraId="007A4B64" w14:textId="77777777" w:rsidR="00BD2165" w:rsidRDefault="00BD2165" w:rsidP="00BD2165">
            <w:pPr>
              <w:pStyle w:val="paragraph"/>
              <w:spacing w:before="0" w:beforeAutospacing="0" w:after="0" w:afterAutospacing="0" w:line="360" w:lineRule="auto"/>
              <w:textAlignment w:val="baseline"/>
            </w:pPr>
          </w:p>
          <w:p w14:paraId="202A370A" w14:textId="438DD7BF" w:rsidR="002421BA" w:rsidRPr="002775C6" w:rsidRDefault="002775C6" w:rsidP="0082359B">
            <w:pPr>
              <w:pStyle w:val="paragraph"/>
              <w:numPr>
                <w:ilvl w:val="0"/>
                <w:numId w:val="43"/>
              </w:numPr>
              <w:spacing w:before="0" w:beforeAutospacing="0" w:after="0" w:afterAutospacing="0" w:line="360" w:lineRule="auto"/>
              <w:textAlignment w:val="baseline"/>
              <w:rPr>
                <w:rFonts w:asciiTheme="minorHAnsi" w:hAnsiTheme="minorHAnsi" w:cstheme="minorHAnsi"/>
              </w:rPr>
            </w:pPr>
            <w:r w:rsidRPr="002775C6">
              <w:rPr>
                <w:rFonts w:ascii="Arial" w:hAnsi="Arial" w:cs="Arial"/>
              </w:rPr>
              <w:t>Share this article:</w:t>
            </w:r>
            <w:r>
              <w:t xml:space="preserve"> </w:t>
            </w:r>
            <w:hyperlink r:id="rId15" w:tgtFrame="_blank" w:history="1">
              <w:r w:rsidRPr="00BD2165">
                <w:rPr>
                  <w:rStyle w:val="normaltextrun"/>
                  <w:rFonts w:asciiTheme="minorHAnsi" w:eastAsiaTheme="majorEastAsia" w:hAnsiTheme="minorHAnsi" w:cstheme="minorHAnsi"/>
                  <w:color w:val="0563C1"/>
                  <w:u w:val="single"/>
                </w:rPr>
                <w:t>Getting Serious About Humor and Play</w:t>
              </w:r>
            </w:hyperlink>
            <w:r w:rsidRPr="00BD2165">
              <w:rPr>
                <w:rStyle w:val="normaltextrun"/>
                <w:rFonts w:asciiTheme="minorHAnsi" w:eastAsiaTheme="majorEastAsia" w:hAnsiTheme="minorHAnsi" w:cstheme="minorHAnsi"/>
              </w:rPr>
              <w:t xml:space="preserve"> by: Cera Meintzer and Danielle Palli</w:t>
            </w:r>
            <w:r w:rsidRPr="00BD2165">
              <w:rPr>
                <w:rStyle w:val="eop"/>
                <w:rFonts w:asciiTheme="minorHAnsi" w:eastAsiaTheme="majorEastAsia" w:hAnsiTheme="minorHAnsi" w:cstheme="minorHAnsi"/>
              </w:rPr>
              <w:t> </w:t>
            </w:r>
          </w:p>
          <w:p w14:paraId="68C2FA67" w14:textId="6D6B2C7E" w:rsidR="00DF0647" w:rsidRPr="00D55AFF" w:rsidRDefault="00DF0647" w:rsidP="4EAD9E84">
            <w:pPr>
              <w:pStyle w:val="ListParagraph"/>
              <w:spacing w:line="211" w:lineRule="auto"/>
              <w:ind w:left="360"/>
              <w:jc w:val="both"/>
              <w:rPr>
                <w:rFonts w:cstheme="minorHAnsi"/>
                <w:color w:val="0563C1"/>
                <w:szCs w:val="24"/>
              </w:rPr>
            </w:pPr>
          </w:p>
        </w:tc>
      </w:tr>
      <w:tr w:rsidR="00C5097D" w14:paraId="51FDDCE7" w14:textId="77777777" w:rsidTr="1E372568">
        <w:tc>
          <w:tcPr>
            <w:tcW w:w="1980" w:type="dxa"/>
          </w:tcPr>
          <w:p w14:paraId="79DE11D8" w14:textId="77777777" w:rsidR="00FD2FA1" w:rsidRPr="000809A6" w:rsidRDefault="00FD2FA1" w:rsidP="001D644C">
            <w:pPr>
              <w:spacing w:line="211" w:lineRule="auto"/>
              <w:jc w:val="both"/>
              <w:rPr>
                <w:rFonts w:cstheme="minorHAnsi"/>
              </w:rPr>
            </w:pPr>
          </w:p>
          <w:p w14:paraId="090AC563" w14:textId="77777777" w:rsidR="00FD2FA1" w:rsidRPr="000809A6" w:rsidRDefault="00FD2FA1" w:rsidP="001D644C">
            <w:pPr>
              <w:spacing w:line="211" w:lineRule="auto"/>
              <w:jc w:val="both"/>
              <w:rPr>
                <w:rFonts w:cstheme="minorHAnsi"/>
              </w:rPr>
            </w:pPr>
          </w:p>
          <w:p w14:paraId="5A464378" w14:textId="1047B28F" w:rsidR="00C5097D" w:rsidRPr="000809A6" w:rsidRDefault="00F7654C" w:rsidP="4EAD9E84">
            <w:pPr>
              <w:spacing w:line="211" w:lineRule="auto"/>
              <w:jc w:val="both"/>
              <w:rPr>
                <w:rFonts w:cstheme="minorHAnsi"/>
                <w:vertAlign w:val="superscript"/>
              </w:rPr>
            </w:pPr>
            <w:r>
              <w:rPr>
                <w:rFonts w:cstheme="minorHAnsi"/>
              </w:rPr>
              <w:t>May 30</w:t>
            </w:r>
            <w:r w:rsidRPr="00F7654C">
              <w:rPr>
                <w:rFonts w:cstheme="minorHAnsi"/>
                <w:vertAlign w:val="superscript"/>
              </w:rPr>
              <w:t>th</w:t>
            </w:r>
            <w:r w:rsidR="5829845C" w:rsidRPr="000809A6">
              <w:rPr>
                <w:rFonts w:cstheme="minorHAnsi"/>
              </w:rPr>
              <w:t>:</w:t>
            </w:r>
          </w:p>
          <w:p w14:paraId="67B83943" w14:textId="0EA9C8A6" w:rsidR="0056506D" w:rsidRPr="000809A6" w:rsidRDefault="0056506D" w:rsidP="0ACCE1AC">
            <w:pPr>
              <w:spacing w:line="211" w:lineRule="auto"/>
              <w:rPr>
                <w:rFonts w:cstheme="minorHAnsi"/>
                <w:vertAlign w:val="superscript"/>
              </w:rPr>
            </w:pPr>
          </w:p>
          <w:p w14:paraId="65C96BDF" w14:textId="0090EE00" w:rsidR="0056506D" w:rsidRPr="000809A6" w:rsidRDefault="00F7654C" w:rsidP="4EAD9E84">
            <w:pPr>
              <w:spacing w:line="211" w:lineRule="auto"/>
              <w:rPr>
                <w:rFonts w:cstheme="minorHAnsi"/>
                <w:b/>
                <w:bCs/>
                <w:szCs w:val="24"/>
              </w:rPr>
            </w:pPr>
            <w:r>
              <w:rPr>
                <w:rFonts w:cstheme="minorHAnsi"/>
                <w:b/>
                <w:bCs/>
              </w:rPr>
              <w:t>National Creativity</w:t>
            </w:r>
            <w:r w:rsidR="5829845C" w:rsidRPr="000809A6">
              <w:rPr>
                <w:rFonts w:cstheme="minorHAnsi"/>
                <w:b/>
                <w:bCs/>
              </w:rPr>
              <w:t xml:space="preserve"> Day</w:t>
            </w:r>
          </w:p>
        </w:tc>
        <w:tc>
          <w:tcPr>
            <w:tcW w:w="8810" w:type="dxa"/>
          </w:tcPr>
          <w:p w14:paraId="495B2797" w14:textId="77777777" w:rsidR="002775C6" w:rsidRDefault="002775C6" w:rsidP="00C60B80">
            <w:pPr>
              <w:pStyle w:val="paragraph"/>
              <w:spacing w:before="0" w:beforeAutospacing="0" w:after="0" w:afterAutospacing="0"/>
              <w:textAlignment w:val="baseline"/>
              <w:rPr>
                <w:rStyle w:val="normaltextrun"/>
                <w:rFonts w:asciiTheme="minorHAnsi" w:eastAsiaTheme="majorEastAsia" w:hAnsiTheme="minorHAnsi" w:cstheme="minorHAnsi"/>
                <w:b/>
                <w:bCs/>
              </w:rPr>
            </w:pPr>
          </w:p>
          <w:p w14:paraId="570E7CAC" w14:textId="339A8132" w:rsidR="00EA190C" w:rsidRPr="00D55AFF" w:rsidRDefault="00EA190C" w:rsidP="00C60B80">
            <w:pPr>
              <w:pStyle w:val="paragraph"/>
              <w:spacing w:before="0" w:beforeAutospacing="0" w:after="0" w:afterAutospacing="0"/>
              <w:textAlignment w:val="baseline"/>
              <w:rPr>
                <w:rStyle w:val="normaltextrun"/>
                <w:rFonts w:asciiTheme="minorHAnsi" w:hAnsiTheme="minorHAnsi" w:cstheme="minorHAnsi"/>
                <w:b/>
                <w:bCs/>
              </w:rPr>
            </w:pPr>
            <w:r w:rsidRPr="00D55AFF">
              <w:rPr>
                <w:rStyle w:val="normaltextrun"/>
                <w:rFonts w:asciiTheme="minorHAnsi" w:eastAsiaTheme="majorEastAsia" w:hAnsiTheme="minorHAnsi" w:cstheme="minorHAnsi"/>
                <w:b/>
                <w:bCs/>
              </w:rPr>
              <w:t>TED Talks</w:t>
            </w:r>
            <w:r w:rsidR="00A03CDB" w:rsidRPr="00D55AFF">
              <w:rPr>
                <w:rStyle w:val="normaltextrun"/>
                <w:rFonts w:asciiTheme="minorHAnsi" w:eastAsiaTheme="majorEastAsia" w:hAnsiTheme="minorHAnsi" w:cstheme="minorHAnsi"/>
                <w:b/>
                <w:bCs/>
              </w:rPr>
              <w:t> </w:t>
            </w:r>
          </w:p>
          <w:p w14:paraId="0B63DBC0" w14:textId="59209840" w:rsidR="00A03CDB" w:rsidRPr="008A57EA" w:rsidRDefault="00A571B5" w:rsidP="001E7795">
            <w:pPr>
              <w:pStyle w:val="paragraph"/>
              <w:numPr>
                <w:ilvl w:val="0"/>
                <w:numId w:val="41"/>
              </w:numPr>
              <w:spacing w:before="0" w:beforeAutospacing="0" w:after="0" w:afterAutospacing="0"/>
              <w:textAlignment w:val="baseline"/>
              <w:rPr>
                <w:rStyle w:val="normaltextrun"/>
                <w:rFonts w:asciiTheme="minorHAnsi" w:hAnsiTheme="minorHAnsi" w:cstheme="minorHAnsi"/>
              </w:rPr>
            </w:pPr>
            <w:hyperlink r:id="rId16" w:tgtFrame="_blank" w:history="1">
              <w:r w:rsidR="00A03CDB" w:rsidRPr="00D55AFF">
                <w:rPr>
                  <w:rStyle w:val="normaltextrun"/>
                  <w:rFonts w:asciiTheme="minorHAnsi" w:eastAsiaTheme="majorEastAsia" w:hAnsiTheme="minorHAnsi" w:cstheme="minorHAnsi"/>
                  <w:color w:val="0563C1"/>
                  <w:u w:val="single"/>
                </w:rPr>
                <w:t>4 Lessons in Creativity</w:t>
              </w:r>
            </w:hyperlink>
            <w:r w:rsidR="00A03CDB" w:rsidRPr="00D55AFF">
              <w:rPr>
                <w:rStyle w:val="normaltextrun"/>
                <w:rFonts w:asciiTheme="minorHAnsi" w:eastAsiaTheme="majorEastAsia" w:hAnsiTheme="minorHAnsi" w:cstheme="minorHAnsi"/>
              </w:rPr>
              <w:t xml:space="preserve"> </w:t>
            </w:r>
            <w:r w:rsidR="00A03CDB" w:rsidRPr="00D55AFF">
              <w:rPr>
                <w:rStyle w:val="normaltextrun"/>
                <w:rFonts w:asciiTheme="minorHAnsi" w:eastAsiaTheme="majorEastAsia" w:hAnsiTheme="minorHAnsi" w:cstheme="minorHAnsi"/>
                <w:color w:val="000000"/>
              </w:rPr>
              <w:t>(17 min</w:t>
            </w:r>
            <w:r w:rsidR="00A40842">
              <w:rPr>
                <w:rStyle w:val="normaltextrun"/>
                <w:rFonts w:asciiTheme="minorHAnsi" w:eastAsiaTheme="majorEastAsia" w:hAnsiTheme="minorHAnsi" w:cstheme="minorHAnsi"/>
                <w:color w:val="000000"/>
              </w:rPr>
              <w:t>u</w:t>
            </w:r>
            <w:r w:rsidR="00370A7C">
              <w:rPr>
                <w:rStyle w:val="normaltextrun"/>
                <w:rFonts w:asciiTheme="minorHAnsi" w:eastAsiaTheme="majorEastAsia" w:hAnsiTheme="minorHAnsi" w:cstheme="minorHAnsi"/>
                <w:color w:val="000000"/>
              </w:rPr>
              <w:t>tes</w:t>
            </w:r>
            <w:r w:rsidR="00A03CDB" w:rsidRPr="00D55AFF">
              <w:rPr>
                <w:rStyle w:val="normaltextrun"/>
                <w:rFonts w:asciiTheme="minorHAnsi" w:eastAsiaTheme="majorEastAsia" w:hAnsiTheme="minorHAnsi" w:cstheme="minorHAnsi"/>
                <w:color w:val="000000"/>
              </w:rPr>
              <w:t>)</w:t>
            </w:r>
          </w:p>
          <w:p w14:paraId="6BC8994F" w14:textId="77777777" w:rsidR="008A57EA" w:rsidRPr="001E7795" w:rsidRDefault="008A57EA" w:rsidP="008A57EA">
            <w:pPr>
              <w:pStyle w:val="paragraph"/>
              <w:spacing w:before="0" w:beforeAutospacing="0" w:after="0" w:afterAutospacing="0" w:line="120" w:lineRule="auto"/>
              <w:ind w:left="360"/>
              <w:textAlignment w:val="baseline"/>
              <w:rPr>
                <w:rStyle w:val="eop"/>
                <w:rFonts w:asciiTheme="minorHAnsi" w:hAnsiTheme="minorHAnsi" w:cstheme="minorHAnsi"/>
              </w:rPr>
            </w:pPr>
          </w:p>
          <w:p w14:paraId="32C6CB65" w14:textId="4C0F2D2A" w:rsidR="001E7795" w:rsidRPr="001E7795" w:rsidRDefault="001E7795" w:rsidP="001E7795">
            <w:pPr>
              <w:pStyle w:val="paragraph"/>
              <w:spacing w:before="0" w:beforeAutospacing="0" w:after="0" w:afterAutospacing="0"/>
              <w:ind w:left="360"/>
              <w:textAlignment w:val="baseline"/>
              <w:rPr>
                <w:rStyle w:val="eop"/>
                <w:rFonts w:asciiTheme="minorHAnsi" w:hAnsiTheme="minorHAnsi" w:cstheme="minorHAnsi"/>
                <w:b/>
                <w:bCs/>
              </w:rPr>
            </w:pPr>
            <w:r w:rsidRPr="7D4B7858">
              <w:rPr>
                <w:rStyle w:val="eop"/>
                <w:rFonts w:asciiTheme="minorHAnsi" w:eastAsiaTheme="majorEastAsia" w:hAnsiTheme="minorHAnsi" w:cstheme="minorBidi"/>
                <w:b/>
                <w:bCs/>
                <w:color w:val="030303"/>
              </w:rPr>
              <w:t>Discussion Questions:</w:t>
            </w:r>
          </w:p>
          <w:p w14:paraId="13CCD7E1" w14:textId="40951FA5" w:rsidR="7D4B7858" w:rsidRDefault="7D4B7858" w:rsidP="004A4DBF">
            <w:pPr>
              <w:pStyle w:val="ListParagraph"/>
              <w:numPr>
                <w:ilvl w:val="0"/>
                <w:numId w:val="49"/>
              </w:numPr>
              <w:rPr>
                <w:rFonts w:asciiTheme="majorHAnsi" w:eastAsiaTheme="majorEastAsia" w:hAnsiTheme="majorHAnsi" w:cstheme="majorBidi"/>
                <w:szCs w:val="24"/>
              </w:rPr>
            </w:pPr>
            <w:r w:rsidRPr="7D4B7858">
              <w:rPr>
                <w:rFonts w:asciiTheme="majorHAnsi" w:eastAsiaTheme="majorEastAsia" w:hAnsiTheme="majorHAnsi" w:cstheme="majorBidi"/>
                <w:szCs w:val="24"/>
              </w:rPr>
              <w:t>Julie Burstein talks about the rules of creativity – be open to experience, embrace challenge, let go and embrace loss or the gap between reality and what we hope for. How are you able to express that in your own creative outlet?</w:t>
            </w:r>
          </w:p>
          <w:p w14:paraId="2A38E2E2" w14:textId="7ED91749" w:rsidR="7D4B7858" w:rsidRDefault="7D4B7858" w:rsidP="004A4DBF">
            <w:pPr>
              <w:pStyle w:val="ListParagraph"/>
              <w:numPr>
                <w:ilvl w:val="0"/>
                <w:numId w:val="49"/>
              </w:numPr>
              <w:rPr>
                <w:rFonts w:asciiTheme="majorHAnsi" w:eastAsiaTheme="majorEastAsia" w:hAnsiTheme="majorHAnsi" w:cstheme="majorBidi"/>
                <w:szCs w:val="24"/>
              </w:rPr>
            </w:pPr>
            <w:r w:rsidRPr="7D4B7858">
              <w:rPr>
                <w:rFonts w:asciiTheme="majorHAnsi" w:eastAsiaTheme="majorEastAsia" w:hAnsiTheme="majorHAnsi" w:cstheme="majorBidi"/>
                <w:szCs w:val="24"/>
              </w:rPr>
              <w:t>Which of these stories about the filmmaker Mira Nair, writer Richard Ford, sculptor Richard Serra and photographer Joel Meyerowitz resonated the most with you and why?</w:t>
            </w:r>
          </w:p>
          <w:p w14:paraId="520C9EBB" w14:textId="203600E5" w:rsidR="7D4B7858" w:rsidRDefault="7D4B7858" w:rsidP="004A4DBF">
            <w:pPr>
              <w:pStyle w:val="ListParagraph"/>
              <w:numPr>
                <w:ilvl w:val="0"/>
                <w:numId w:val="49"/>
              </w:numPr>
              <w:rPr>
                <w:rFonts w:asciiTheme="majorHAnsi" w:eastAsiaTheme="majorEastAsia" w:hAnsiTheme="majorHAnsi" w:cstheme="majorBidi"/>
                <w:szCs w:val="24"/>
              </w:rPr>
            </w:pPr>
            <w:r w:rsidRPr="7D4B7858">
              <w:rPr>
                <w:rFonts w:asciiTheme="majorHAnsi" w:eastAsiaTheme="majorEastAsia" w:hAnsiTheme="majorHAnsi" w:cstheme="majorBidi"/>
                <w:szCs w:val="24"/>
              </w:rPr>
              <w:t>What is the lesson in the Raku pottery as an analogy for your life?</w:t>
            </w:r>
          </w:p>
          <w:p w14:paraId="5C92581E" w14:textId="77777777" w:rsidR="006C741F" w:rsidRPr="00D55AFF" w:rsidRDefault="006C741F" w:rsidP="006C741F">
            <w:pPr>
              <w:pStyle w:val="paragraph"/>
              <w:spacing w:before="0" w:beforeAutospacing="0" w:after="0" w:afterAutospacing="0"/>
              <w:textAlignment w:val="baseline"/>
              <w:rPr>
                <w:rStyle w:val="eop"/>
                <w:rFonts w:asciiTheme="minorHAnsi" w:hAnsiTheme="minorHAnsi" w:cstheme="minorHAnsi"/>
              </w:rPr>
            </w:pPr>
          </w:p>
          <w:p w14:paraId="4BEAB803" w14:textId="77777777" w:rsidR="00D55AFF" w:rsidRPr="00D55AFF" w:rsidRDefault="00D55AFF" w:rsidP="00D55AFF">
            <w:pPr>
              <w:pStyle w:val="paragraph"/>
              <w:spacing w:before="0" w:beforeAutospacing="0" w:after="0" w:afterAutospacing="0"/>
              <w:ind w:left="1080"/>
              <w:textAlignment w:val="baseline"/>
              <w:rPr>
                <w:rStyle w:val="eop"/>
                <w:rFonts w:asciiTheme="minorHAnsi" w:hAnsiTheme="minorHAnsi" w:cstheme="minorHAnsi"/>
              </w:rPr>
            </w:pPr>
          </w:p>
          <w:p w14:paraId="116FA966" w14:textId="77777777" w:rsidR="00B93CDB" w:rsidRDefault="00A571B5" w:rsidP="00B93CDB">
            <w:pPr>
              <w:pStyle w:val="ListParagraph"/>
              <w:numPr>
                <w:ilvl w:val="0"/>
                <w:numId w:val="28"/>
              </w:numPr>
              <w:rPr>
                <w:rStyle w:val="Hyperlink"/>
                <w:rFonts w:cstheme="minorHAnsi"/>
                <w:color w:val="auto"/>
                <w:u w:val="none"/>
              </w:rPr>
            </w:pPr>
            <w:hyperlink r:id="rId17" w:history="1">
              <w:r w:rsidR="00F50BCE" w:rsidRPr="00D55AFF">
                <w:rPr>
                  <w:rStyle w:val="Hyperlink"/>
                  <w:rFonts w:cstheme="minorHAnsi"/>
                </w:rPr>
                <w:t>Your Elusive Creative Genius</w:t>
              </w:r>
            </w:hyperlink>
            <w:r w:rsidR="00EA190C" w:rsidRPr="00D55AFF">
              <w:rPr>
                <w:rStyle w:val="Hyperlink"/>
                <w:rFonts w:cstheme="minorHAnsi"/>
              </w:rPr>
              <w:t xml:space="preserve"> </w:t>
            </w:r>
            <w:r w:rsidR="00EA190C" w:rsidRPr="00D55AFF">
              <w:rPr>
                <w:rStyle w:val="Hyperlink"/>
                <w:rFonts w:cstheme="minorHAnsi"/>
                <w:color w:val="auto"/>
                <w:u w:val="none"/>
              </w:rPr>
              <w:t>(1</w:t>
            </w:r>
            <w:r w:rsidR="00C60B80" w:rsidRPr="00D55AFF">
              <w:rPr>
                <w:rStyle w:val="Hyperlink"/>
                <w:rFonts w:cstheme="minorHAnsi"/>
                <w:color w:val="auto"/>
                <w:u w:val="none"/>
              </w:rPr>
              <w:t>9 minutes</w:t>
            </w:r>
            <w:r w:rsidR="00EA190C" w:rsidRPr="00D55AFF">
              <w:rPr>
                <w:rStyle w:val="Hyperlink"/>
                <w:rFonts w:cstheme="minorHAnsi"/>
                <w:color w:val="auto"/>
                <w:u w:val="none"/>
              </w:rPr>
              <w:t>)</w:t>
            </w:r>
          </w:p>
          <w:p w14:paraId="606D6B86" w14:textId="68229309" w:rsidR="003E4815" w:rsidRPr="00B93CDB" w:rsidRDefault="003E4815" w:rsidP="00F73B3B">
            <w:pPr>
              <w:ind w:left="360"/>
              <w:rPr>
                <w:rFonts w:cstheme="minorHAnsi"/>
              </w:rPr>
            </w:pPr>
            <w:r w:rsidRPr="00B93CDB">
              <w:rPr>
                <w:rStyle w:val="Hyperlink"/>
                <w:rFonts w:cstheme="minorHAnsi"/>
                <w:b/>
                <w:bCs/>
                <w:color w:val="auto"/>
                <w:u w:val="none"/>
              </w:rPr>
              <w:t>Discussion Questions:</w:t>
            </w:r>
          </w:p>
          <w:p w14:paraId="43ABF267" w14:textId="70FA9FFB" w:rsidR="00EA190C" w:rsidRPr="00D55AFF" w:rsidRDefault="00EA190C" w:rsidP="004A4DBF">
            <w:pPr>
              <w:pStyle w:val="ListParagraph"/>
              <w:numPr>
                <w:ilvl w:val="0"/>
                <w:numId w:val="48"/>
              </w:numPr>
              <w:rPr>
                <w:rFonts w:cstheme="minorHAnsi"/>
              </w:rPr>
            </w:pPr>
            <w:r w:rsidRPr="00D55AFF">
              <w:rPr>
                <w:rFonts w:cstheme="minorHAnsi"/>
              </w:rPr>
              <w:t>Creativity thrives on vulnerability. What are the other risks?</w:t>
            </w:r>
          </w:p>
          <w:p w14:paraId="367F423E" w14:textId="5C85C3C2" w:rsidR="00EA190C" w:rsidRPr="00D55AFF" w:rsidRDefault="00EA190C" w:rsidP="004A4DBF">
            <w:pPr>
              <w:pStyle w:val="ListParagraph"/>
              <w:numPr>
                <w:ilvl w:val="0"/>
                <w:numId w:val="48"/>
              </w:numPr>
              <w:rPr>
                <w:rFonts w:cstheme="minorHAnsi"/>
              </w:rPr>
            </w:pPr>
            <w:r w:rsidRPr="00D55AFF">
              <w:rPr>
                <w:rFonts w:cstheme="minorHAnsi"/>
              </w:rPr>
              <w:t>Do you believe that creativity is a divine gift</w:t>
            </w:r>
            <w:r w:rsidR="008B3662" w:rsidRPr="00D55AFF">
              <w:rPr>
                <w:rFonts w:cstheme="minorHAnsi"/>
              </w:rPr>
              <w:t>? If so,</w:t>
            </w:r>
            <w:r w:rsidRPr="00D55AFF">
              <w:rPr>
                <w:rFonts w:cstheme="minorHAnsi"/>
              </w:rPr>
              <w:t xml:space="preserve"> </w:t>
            </w:r>
            <w:r w:rsidR="008B3662" w:rsidRPr="00D55AFF">
              <w:rPr>
                <w:rFonts w:cstheme="minorHAnsi"/>
              </w:rPr>
              <w:t>do you have</w:t>
            </w:r>
            <w:r w:rsidRPr="00D55AFF">
              <w:rPr>
                <w:rFonts w:cstheme="minorHAnsi"/>
              </w:rPr>
              <w:t xml:space="preserve"> an example?</w:t>
            </w:r>
          </w:p>
          <w:p w14:paraId="2684F835" w14:textId="77777777" w:rsidR="008B3662" w:rsidRPr="00D55AFF" w:rsidRDefault="00EA190C" w:rsidP="004A4DBF">
            <w:pPr>
              <w:pStyle w:val="ListParagraph"/>
              <w:numPr>
                <w:ilvl w:val="0"/>
                <w:numId w:val="48"/>
              </w:numPr>
              <w:rPr>
                <w:rFonts w:cstheme="minorHAnsi"/>
              </w:rPr>
            </w:pPr>
            <w:r w:rsidRPr="00D55AFF">
              <w:rPr>
                <w:rFonts w:cstheme="minorHAnsi"/>
              </w:rPr>
              <w:t>How do you tap into your creative side</w:t>
            </w:r>
            <w:r w:rsidR="008B3662" w:rsidRPr="00D55AFF">
              <w:rPr>
                <w:rFonts w:cstheme="minorHAnsi"/>
              </w:rPr>
              <w:t>?</w:t>
            </w:r>
          </w:p>
          <w:p w14:paraId="4B1D22C8" w14:textId="7705BAFE" w:rsidR="00EA190C" w:rsidRPr="00D55AFF" w:rsidRDefault="008B3662" w:rsidP="004A4DBF">
            <w:pPr>
              <w:pStyle w:val="ListParagraph"/>
              <w:numPr>
                <w:ilvl w:val="0"/>
                <w:numId w:val="48"/>
              </w:numPr>
              <w:rPr>
                <w:rFonts w:cstheme="minorHAnsi"/>
              </w:rPr>
            </w:pPr>
            <w:r w:rsidRPr="00D55AFF">
              <w:rPr>
                <w:rFonts w:cstheme="minorHAnsi"/>
              </w:rPr>
              <w:t>W</w:t>
            </w:r>
            <w:r w:rsidR="00EA190C" w:rsidRPr="00D55AFF">
              <w:rPr>
                <w:rFonts w:cstheme="minorHAnsi"/>
              </w:rPr>
              <w:t>hat can you contribute as your creative handprint?</w:t>
            </w:r>
          </w:p>
          <w:p w14:paraId="31B97472" w14:textId="1CB7A7A5" w:rsidR="00EA190C" w:rsidRPr="00D55AFF" w:rsidRDefault="00EA190C" w:rsidP="00EA190C">
            <w:pPr>
              <w:rPr>
                <w:rFonts w:cstheme="minorHAnsi"/>
              </w:rPr>
            </w:pPr>
          </w:p>
          <w:p w14:paraId="5972D2BF" w14:textId="77777777" w:rsidR="00B93CDB" w:rsidRDefault="00A571B5" w:rsidP="00B93CDB">
            <w:pPr>
              <w:pStyle w:val="ListParagraph"/>
              <w:numPr>
                <w:ilvl w:val="0"/>
                <w:numId w:val="41"/>
              </w:numPr>
              <w:rPr>
                <w:rStyle w:val="Hyperlink"/>
                <w:rFonts w:cstheme="minorHAnsi"/>
                <w:color w:val="auto"/>
                <w:u w:val="none"/>
              </w:rPr>
            </w:pPr>
            <w:hyperlink r:id="rId18" w:history="1">
              <w:r w:rsidR="002E45B5" w:rsidRPr="00781AD7">
                <w:rPr>
                  <w:rStyle w:val="Hyperlink"/>
                  <w:rFonts w:cstheme="minorHAnsi"/>
                </w:rPr>
                <w:t>Where Does Creativity Hide?</w:t>
              </w:r>
            </w:hyperlink>
            <w:r w:rsidR="00EA190C" w:rsidRPr="00781AD7">
              <w:rPr>
                <w:rStyle w:val="Hyperlink"/>
                <w:rFonts w:cstheme="minorHAnsi"/>
              </w:rPr>
              <w:t xml:space="preserve"> </w:t>
            </w:r>
            <w:r w:rsidR="00EA190C" w:rsidRPr="00781AD7">
              <w:rPr>
                <w:rStyle w:val="Hyperlink"/>
                <w:rFonts w:cstheme="minorHAnsi"/>
                <w:color w:val="auto"/>
                <w:u w:val="none"/>
              </w:rPr>
              <w:t>(24</w:t>
            </w:r>
            <w:r w:rsidR="002E45B5" w:rsidRPr="00781AD7">
              <w:rPr>
                <w:rStyle w:val="Hyperlink"/>
                <w:rFonts w:cstheme="minorHAnsi"/>
                <w:color w:val="auto"/>
                <w:u w:val="none"/>
              </w:rPr>
              <w:t xml:space="preserve"> minutes</w:t>
            </w:r>
            <w:r w:rsidR="00EA190C" w:rsidRPr="00781AD7">
              <w:rPr>
                <w:rStyle w:val="Hyperlink"/>
                <w:rFonts w:cstheme="minorHAnsi"/>
                <w:color w:val="auto"/>
                <w:u w:val="none"/>
              </w:rPr>
              <w:t>)</w:t>
            </w:r>
          </w:p>
          <w:p w14:paraId="736F7FE9" w14:textId="530DF4BD" w:rsidR="002E45B5" w:rsidRPr="00B93CDB" w:rsidRDefault="002E45B5" w:rsidP="00B93CDB">
            <w:pPr>
              <w:pStyle w:val="ListParagraph"/>
              <w:ind w:left="360"/>
              <w:rPr>
                <w:rFonts w:cstheme="minorHAnsi"/>
              </w:rPr>
            </w:pPr>
            <w:r w:rsidRPr="00B93CDB">
              <w:rPr>
                <w:rFonts w:cstheme="minorHAnsi"/>
                <w:b/>
                <w:bCs/>
              </w:rPr>
              <w:t>Discussion Questions:</w:t>
            </w:r>
          </w:p>
          <w:p w14:paraId="63832664" w14:textId="04809951" w:rsidR="00EA190C" w:rsidRPr="00D55AFF" w:rsidRDefault="00EA190C" w:rsidP="004A4DBF">
            <w:pPr>
              <w:pStyle w:val="ListParagraph"/>
              <w:numPr>
                <w:ilvl w:val="0"/>
                <w:numId w:val="46"/>
              </w:numPr>
              <w:rPr>
                <w:rFonts w:cstheme="minorHAnsi"/>
              </w:rPr>
            </w:pPr>
            <w:r w:rsidRPr="00D55AFF">
              <w:rPr>
                <w:rFonts w:cstheme="minorHAnsi"/>
              </w:rPr>
              <w:lastRenderedPageBreak/>
              <w:t>How does the uncertainty of life challenge you?</w:t>
            </w:r>
          </w:p>
          <w:p w14:paraId="3964C895" w14:textId="0B7BEB1D" w:rsidR="00EA190C" w:rsidRPr="00D55AFF" w:rsidRDefault="00EA190C" w:rsidP="00523467">
            <w:pPr>
              <w:pStyle w:val="ListParagraph"/>
              <w:numPr>
                <w:ilvl w:val="0"/>
                <w:numId w:val="46"/>
              </w:numPr>
              <w:rPr>
                <w:rFonts w:cstheme="minorHAnsi"/>
              </w:rPr>
            </w:pPr>
            <w:r w:rsidRPr="00D55AFF">
              <w:rPr>
                <w:rFonts w:cstheme="minorHAnsi"/>
              </w:rPr>
              <w:t xml:space="preserve">Randomness, luck, accidents – how can an artist capture those </w:t>
            </w:r>
            <w:r w:rsidR="004059C2" w:rsidRPr="00D55AFF">
              <w:rPr>
                <w:rFonts w:cstheme="minorHAnsi"/>
              </w:rPr>
              <w:t xml:space="preserve">variables </w:t>
            </w:r>
            <w:r w:rsidR="004059C2">
              <w:rPr>
                <w:rFonts w:cstheme="minorHAnsi"/>
              </w:rPr>
              <w:t>in</w:t>
            </w:r>
            <w:r w:rsidRPr="00D55AFF">
              <w:rPr>
                <w:rFonts w:cstheme="minorHAnsi"/>
              </w:rPr>
              <w:t xml:space="preserve"> their work?</w:t>
            </w:r>
          </w:p>
          <w:p w14:paraId="6A6FD870" w14:textId="346573FE" w:rsidR="00EA190C" w:rsidRPr="00D55AFF" w:rsidRDefault="00EA190C" w:rsidP="004A4DBF">
            <w:pPr>
              <w:pStyle w:val="ListParagraph"/>
              <w:numPr>
                <w:ilvl w:val="0"/>
                <w:numId w:val="46"/>
              </w:numPr>
              <w:rPr>
                <w:rFonts w:cstheme="minorHAnsi"/>
              </w:rPr>
            </w:pPr>
            <w:r w:rsidRPr="00D55AFF">
              <w:rPr>
                <w:rFonts w:cstheme="minorHAnsi"/>
              </w:rPr>
              <w:t>What compels creativity – does it have a life of its own and just needs to be birthed?</w:t>
            </w:r>
          </w:p>
          <w:p w14:paraId="5FCF387F" w14:textId="77777777" w:rsidR="00EA190C" w:rsidRPr="00D55AFF" w:rsidRDefault="00EA190C" w:rsidP="00EA190C">
            <w:pPr>
              <w:rPr>
                <w:rFonts w:cstheme="minorHAnsi"/>
              </w:rPr>
            </w:pPr>
          </w:p>
          <w:p w14:paraId="5A748958" w14:textId="2E0B87F5" w:rsidR="00EA190C" w:rsidRPr="00781AD7" w:rsidRDefault="00A571B5" w:rsidP="00781AD7">
            <w:pPr>
              <w:pStyle w:val="ListParagraph"/>
              <w:numPr>
                <w:ilvl w:val="0"/>
                <w:numId w:val="41"/>
              </w:numPr>
              <w:rPr>
                <w:rStyle w:val="Hyperlink"/>
                <w:rFonts w:cstheme="minorHAnsi"/>
                <w:color w:val="auto"/>
                <w:u w:val="none"/>
              </w:rPr>
            </w:pPr>
            <w:hyperlink r:id="rId19" w:history="1">
              <w:r w:rsidR="00435BFA" w:rsidRPr="00781AD7">
                <w:rPr>
                  <w:rStyle w:val="Hyperlink"/>
                  <w:rFonts w:cstheme="minorHAnsi"/>
                </w:rPr>
                <w:t>Don’t Fear Failure, Unlock Your Inner Creativity and Say Yes</w:t>
              </w:r>
            </w:hyperlink>
            <w:r w:rsidR="00EA190C" w:rsidRPr="00781AD7">
              <w:rPr>
                <w:rStyle w:val="Hyperlink"/>
                <w:rFonts w:cstheme="minorHAnsi"/>
              </w:rPr>
              <w:t xml:space="preserve"> </w:t>
            </w:r>
            <w:r w:rsidR="00EA190C" w:rsidRPr="00781AD7">
              <w:rPr>
                <w:rStyle w:val="Hyperlink"/>
                <w:rFonts w:cstheme="minorHAnsi"/>
                <w:color w:val="auto"/>
                <w:u w:val="none"/>
              </w:rPr>
              <w:t>(19</w:t>
            </w:r>
            <w:r w:rsidR="00435BFA" w:rsidRPr="00781AD7">
              <w:rPr>
                <w:rStyle w:val="Hyperlink"/>
                <w:rFonts w:cstheme="minorHAnsi"/>
                <w:color w:val="auto"/>
                <w:u w:val="none"/>
              </w:rPr>
              <w:t xml:space="preserve"> minutes</w:t>
            </w:r>
            <w:r w:rsidR="00EA190C" w:rsidRPr="00781AD7">
              <w:rPr>
                <w:rStyle w:val="Hyperlink"/>
                <w:rFonts w:cstheme="minorHAnsi"/>
                <w:color w:val="auto"/>
                <w:u w:val="none"/>
              </w:rPr>
              <w:t>)</w:t>
            </w:r>
          </w:p>
          <w:p w14:paraId="37A5DD67" w14:textId="77624200" w:rsidR="00435BFA" w:rsidRPr="00D55AFF" w:rsidRDefault="00435BFA" w:rsidP="004A4DBF">
            <w:pPr>
              <w:ind w:left="360"/>
              <w:rPr>
                <w:rFonts w:cstheme="minorHAnsi"/>
                <w:b/>
                <w:bCs/>
              </w:rPr>
            </w:pPr>
            <w:r w:rsidRPr="00D55AFF">
              <w:rPr>
                <w:rFonts w:cstheme="minorHAnsi"/>
                <w:b/>
                <w:bCs/>
              </w:rPr>
              <w:t>Discussion Questions:</w:t>
            </w:r>
          </w:p>
          <w:p w14:paraId="43C5CB83" w14:textId="7F59D3A8" w:rsidR="00EA190C" w:rsidRPr="00D55AFF" w:rsidRDefault="00EA190C" w:rsidP="001F071C">
            <w:pPr>
              <w:pStyle w:val="ListParagraph"/>
              <w:numPr>
                <w:ilvl w:val="0"/>
                <w:numId w:val="45"/>
              </w:numPr>
              <w:rPr>
                <w:rFonts w:cstheme="minorHAnsi"/>
              </w:rPr>
            </w:pPr>
            <w:r w:rsidRPr="00D55AFF">
              <w:rPr>
                <w:rFonts w:cstheme="minorHAnsi"/>
              </w:rPr>
              <w:t>How can you achieve a “moon shot”?</w:t>
            </w:r>
          </w:p>
          <w:p w14:paraId="35AB3D35" w14:textId="7B41492D" w:rsidR="00EA190C" w:rsidRPr="00D55AFF" w:rsidRDefault="00EA190C" w:rsidP="001F071C">
            <w:pPr>
              <w:pStyle w:val="ListParagraph"/>
              <w:numPr>
                <w:ilvl w:val="0"/>
                <w:numId w:val="45"/>
              </w:numPr>
            </w:pPr>
            <w:r w:rsidRPr="7D4B7858">
              <w:t>What is your fear roadblock?</w:t>
            </w:r>
          </w:p>
          <w:p w14:paraId="79298D35" w14:textId="5867F10E" w:rsidR="00EA190C" w:rsidRPr="00D55AFF" w:rsidRDefault="00EA190C" w:rsidP="001F071C">
            <w:pPr>
              <w:pStyle w:val="ListParagraph"/>
              <w:numPr>
                <w:ilvl w:val="0"/>
                <w:numId w:val="45"/>
              </w:numPr>
            </w:pPr>
            <w:r w:rsidRPr="7D4B7858">
              <w:t>Are you able to power through failure and what mindset would you need?</w:t>
            </w:r>
          </w:p>
          <w:p w14:paraId="10F205AE" w14:textId="311C2D49" w:rsidR="00A03CDB" w:rsidRPr="00D55AFF" w:rsidRDefault="00A03CDB" w:rsidP="00FA4C49">
            <w:pPr>
              <w:pStyle w:val="paragraph"/>
              <w:spacing w:before="0" w:beforeAutospacing="0" w:after="0" w:afterAutospacing="0"/>
              <w:textAlignment w:val="baseline"/>
              <w:rPr>
                <w:rFonts w:asciiTheme="minorHAnsi" w:hAnsiTheme="minorHAnsi" w:cstheme="minorHAnsi"/>
              </w:rPr>
            </w:pPr>
          </w:p>
          <w:p w14:paraId="2FD0AF24" w14:textId="77777777" w:rsidR="00A03CDB" w:rsidRPr="00D55AFF" w:rsidRDefault="00A03CDB" w:rsidP="00B93CDB">
            <w:pPr>
              <w:pStyle w:val="paragraph"/>
              <w:numPr>
                <w:ilvl w:val="0"/>
                <w:numId w:val="39"/>
              </w:numPr>
              <w:spacing w:before="0" w:beforeAutospacing="0" w:after="0" w:afterAutospacing="0" w:line="276" w:lineRule="auto"/>
              <w:textAlignment w:val="baseline"/>
              <w:rPr>
                <w:rFonts w:asciiTheme="minorHAnsi" w:hAnsiTheme="minorHAnsi" w:cstheme="minorHAnsi"/>
              </w:rPr>
            </w:pPr>
            <w:r w:rsidRPr="00D55AFF">
              <w:rPr>
                <w:rStyle w:val="normaltextrun"/>
                <w:rFonts w:asciiTheme="minorHAnsi" w:eastAsiaTheme="majorEastAsia" w:hAnsiTheme="minorHAnsi" w:cstheme="minorHAnsi"/>
              </w:rPr>
              <w:t>Inspire each other and make</w:t>
            </w:r>
            <w:r w:rsidRPr="00D55AFF">
              <w:rPr>
                <w:rStyle w:val="normaltextrun"/>
                <w:rFonts w:asciiTheme="minorHAnsi" w:eastAsiaTheme="majorEastAsia" w:hAnsiTheme="minorHAnsi" w:cstheme="minorHAnsi"/>
                <w:b/>
                <w:bCs/>
              </w:rPr>
              <w:t xml:space="preserve"> vision boards</w:t>
            </w:r>
            <w:r w:rsidRPr="00D55AFF">
              <w:rPr>
                <w:rStyle w:val="normaltextrun"/>
                <w:rFonts w:asciiTheme="minorHAnsi" w:eastAsiaTheme="majorEastAsia" w:hAnsiTheme="minorHAnsi" w:cstheme="minorHAnsi"/>
              </w:rPr>
              <w:t xml:space="preserve"> together or collaborate and create one for the community! Gather tips from this article from the Oprah Magazine:  </w:t>
            </w:r>
            <w:hyperlink r:id="rId20" w:tgtFrame="_blank" w:history="1">
              <w:r w:rsidRPr="00D55AFF">
                <w:rPr>
                  <w:rStyle w:val="normaltextrun"/>
                  <w:rFonts w:asciiTheme="minorHAnsi" w:eastAsiaTheme="majorEastAsia" w:hAnsiTheme="minorHAnsi" w:cstheme="minorHAnsi"/>
                  <w:color w:val="0563C1"/>
                  <w:u w:val="single"/>
                </w:rPr>
                <w:t>How to Make a Vision Board</w:t>
              </w:r>
            </w:hyperlink>
            <w:r w:rsidRPr="00D55AFF">
              <w:rPr>
                <w:rStyle w:val="normaltextrun"/>
                <w:rFonts w:asciiTheme="minorHAnsi" w:eastAsiaTheme="majorEastAsia" w:hAnsiTheme="minorHAnsi" w:cstheme="minorHAnsi"/>
              </w:rPr>
              <w:t> </w:t>
            </w:r>
            <w:r w:rsidRPr="00D55AFF">
              <w:rPr>
                <w:rStyle w:val="eop"/>
                <w:rFonts w:asciiTheme="minorHAnsi" w:eastAsiaTheme="majorEastAsia" w:hAnsiTheme="minorHAnsi" w:cstheme="minorHAnsi"/>
              </w:rPr>
              <w:t> </w:t>
            </w:r>
          </w:p>
          <w:p w14:paraId="73DBC421" w14:textId="77777777" w:rsidR="00A03CDB" w:rsidRPr="00D55AFF" w:rsidRDefault="00A03CDB" w:rsidP="00A03CDB">
            <w:pPr>
              <w:pStyle w:val="paragraph"/>
              <w:spacing w:before="0" w:beforeAutospacing="0" w:after="0" w:afterAutospacing="0"/>
              <w:ind w:left="-360"/>
              <w:textAlignment w:val="baseline"/>
              <w:rPr>
                <w:rFonts w:asciiTheme="minorHAnsi" w:hAnsiTheme="minorHAnsi" w:cstheme="minorHAnsi"/>
              </w:rPr>
            </w:pPr>
            <w:r w:rsidRPr="00D55AFF">
              <w:rPr>
                <w:rStyle w:val="eop"/>
                <w:rFonts w:asciiTheme="minorHAnsi" w:eastAsiaTheme="majorEastAsia" w:hAnsiTheme="minorHAnsi" w:cstheme="minorHAnsi"/>
              </w:rPr>
              <w:t> </w:t>
            </w:r>
          </w:p>
          <w:p w14:paraId="5C585B22" w14:textId="1FAEB06C" w:rsidR="006C0390" w:rsidRPr="00BD2165" w:rsidRDefault="005666D0" w:rsidP="00BD2165">
            <w:pPr>
              <w:pStyle w:val="paragraph"/>
              <w:numPr>
                <w:ilvl w:val="0"/>
                <w:numId w:val="41"/>
              </w:numPr>
              <w:spacing w:before="0" w:beforeAutospacing="0" w:after="0" w:afterAutospacing="0" w:line="360" w:lineRule="auto"/>
              <w:textAlignment w:val="baseline"/>
              <w:rPr>
                <w:rStyle w:val="eop"/>
                <w:rFonts w:asciiTheme="minorHAnsi" w:hAnsiTheme="minorHAnsi" w:cstheme="minorHAnsi"/>
              </w:rPr>
            </w:pPr>
            <w:hyperlink r:id="rId21" w:tgtFrame="_blank" w:history="1">
              <w:r w:rsidR="00BD2165">
                <w:rPr>
                  <w:rStyle w:val="normaltextrun"/>
                  <w:rFonts w:asciiTheme="minorHAnsi" w:eastAsiaTheme="majorEastAsia" w:hAnsiTheme="minorHAnsi" w:cstheme="minorHAnsi"/>
                  <w:color w:val="0563C1"/>
                  <w:u w:val="single"/>
                </w:rPr>
                <w:t>Creativity During COVID-19</w:t>
              </w:r>
            </w:hyperlink>
            <w:r w:rsidR="00BD2165" w:rsidRPr="006C0390">
              <w:rPr>
                <w:rStyle w:val="normaltextrun"/>
                <w:rFonts w:asciiTheme="minorHAnsi" w:eastAsiaTheme="majorEastAsia" w:hAnsiTheme="minorHAnsi" w:cstheme="minorHAnsi"/>
              </w:rPr>
              <w:t> </w:t>
            </w:r>
            <w:r w:rsidR="00BD2165" w:rsidRPr="00BD2165">
              <w:rPr>
                <w:rStyle w:val="eop"/>
                <w:rFonts w:asciiTheme="minorHAnsi" w:eastAsiaTheme="majorEastAsia" w:hAnsiTheme="minorHAnsi" w:cstheme="minorHAnsi"/>
              </w:rPr>
              <w:t>a</w:t>
            </w:r>
            <w:r w:rsidR="00A03CDB" w:rsidRPr="00BD2165">
              <w:rPr>
                <w:rStyle w:val="normaltextrun"/>
                <w:rFonts w:asciiTheme="minorHAnsi" w:eastAsiaTheme="majorEastAsia" w:hAnsiTheme="minorHAnsi" w:cstheme="minorHAnsi"/>
              </w:rPr>
              <w:t>rticle by: Cera Meintzer and Danielle Palli</w:t>
            </w:r>
            <w:r w:rsidR="00A03CDB" w:rsidRPr="00BD2165">
              <w:rPr>
                <w:rStyle w:val="eop"/>
                <w:rFonts w:asciiTheme="minorHAnsi" w:eastAsiaTheme="majorEastAsia" w:hAnsiTheme="minorHAnsi" w:cstheme="minorHAnsi"/>
              </w:rPr>
              <w:t> </w:t>
            </w:r>
          </w:p>
          <w:p w14:paraId="7C124470" w14:textId="77777777" w:rsidR="00A03CDB" w:rsidRPr="00D55AFF" w:rsidRDefault="00A03CDB" w:rsidP="00A03CDB">
            <w:pPr>
              <w:pStyle w:val="paragraph"/>
              <w:spacing w:before="0" w:beforeAutospacing="0" w:after="0" w:afterAutospacing="0"/>
              <w:ind w:left="-360"/>
              <w:textAlignment w:val="baseline"/>
              <w:rPr>
                <w:rFonts w:asciiTheme="minorHAnsi" w:hAnsiTheme="minorHAnsi" w:cstheme="minorHAnsi"/>
              </w:rPr>
            </w:pPr>
            <w:r w:rsidRPr="00D55AFF">
              <w:rPr>
                <w:rStyle w:val="eop"/>
                <w:rFonts w:asciiTheme="minorHAnsi" w:eastAsiaTheme="majorEastAsia" w:hAnsiTheme="minorHAnsi" w:cstheme="minorHAnsi"/>
              </w:rPr>
              <w:t> </w:t>
            </w:r>
          </w:p>
          <w:p w14:paraId="62227243" w14:textId="1F702E00" w:rsidR="00C0779E" w:rsidRPr="001F071C" w:rsidRDefault="00A03CDB" w:rsidP="006C0390">
            <w:pPr>
              <w:pStyle w:val="paragraph"/>
              <w:numPr>
                <w:ilvl w:val="0"/>
                <w:numId w:val="36"/>
              </w:numPr>
              <w:spacing w:before="0" w:beforeAutospacing="0" w:after="0" w:afterAutospacing="0"/>
              <w:textAlignment w:val="baseline"/>
              <w:rPr>
                <w:rStyle w:val="normaltextrun"/>
                <w:rFonts w:asciiTheme="minorHAnsi" w:hAnsiTheme="minorHAnsi" w:cstheme="minorHAnsi"/>
              </w:rPr>
            </w:pPr>
            <w:r w:rsidRPr="001F071C">
              <w:rPr>
                <w:rStyle w:val="normaltextrun"/>
                <w:rFonts w:asciiTheme="minorHAnsi" w:eastAsiaTheme="majorEastAsia" w:hAnsiTheme="minorHAnsi" w:cstheme="minorHAnsi"/>
                <w:b/>
                <w:bCs/>
              </w:rPr>
              <w:t xml:space="preserve">Dr. Roger &amp; Friends </w:t>
            </w:r>
            <w:r w:rsidRPr="001F071C">
              <w:rPr>
                <w:rStyle w:val="normaltextrun"/>
                <w:rFonts w:asciiTheme="minorHAnsi" w:eastAsiaTheme="majorEastAsia" w:hAnsiTheme="minorHAnsi" w:cstheme="minorHAnsi"/>
              </w:rPr>
              <w:t>Podcast Episode</w:t>
            </w:r>
            <w:r w:rsidR="00C0779E" w:rsidRPr="001F071C">
              <w:rPr>
                <w:rStyle w:val="normaltextrun"/>
                <w:rFonts w:asciiTheme="minorHAnsi" w:eastAsiaTheme="majorEastAsia" w:hAnsiTheme="minorHAnsi" w:cstheme="minorHAnsi"/>
              </w:rPr>
              <w:t>s</w:t>
            </w:r>
            <w:r w:rsidR="006C0390" w:rsidRPr="001F071C">
              <w:rPr>
                <w:rStyle w:val="normaltextrun"/>
                <w:rFonts w:asciiTheme="minorHAnsi" w:eastAsiaTheme="majorEastAsia" w:hAnsiTheme="minorHAnsi" w:cstheme="minorHAnsi"/>
              </w:rPr>
              <w:t>:</w:t>
            </w:r>
          </w:p>
          <w:p w14:paraId="63D86942" w14:textId="122AFBFC" w:rsidR="00A03CDB" w:rsidRPr="001F071C" w:rsidRDefault="00A571B5" w:rsidP="7D4B7858">
            <w:pPr>
              <w:pStyle w:val="paragraph"/>
              <w:numPr>
                <w:ilvl w:val="0"/>
                <w:numId w:val="38"/>
              </w:numPr>
              <w:spacing w:before="0" w:beforeAutospacing="0" w:after="0" w:afterAutospacing="0" w:line="360" w:lineRule="auto"/>
              <w:textAlignment w:val="baseline"/>
              <w:rPr>
                <w:rStyle w:val="normaltextrun"/>
                <w:rFonts w:asciiTheme="minorHAnsi" w:hAnsiTheme="minorHAnsi" w:cstheme="minorHAnsi"/>
              </w:rPr>
            </w:pPr>
            <w:hyperlink r:id="rId22">
              <w:r w:rsidR="00A03CDB" w:rsidRPr="001F071C">
                <w:rPr>
                  <w:rStyle w:val="normaltextrun"/>
                  <w:rFonts w:asciiTheme="minorHAnsi" w:eastAsiaTheme="majorEastAsia" w:hAnsiTheme="minorHAnsi" w:cstheme="minorHAnsi"/>
                  <w:color w:val="0563C1"/>
                  <w:u w:val="single"/>
                </w:rPr>
                <w:t>Creativity During COVID</w:t>
              </w:r>
            </w:hyperlink>
            <w:r w:rsidR="00A03CDB" w:rsidRPr="001F071C">
              <w:rPr>
                <w:rStyle w:val="normaltextrun"/>
                <w:rFonts w:asciiTheme="minorHAnsi" w:eastAsiaTheme="majorEastAsia" w:hAnsiTheme="minorHAnsi" w:cstheme="minorHAnsi"/>
              </w:rPr>
              <w:t> </w:t>
            </w:r>
            <w:r w:rsidR="00A03CDB" w:rsidRPr="001F071C">
              <w:rPr>
                <w:rStyle w:val="eop"/>
                <w:rFonts w:asciiTheme="minorHAnsi" w:eastAsiaTheme="majorEastAsia" w:hAnsiTheme="minorHAnsi" w:cstheme="minorHAnsi"/>
              </w:rPr>
              <w:t> </w:t>
            </w:r>
            <w:r w:rsidR="00C0779E" w:rsidRPr="001F071C">
              <w:rPr>
                <w:rStyle w:val="normaltextrun"/>
                <w:rFonts w:asciiTheme="minorHAnsi" w:eastAsiaTheme="majorEastAsia" w:hAnsiTheme="minorHAnsi" w:cstheme="minorHAnsi"/>
              </w:rPr>
              <w:t>(10 minutes)</w:t>
            </w:r>
          </w:p>
          <w:p w14:paraId="594D8CED" w14:textId="5BF59E12" w:rsidR="00E25F08" w:rsidRPr="001F071C" w:rsidRDefault="00A571B5" w:rsidP="006C0390">
            <w:pPr>
              <w:pStyle w:val="paragraph"/>
              <w:numPr>
                <w:ilvl w:val="0"/>
                <w:numId w:val="38"/>
              </w:numPr>
              <w:spacing w:before="0" w:beforeAutospacing="0" w:after="0" w:afterAutospacing="0" w:line="360" w:lineRule="auto"/>
              <w:textAlignment w:val="baseline"/>
              <w:rPr>
                <w:rFonts w:asciiTheme="minorHAnsi" w:hAnsiTheme="minorHAnsi" w:cstheme="minorHAnsi"/>
              </w:rPr>
            </w:pPr>
            <w:hyperlink r:id="rId23" w:history="1">
              <w:r w:rsidR="00E25F08" w:rsidRPr="001F071C">
                <w:rPr>
                  <w:rStyle w:val="Hyperlink"/>
                  <w:rFonts w:asciiTheme="minorHAnsi" w:hAnsiTheme="minorHAnsi" w:cstheme="minorHAnsi"/>
                </w:rPr>
                <w:t>Armchair Adventures: An Intergenerational Journey into the Imagination</w:t>
              </w:r>
            </w:hyperlink>
            <w:r w:rsidR="00E25F08" w:rsidRPr="001F071C">
              <w:rPr>
                <w:rFonts w:asciiTheme="minorHAnsi" w:hAnsiTheme="minorHAnsi" w:cstheme="minorHAnsi"/>
              </w:rPr>
              <w:t xml:space="preserve"> (32 minutes) </w:t>
            </w:r>
          </w:p>
          <w:p w14:paraId="004AEA76" w14:textId="77777777" w:rsidR="00A03CDB" w:rsidRPr="001F071C" w:rsidRDefault="00A03CDB" w:rsidP="00A03CDB">
            <w:pPr>
              <w:pStyle w:val="paragraph"/>
              <w:spacing w:before="0" w:beforeAutospacing="0" w:after="0" w:afterAutospacing="0"/>
              <w:ind w:left="-720"/>
              <w:textAlignment w:val="baseline"/>
              <w:rPr>
                <w:rFonts w:asciiTheme="minorHAnsi" w:hAnsiTheme="minorHAnsi" w:cstheme="minorHAnsi"/>
              </w:rPr>
            </w:pPr>
            <w:r w:rsidRPr="001F071C">
              <w:rPr>
                <w:rStyle w:val="eop"/>
                <w:rFonts w:asciiTheme="minorHAnsi" w:eastAsiaTheme="majorEastAsia" w:hAnsiTheme="minorHAnsi" w:cstheme="minorHAnsi"/>
              </w:rPr>
              <w:t> </w:t>
            </w:r>
          </w:p>
          <w:p w14:paraId="55117068" w14:textId="4639C50E" w:rsidR="00A03CDB" w:rsidRPr="001F071C" w:rsidRDefault="00A03CDB" w:rsidP="00320679">
            <w:pPr>
              <w:pStyle w:val="paragraph"/>
              <w:numPr>
                <w:ilvl w:val="0"/>
                <w:numId w:val="35"/>
              </w:numPr>
              <w:spacing w:before="0" w:beforeAutospacing="0" w:after="0" w:afterAutospacing="0" w:line="276" w:lineRule="auto"/>
              <w:textAlignment w:val="baseline"/>
              <w:rPr>
                <w:rFonts w:asciiTheme="minorHAnsi" w:hAnsiTheme="minorHAnsi" w:cstheme="minorHAnsi"/>
              </w:rPr>
            </w:pPr>
            <w:r w:rsidRPr="001F071C">
              <w:rPr>
                <w:rStyle w:val="normaltextrun"/>
                <w:rFonts w:asciiTheme="minorHAnsi" w:eastAsiaTheme="majorEastAsia" w:hAnsiTheme="minorHAnsi" w:cstheme="minorHAnsi"/>
              </w:rPr>
              <w:t xml:space="preserve">Use these </w:t>
            </w:r>
            <w:hyperlink r:id="rId24" w:tgtFrame="_blank" w:history="1">
              <w:r w:rsidRPr="001F071C">
                <w:rPr>
                  <w:rStyle w:val="normaltextrun"/>
                  <w:rFonts w:asciiTheme="minorHAnsi" w:eastAsiaTheme="majorEastAsia" w:hAnsiTheme="minorHAnsi" w:cstheme="minorHAnsi"/>
                  <w:color w:val="0563C1"/>
                  <w:u w:val="single"/>
                </w:rPr>
                <w:t>creativity photos</w:t>
              </w:r>
            </w:hyperlink>
            <w:r w:rsidRPr="001F071C">
              <w:rPr>
                <w:rStyle w:val="normaltextrun"/>
                <w:rFonts w:asciiTheme="minorHAnsi" w:eastAsiaTheme="majorEastAsia" w:hAnsiTheme="minorHAnsi" w:cstheme="minorHAnsi"/>
              </w:rPr>
              <w:t xml:space="preserve"> to challenge teams to find as many creative and unique ways to use the items as possible (e.g., Creating art and photographing it, invent a game, tell a story using the objects, etc.)</w:t>
            </w:r>
          </w:p>
          <w:p w14:paraId="7B3C43B1" w14:textId="66A0ED49" w:rsidR="005F114F" w:rsidRPr="00D55AFF" w:rsidRDefault="005F114F" w:rsidP="00A03CDB">
            <w:pPr>
              <w:rPr>
                <w:rFonts w:cstheme="minorHAnsi"/>
                <w:szCs w:val="24"/>
              </w:rPr>
            </w:pPr>
          </w:p>
        </w:tc>
      </w:tr>
    </w:tbl>
    <w:p w14:paraId="5964160F" w14:textId="5EFEBFC2" w:rsidR="1A294B06" w:rsidRPr="004B7033" w:rsidRDefault="1A294B06" w:rsidP="00AA47C9">
      <w:pPr>
        <w:rPr>
          <w:rFonts w:ascii="Segoe UI" w:eastAsia="Segoe UI" w:hAnsi="Segoe UI" w:cs="Segoe UI"/>
          <w:b/>
          <w:bCs/>
          <w:color w:val="333333"/>
          <w:sz w:val="2"/>
          <w:szCs w:val="2"/>
        </w:rPr>
      </w:pPr>
    </w:p>
    <w:sectPr w:rsidR="1A294B06" w:rsidRPr="004B7033" w:rsidSect="00A50D22">
      <w:footerReference w:type="default" r:id="rId25"/>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54046" w14:textId="77777777" w:rsidR="005666D0" w:rsidRDefault="005666D0" w:rsidP="00AC1219">
      <w:pPr>
        <w:spacing w:after="0" w:line="240" w:lineRule="auto"/>
      </w:pPr>
      <w:r>
        <w:separator/>
      </w:r>
    </w:p>
  </w:endnote>
  <w:endnote w:type="continuationSeparator" w:id="0">
    <w:p w14:paraId="5CCE59D6" w14:textId="77777777" w:rsidR="005666D0" w:rsidRDefault="005666D0" w:rsidP="00AC1219">
      <w:pPr>
        <w:spacing w:after="0" w:line="240" w:lineRule="auto"/>
      </w:pPr>
      <w:r>
        <w:continuationSeparator/>
      </w:r>
    </w:p>
  </w:endnote>
  <w:endnote w:type="continuationNotice" w:id="1">
    <w:p w14:paraId="431D99A5" w14:textId="77777777" w:rsidR="005666D0" w:rsidRDefault="005666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35397" w14:textId="77777777" w:rsidR="005666D0" w:rsidRDefault="005666D0" w:rsidP="00AC1219">
      <w:pPr>
        <w:spacing w:after="0" w:line="240" w:lineRule="auto"/>
      </w:pPr>
      <w:r>
        <w:separator/>
      </w:r>
    </w:p>
  </w:footnote>
  <w:footnote w:type="continuationSeparator" w:id="0">
    <w:p w14:paraId="40588C5A" w14:textId="77777777" w:rsidR="005666D0" w:rsidRDefault="005666D0" w:rsidP="00AC1219">
      <w:pPr>
        <w:spacing w:after="0" w:line="240" w:lineRule="auto"/>
      </w:pPr>
      <w:r>
        <w:continuationSeparator/>
      </w:r>
    </w:p>
  </w:footnote>
  <w:footnote w:type="continuationNotice" w:id="1">
    <w:p w14:paraId="35588371" w14:textId="77777777" w:rsidR="005666D0" w:rsidRDefault="005666D0">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W2WD1sHCTznWYZ" int2:id="EfYQB01e">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3120"/>
    <w:multiLevelType w:val="hybridMultilevel"/>
    <w:tmpl w:val="B1602AE0"/>
    <w:lvl w:ilvl="0" w:tplc="04090003">
      <w:start w:val="1"/>
      <w:numFmt w:val="bullet"/>
      <w:lvlText w:val="o"/>
      <w:lvlJc w:val="left"/>
      <w:pPr>
        <w:ind w:left="288" w:firstLine="144"/>
      </w:pPr>
      <w:rPr>
        <w:rFonts w:ascii="Courier New" w:hAnsi="Courier New" w:cs="Courier New" w:hint="default"/>
      </w:rPr>
    </w:lvl>
    <w:lvl w:ilvl="1" w:tplc="FFFFFFFF" w:tentative="1">
      <w:start w:val="1"/>
      <w:numFmt w:val="bullet"/>
      <w:lvlText w:val="o"/>
      <w:lvlJc w:val="left"/>
      <w:pPr>
        <w:ind w:left="2088" w:hanging="360"/>
      </w:pPr>
      <w:rPr>
        <w:rFonts w:ascii="Courier New" w:hAnsi="Courier New" w:cs="Courier New" w:hint="default"/>
      </w:rPr>
    </w:lvl>
    <w:lvl w:ilvl="2" w:tplc="FFFFFFFF" w:tentative="1">
      <w:start w:val="1"/>
      <w:numFmt w:val="bullet"/>
      <w:lvlText w:val=""/>
      <w:lvlJc w:val="left"/>
      <w:pPr>
        <w:ind w:left="2808" w:hanging="360"/>
      </w:pPr>
      <w:rPr>
        <w:rFonts w:ascii="Wingdings" w:hAnsi="Wingdings" w:hint="default"/>
      </w:rPr>
    </w:lvl>
    <w:lvl w:ilvl="3" w:tplc="FFFFFFFF" w:tentative="1">
      <w:start w:val="1"/>
      <w:numFmt w:val="bullet"/>
      <w:lvlText w:val=""/>
      <w:lvlJc w:val="left"/>
      <w:pPr>
        <w:ind w:left="3528" w:hanging="360"/>
      </w:pPr>
      <w:rPr>
        <w:rFonts w:ascii="Symbol" w:hAnsi="Symbol" w:hint="default"/>
      </w:rPr>
    </w:lvl>
    <w:lvl w:ilvl="4" w:tplc="FFFFFFFF" w:tentative="1">
      <w:start w:val="1"/>
      <w:numFmt w:val="bullet"/>
      <w:lvlText w:val="o"/>
      <w:lvlJc w:val="left"/>
      <w:pPr>
        <w:ind w:left="4248" w:hanging="360"/>
      </w:pPr>
      <w:rPr>
        <w:rFonts w:ascii="Courier New" w:hAnsi="Courier New" w:cs="Courier New" w:hint="default"/>
      </w:rPr>
    </w:lvl>
    <w:lvl w:ilvl="5" w:tplc="FFFFFFFF" w:tentative="1">
      <w:start w:val="1"/>
      <w:numFmt w:val="bullet"/>
      <w:lvlText w:val=""/>
      <w:lvlJc w:val="left"/>
      <w:pPr>
        <w:ind w:left="4968" w:hanging="360"/>
      </w:pPr>
      <w:rPr>
        <w:rFonts w:ascii="Wingdings" w:hAnsi="Wingdings" w:hint="default"/>
      </w:rPr>
    </w:lvl>
    <w:lvl w:ilvl="6" w:tplc="FFFFFFFF" w:tentative="1">
      <w:start w:val="1"/>
      <w:numFmt w:val="bullet"/>
      <w:lvlText w:val=""/>
      <w:lvlJc w:val="left"/>
      <w:pPr>
        <w:ind w:left="5688" w:hanging="360"/>
      </w:pPr>
      <w:rPr>
        <w:rFonts w:ascii="Symbol" w:hAnsi="Symbol" w:hint="default"/>
      </w:rPr>
    </w:lvl>
    <w:lvl w:ilvl="7" w:tplc="FFFFFFFF" w:tentative="1">
      <w:start w:val="1"/>
      <w:numFmt w:val="bullet"/>
      <w:lvlText w:val="o"/>
      <w:lvlJc w:val="left"/>
      <w:pPr>
        <w:ind w:left="6408" w:hanging="360"/>
      </w:pPr>
      <w:rPr>
        <w:rFonts w:ascii="Courier New" w:hAnsi="Courier New" w:cs="Courier New" w:hint="default"/>
      </w:rPr>
    </w:lvl>
    <w:lvl w:ilvl="8" w:tplc="FFFFFFFF" w:tentative="1">
      <w:start w:val="1"/>
      <w:numFmt w:val="bullet"/>
      <w:lvlText w:val=""/>
      <w:lvlJc w:val="left"/>
      <w:pPr>
        <w:ind w:left="7128" w:hanging="360"/>
      </w:pPr>
      <w:rPr>
        <w:rFonts w:ascii="Wingdings" w:hAnsi="Wingdings" w:hint="default"/>
      </w:rPr>
    </w:lvl>
  </w:abstractNum>
  <w:abstractNum w:abstractNumId="1" w15:restartNumberingAfterBreak="0">
    <w:nsid w:val="05BA5CD2"/>
    <w:multiLevelType w:val="hybridMultilevel"/>
    <w:tmpl w:val="1F14C62C"/>
    <w:lvl w:ilvl="0" w:tplc="04090001">
      <w:start w:val="1"/>
      <w:numFmt w:val="bullet"/>
      <w:lvlText w:val=""/>
      <w:lvlJc w:val="left"/>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381A03"/>
    <w:multiLevelType w:val="multilevel"/>
    <w:tmpl w:val="1752295E"/>
    <w:lvl w:ilvl="0">
      <w:start w:val="1"/>
      <w:numFmt w:val="bullet"/>
      <w:lvlText w:val=""/>
      <w:lvlJc w:val="left"/>
      <w:pPr>
        <w:tabs>
          <w:tab w:val="num" w:pos="1080"/>
        </w:tabs>
        <w:ind w:left="720" w:firstLine="0"/>
      </w:pPr>
      <w:rPr>
        <w:rFonts w:ascii="Symbol" w:hAnsi="Symbol" w:hint="default"/>
        <w:sz w:val="20"/>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3" w15:restartNumberingAfterBreak="0">
    <w:nsid w:val="13001ABA"/>
    <w:multiLevelType w:val="multilevel"/>
    <w:tmpl w:val="1F7E67E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43973F5"/>
    <w:multiLevelType w:val="hybridMultilevel"/>
    <w:tmpl w:val="913C1C4A"/>
    <w:lvl w:ilvl="0" w:tplc="F5EE6E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DF1B7B"/>
    <w:multiLevelType w:val="hybridMultilevel"/>
    <w:tmpl w:val="D9563166"/>
    <w:lvl w:ilvl="0" w:tplc="04090003">
      <w:start w:val="1"/>
      <w:numFmt w:val="bullet"/>
      <w:lvlText w:val="o"/>
      <w:lvlJc w:val="left"/>
      <w:pPr>
        <w:ind w:left="288" w:firstLine="144"/>
      </w:pPr>
      <w:rPr>
        <w:rFonts w:ascii="Courier New" w:hAnsi="Courier New" w:cs="Courier New" w:hint="default"/>
      </w:rPr>
    </w:lvl>
    <w:lvl w:ilvl="1" w:tplc="FFFFFFFF" w:tentative="1">
      <w:start w:val="1"/>
      <w:numFmt w:val="bullet"/>
      <w:lvlText w:val="o"/>
      <w:lvlJc w:val="left"/>
      <w:pPr>
        <w:ind w:left="1728" w:hanging="360"/>
      </w:pPr>
      <w:rPr>
        <w:rFonts w:ascii="Courier New" w:hAnsi="Courier New" w:cs="Courier New" w:hint="default"/>
      </w:rPr>
    </w:lvl>
    <w:lvl w:ilvl="2" w:tplc="FFFFFFFF" w:tentative="1">
      <w:start w:val="1"/>
      <w:numFmt w:val="bullet"/>
      <w:lvlText w:val=""/>
      <w:lvlJc w:val="left"/>
      <w:pPr>
        <w:ind w:left="2448" w:hanging="360"/>
      </w:pPr>
      <w:rPr>
        <w:rFonts w:ascii="Wingdings" w:hAnsi="Wingdings" w:hint="default"/>
      </w:rPr>
    </w:lvl>
    <w:lvl w:ilvl="3" w:tplc="FFFFFFFF" w:tentative="1">
      <w:start w:val="1"/>
      <w:numFmt w:val="bullet"/>
      <w:lvlText w:val=""/>
      <w:lvlJc w:val="left"/>
      <w:pPr>
        <w:ind w:left="3168" w:hanging="360"/>
      </w:pPr>
      <w:rPr>
        <w:rFonts w:ascii="Symbol" w:hAnsi="Symbol" w:hint="default"/>
      </w:rPr>
    </w:lvl>
    <w:lvl w:ilvl="4" w:tplc="FFFFFFFF" w:tentative="1">
      <w:start w:val="1"/>
      <w:numFmt w:val="bullet"/>
      <w:lvlText w:val="o"/>
      <w:lvlJc w:val="left"/>
      <w:pPr>
        <w:ind w:left="3888" w:hanging="360"/>
      </w:pPr>
      <w:rPr>
        <w:rFonts w:ascii="Courier New" w:hAnsi="Courier New" w:cs="Courier New" w:hint="default"/>
      </w:rPr>
    </w:lvl>
    <w:lvl w:ilvl="5" w:tplc="FFFFFFFF" w:tentative="1">
      <w:start w:val="1"/>
      <w:numFmt w:val="bullet"/>
      <w:lvlText w:val=""/>
      <w:lvlJc w:val="left"/>
      <w:pPr>
        <w:ind w:left="4608" w:hanging="360"/>
      </w:pPr>
      <w:rPr>
        <w:rFonts w:ascii="Wingdings" w:hAnsi="Wingdings" w:hint="default"/>
      </w:rPr>
    </w:lvl>
    <w:lvl w:ilvl="6" w:tplc="FFFFFFFF" w:tentative="1">
      <w:start w:val="1"/>
      <w:numFmt w:val="bullet"/>
      <w:lvlText w:val=""/>
      <w:lvlJc w:val="left"/>
      <w:pPr>
        <w:ind w:left="5328" w:hanging="360"/>
      </w:pPr>
      <w:rPr>
        <w:rFonts w:ascii="Symbol" w:hAnsi="Symbol" w:hint="default"/>
      </w:rPr>
    </w:lvl>
    <w:lvl w:ilvl="7" w:tplc="FFFFFFFF" w:tentative="1">
      <w:start w:val="1"/>
      <w:numFmt w:val="bullet"/>
      <w:lvlText w:val="o"/>
      <w:lvlJc w:val="left"/>
      <w:pPr>
        <w:ind w:left="6048" w:hanging="360"/>
      </w:pPr>
      <w:rPr>
        <w:rFonts w:ascii="Courier New" w:hAnsi="Courier New" w:cs="Courier New" w:hint="default"/>
      </w:rPr>
    </w:lvl>
    <w:lvl w:ilvl="8" w:tplc="FFFFFFFF" w:tentative="1">
      <w:start w:val="1"/>
      <w:numFmt w:val="bullet"/>
      <w:lvlText w:val=""/>
      <w:lvlJc w:val="left"/>
      <w:pPr>
        <w:ind w:left="6768" w:hanging="360"/>
      </w:pPr>
      <w:rPr>
        <w:rFonts w:ascii="Wingdings" w:hAnsi="Wingdings" w:hint="default"/>
      </w:rPr>
    </w:lvl>
  </w:abstractNum>
  <w:abstractNum w:abstractNumId="6" w15:restartNumberingAfterBreak="0">
    <w:nsid w:val="17677D88"/>
    <w:multiLevelType w:val="hybridMultilevel"/>
    <w:tmpl w:val="6292F9A2"/>
    <w:lvl w:ilvl="0" w:tplc="F5EE6E0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9045940"/>
    <w:multiLevelType w:val="hybridMultilevel"/>
    <w:tmpl w:val="693A2F9E"/>
    <w:lvl w:ilvl="0" w:tplc="A2D072BC">
      <w:start w:val="1"/>
      <w:numFmt w:val="bullet"/>
      <w:lvlText w:val=""/>
      <w:lvlJc w:val="left"/>
      <w:pPr>
        <w:ind w:left="1080" w:firstLine="144"/>
      </w:pPr>
      <w:rPr>
        <w:rFonts w:ascii="Symbol" w:hAnsi="Symbol" w:hint="default"/>
      </w:rPr>
    </w:lvl>
    <w:lvl w:ilvl="1" w:tplc="FFFFFFFF" w:tentative="1">
      <w:start w:val="1"/>
      <w:numFmt w:val="bullet"/>
      <w:lvlText w:val="o"/>
      <w:lvlJc w:val="left"/>
      <w:pPr>
        <w:ind w:left="6552" w:hanging="360"/>
      </w:pPr>
      <w:rPr>
        <w:rFonts w:ascii="Courier New" w:hAnsi="Courier New" w:cs="Courier New" w:hint="default"/>
      </w:rPr>
    </w:lvl>
    <w:lvl w:ilvl="2" w:tplc="FFFFFFFF" w:tentative="1">
      <w:start w:val="1"/>
      <w:numFmt w:val="bullet"/>
      <w:lvlText w:val=""/>
      <w:lvlJc w:val="left"/>
      <w:pPr>
        <w:ind w:left="7272" w:hanging="360"/>
      </w:pPr>
      <w:rPr>
        <w:rFonts w:ascii="Wingdings" w:hAnsi="Wingdings" w:hint="default"/>
      </w:rPr>
    </w:lvl>
    <w:lvl w:ilvl="3" w:tplc="FFFFFFFF" w:tentative="1">
      <w:start w:val="1"/>
      <w:numFmt w:val="bullet"/>
      <w:lvlText w:val=""/>
      <w:lvlJc w:val="left"/>
      <w:pPr>
        <w:ind w:left="7992" w:hanging="360"/>
      </w:pPr>
      <w:rPr>
        <w:rFonts w:ascii="Symbol" w:hAnsi="Symbol" w:hint="default"/>
      </w:rPr>
    </w:lvl>
    <w:lvl w:ilvl="4" w:tplc="FFFFFFFF" w:tentative="1">
      <w:start w:val="1"/>
      <w:numFmt w:val="bullet"/>
      <w:lvlText w:val="o"/>
      <w:lvlJc w:val="left"/>
      <w:pPr>
        <w:ind w:left="8712" w:hanging="360"/>
      </w:pPr>
      <w:rPr>
        <w:rFonts w:ascii="Courier New" w:hAnsi="Courier New" w:cs="Courier New" w:hint="default"/>
      </w:rPr>
    </w:lvl>
    <w:lvl w:ilvl="5" w:tplc="FFFFFFFF" w:tentative="1">
      <w:start w:val="1"/>
      <w:numFmt w:val="bullet"/>
      <w:lvlText w:val=""/>
      <w:lvlJc w:val="left"/>
      <w:pPr>
        <w:ind w:left="9432" w:hanging="360"/>
      </w:pPr>
      <w:rPr>
        <w:rFonts w:ascii="Wingdings" w:hAnsi="Wingdings" w:hint="default"/>
      </w:rPr>
    </w:lvl>
    <w:lvl w:ilvl="6" w:tplc="FFFFFFFF" w:tentative="1">
      <w:start w:val="1"/>
      <w:numFmt w:val="bullet"/>
      <w:lvlText w:val=""/>
      <w:lvlJc w:val="left"/>
      <w:pPr>
        <w:ind w:left="10152" w:hanging="360"/>
      </w:pPr>
      <w:rPr>
        <w:rFonts w:ascii="Symbol" w:hAnsi="Symbol" w:hint="default"/>
      </w:rPr>
    </w:lvl>
    <w:lvl w:ilvl="7" w:tplc="FFFFFFFF" w:tentative="1">
      <w:start w:val="1"/>
      <w:numFmt w:val="bullet"/>
      <w:lvlText w:val="o"/>
      <w:lvlJc w:val="left"/>
      <w:pPr>
        <w:ind w:left="10872" w:hanging="360"/>
      </w:pPr>
      <w:rPr>
        <w:rFonts w:ascii="Courier New" w:hAnsi="Courier New" w:cs="Courier New" w:hint="default"/>
      </w:rPr>
    </w:lvl>
    <w:lvl w:ilvl="8" w:tplc="FFFFFFFF" w:tentative="1">
      <w:start w:val="1"/>
      <w:numFmt w:val="bullet"/>
      <w:lvlText w:val=""/>
      <w:lvlJc w:val="left"/>
      <w:pPr>
        <w:ind w:left="11592" w:hanging="360"/>
      </w:pPr>
      <w:rPr>
        <w:rFonts w:ascii="Wingdings" w:hAnsi="Wingdings" w:hint="default"/>
      </w:rPr>
    </w:lvl>
  </w:abstractNum>
  <w:abstractNum w:abstractNumId="8" w15:restartNumberingAfterBreak="0">
    <w:nsid w:val="1D1306EC"/>
    <w:multiLevelType w:val="hybridMultilevel"/>
    <w:tmpl w:val="9BF444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294468"/>
    <w:multiLevelType w:val="multilevel"/>
    <w:tmpl w:val="24008486"/>
    <w:lvl w:ilvl="0">
      <w:start w:val="1"/>
      <w:numFmt w:val="bullet"/>
      <w:lvlText w:val="o"/>
      <w:lvlJc w:val="left"/>
      <w:pPr>
        <w:tabs>
          <w:tab w:val="num" w:pos="720"/>
        </w:tabs>
        <w:ind w:left="360" w:firstLine="0"/>
      </w:pPr>
      <w:rPr>
        <w:rFonts w:ascii="Courier New" w:hAnsi="Courier New" w:cs="Courier New"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4316A9"/>
    <w:multiLevelType w:val="hybridMultilevel"/>
    <w:tmpl w:val="2B0AA24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AC0241"/>
    <w:multiLevelType w:val="multilevel"/>
    <w:tmpl w:val="CA583C36"/>
    <w:lvl w:ilvl="0">
      <w:start w:val="1"/>
      <w:numFmt w:val="bullet"/>
      <w:lvlText w:val=""/>
      <w:lvlJc w:val="left"/>
      <w:pPr>
        <w:tabs>
          <w:tab w:val="num" w:pos="360"/>
        </w:tabs>
        <w:ind w:left="0" w:firstLine="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2" w15:restartNumberingAfterBreak="0">
    <w:nsid w:val="25636FC4"/>
    <w:multiLevelType w:val="hybridMultilevel"/>
    <w:tmpl w:val="1EDAF7CA"/>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277B4402"/>
    <w:multiLevelType w:val="multilevel"/>
    <w:tmpl w:val="708669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93F0DFB"/>
    <w:multiLevelType w:val="hybridMultilevel"/>
    <w:tmpl w:val="F5DCB7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DA12815"/>
    <w:multiLevelType w:val="hybridMultilevel"/>
    <w:tmpl w:val="B4188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DD006C"/>
    <w:multiLevelType w:val="hybridMultilevel"/>
    <w:tmpl w:val="486E1138"/>
    <w:lvl w:ilvl="0" w:tplc="5CB2B23C">
      <w:start w:val="1"/>
      <w:numFmt w:val="bullet"/>
      <w:lvlText w:val=""/>
      <w:lvlJc w:val="left"/>
      <w:pPr>
        <w:ind w:left="144" w:hanging="216"/>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656116"/>
    <w:multiLevelType w:val="hybridMultilevel"/>
    <w:tmpl w:val="CCA2D7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195B37"/>
    <w:multiLevelType w:val="hybridMultilevel"/>
    <w:tmpl w:val="251E4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34373F"/>
    <w:multiLevelType w:val="hybridMultilevel"/>
    <w:tmpl w:val="7A4E8AFE"/>
    <w:lvl w:ilvl="0" w:tplc="AEB27D86">
      <w:start w:val="1"/>
      <w:numFmt w:val="bullet"/>
      <w:lvlText w:val=""/>
      <w:lvlJc w:val="left"/>
      <w:pPr>
        <w:ind w:left="360" w:hanging="360"/>
      </w:pPr>
      <w:rPr>
        <w:rFonts w:ascii="Symbol" w:hAnsi="Symbol" w:hint="default"/>
      </w:rPr>
    </w:lvl>
    <w:lvl w:ilvl="1" w:tplc="E698D2E8">
      <w:start w:val="1"/>
      <w:numFmt w:val="bullet"/>
      <w:lvlText w:val="o"/>
      <w:lvlJc w:val="left"/>
      <w:pPr>
        <w:ind w:left="1080" w:hanging="360"/>
      </w:pPr>
      <w:rPr>
        <w:rFonts w:ascii="Courier New" w:hAnsi="Courier New" w:hint="default"/>
      </w:rPr>
    </w:lvl>
    <w:lvl w:ilvl="2" w:tplc="87CE7A28">
      <w:start w:val="1"/>
      <w:numFmt w:val="bullet"/>
      <w:lvlText w:val=""/>
      <w:lvlJc w:val="left"/>
      <w:pPr>
        <w:ind w:left="1800" w:hanging="360"/>
      </w:pPr>
      <w:rPr>
        <w:rFonts w:ascii="Wingdings" w:hAnsi="Wingdings" w:hint="default"/>
      </w:rPr>
    </w:lvl>
    <w:lvl w:ilvl="3" w:tplc="BFAE2BB4">
      <w:start w:val="1"/>
      <w:numFmt w:val="bullet"/>
      <w:lvlText w:val=""/>
      <w:lvlJc w:val="left"/>
      <w:pPr>
        <w:ind w:left="2520" w:hanging="360"/>
      </w:pPr>
      <w:rPr>
        <w:rFonts w:ascii="Symbol" w:hAnsi="Symbol" w:hint="default"/>
      </w:rPr>
    </w:lvl>
    <w:lvl w:ilvl="4" w:tplc="0A48A71A">
      <w:start w:val="1"/>
      <w:numFmt w:val="bullet"/>
      <w:lvlText w:val="o"/>
      <w:lvlJc w:val="left"/>
      <w:pPr>
        <w:ind w:left="3240" w:hanging="360"/>
      </w:pPr>
      <w:rPr>
        <w:rFonts w:ascii="Courier New" w:hAnsi="Courier New" w:hint="default"/>
      </w:rPr>
    </w:lvl>
    <w:lvl w:ilvl="5" w:tplc="36AE1536">
      <w:start w:val="1"/>
      <w:numFmt w:val="bullet"/>
      <w:lvlText w:val=""/>
      <w:lvlJc w:val="left"/>
      <w:pPr>
        <w:ind w:left="3960" w:hanging="360"/>
      </w:pPr>
      <w:rPr>
        <w:rFonts w:ascii="Wingdings" w:hAnsi="Wingdings" w:hint="default"/>
      </w:rPr>
    </w:lvl>
    <w:lvl w:ilvl="6" w:tplc="F7E246D0">
      <w:start w:val="1"/>
      <w:numFmt w:val="bullet"/>
      <w:lvlText w:val=""/>
      <w:lvlJc w:val="left"/>
      <w:pPr>
        <w:ind w:left="4680" w:hanging="360"/>
      </w:pPr>
      <w:rPr>
        <w:rFonts w:ascii="Symbol" w:hAnsi="Symbol" w:hint="default"/>
      </w:rPr>
    </w:lvl>
    <w:lvl w:ilvl="7" w:tplc="0F50BE94">
      <w:start w:val="1"/>
      <w:numFmt w:val="bullet"/>
      <w:lvlText w:val="o"/>
      <w:lvlJc w:val="left"/>
      <w:pPr>
        <w:ind w:left="5400" w:hanging="360"/>
      </w:pPr>
      <w:rPr>
        <w:rFonts w:ascii="Courier New" w:hAnsi="Courier New" w:hint="default"/>
      </w:rPr>
    </w:lvl>
    <w:lvl w:ilvl="8" w:tplc="D3B67940">
      <w:start w:val="1"/>
      <w:numFmt w:val="bullet"/>
      <w:lvlText w:val=""/>
      <w:lvlJc w:val="left"/>
      <w:pPr>
        <w:ind w:left="6120" w:hanging="360"/>
      </w:pPr>
      <w:rPr>
        <w:rFonts w:ascii="Wingdings" w:hAnsi="Wingdings" w:hint="default"/>
      </w:rPr>
    </w:lvl>
  </w:abstractNum>
  <w:abstractNum w:abstractNumId="20" w15:restartNumberingAfterBreak="0">
    <w:nsid w:val="3E2847E6"/>
    <w:multiLevelType w:val="hybridMultilevel"/>
    <w:tmpl w:val="9BD6D3C8"/>
    <w:lvl w:ilvl="0" w:tplc="7E422486">
      <w:start w:val="1"/>
      <w:numFmt w:val="bullet"/>
      <w:lvlText w:val="o"/>
      <w:lvlJc w:val="left"/>
      <w:pPr>
        <w:ind w:left="360" w:firstLine="144"/>
      </w:pPr>
      <w:rPr>
        <w:rFonts w:ascii="Courier New" w:hAnsi="Courier New"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1" w15:restartNumberingAfterBreak="0">
    <w:nsid w:val="415E7EA4"/>
    <w:multiLevelType w:val="hybridMultilevel"/>
    <w:tmpl w:val="7D7C743E"/>
    <w:lvl w:ilvl="0" w:tplc="F8486C72">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2" w15:restartNumberingAfterBreak="0">
    <w:nsid w:val="42DB05E8"/>
    <w:multiLevelType w:val="multilevel"/>
    <w:tmpl w:val="A9188EA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5D5404D"/>
    <w:multiLevelType w:val="hybridMultilevel"/>
    <w:tmpl w:val="2556AE6A"/>
    <w:lvl w:ilvl="0" w:tplc="F5EE6E04">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497F62B9"/>
    <w:multiLevelType w:val="hybridMultilevel"/>
    <w:tmpl w:val="CE30C1B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9C70C8B"/>
    <w:multiLevelType w:val="multilevel"/>
    <w:tmpl w:val="A77CA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A196A89"/>
    <w:multiLevelType w:val="multilevel"/>
    <w:tmpl w:val="CA583C36"/>
    <w:lvl w:ilvl="0">
      <w:start w:val="1"/>
      <w:numFmt w:val="bullet"/>
      <w:lvlText w:val=""/>
      <w:lvlJc w:val="left"/>
      <w:pPr>
        <w:tabs>
          <w:tab w:val="num" w:pos="360"/>
        </w:tabs>
        <w:ind w:left="0" w:firstLine="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7" w15:restartNumberingAfterBreak="0">
    <w:nsid w:val="4B640CB5"/>
    <w:multiLevelType w:val="hybridMultilevel"/>
    <w:tmpl w:val="45A8A838"/>
    <w:lvl w:ilvl="0" w:tplc="DB3414D8">
      <w:start w:val="1"/>
      <w:numFmt w:val="bullet"/>
      <w:lvlText w:val=""/>
      <w:lvlJc w:val="left"/>
      <w:pPr>
        <w:ind w:left="288" w:firstLine="144"/>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8" w15:restartNumberingAfterBreak="0">
    <w:nsid w:val="4B7E7338"/>
    <w:multiLevelType w:val="hybridMultilevel"/>
    <w:tmpl w:val="D3585E78"/>
    <w:lvl w:ilvl="0" w:tplc="967800AC">
      <w:start w:val="1"/>
      <w:numFmt w:val="decimal"/>
      <w:lvlText w:val="%1."/>
      <w:lvlJc w:val="left"/>
      <w:pPr>
        <w:ind w:left="720" w:hanging="360"/>
      </w:pPr>
    </w:lvl>
    <w:lvl w:ilvl="1" w:tplc="FFF28440">
      <w:start w:val="1"/>
      <w:numFmt w:val="lowerLetter"/>
      <w:lvlText w:val="%2."/>
      <w:lvlJc w:val="left"/>
      <w:pPr>
        <w:ind w:left="1440" w:hanging="360"/>
      </w:pPr>
    </w:lvl>
    <w:lvl w:ilvl="2" w:tplc="3378CFB6">
      <w:start w:val="1"/>
      <w:numFmt w:val="lowerRoman"/>
      <w:lvlText w:val="%3."/>
      <w:lvlJc w:val="right"/>
      <w:pPr>
        <w:ind w:left="2160" w:hanging="180"/>
      </w:pPr>
    </w:lvl>
    <w:lvl w:ilvl="3" w:tplc="20DE5FB8">
      <w:start w:val="1"/>
      <w:numFmt w:val="decimal"/>
      <w:lvlText w:val="%4."/>
      <w:lvlJc w:val="left"/>
      <w:pPr>
        <w:ind w:left="2880" w:hanging="360"/>
      </w:pPr>
    </w:lvl>
    <w:lvl w:ilvl="4" w:tplc="860E2AC0">
      <w:start w:val="1"/>
      <w:numFmt w:val="lowerLetter"/>
      <w:lvlText w:val="%5."/>
      <w:lvlJc w:val="left"/>
      <w:pPr>
        <w:ind w:left="3600" w:hanging="360"/>
      </w:pPr>
    </w:lvl>
    <w:lvl w:ilvl="5" w:tplc="94E6AD1A">
      <w:start w:val="1"/>
      <w:numFmt w:val="lowerRoman"/>
      <w:lvlText w:val="%6."/>
      <w:lvlJc w:val="right"/>
      <w:pPr>
        <w:ind w:left="4320" w:hanging="180"/>
      </w:pPr>
    </w:lvl>
    <w:lvl w:ilvl="6" w:tplc="6686981C">
      <w:start w:val="1"/>
      <w:numFmt w:val="decimal"/>
      <w:lvlText w:val="%7."/>
      <w:lvlJc w:val="left"/>
      <w:pPr>
        <w:ind w:left="5040" w:hanging="360"/>
      </w:pPr>
    </w:lvl>
    <w:lvl w:ilvl="7" w:tplc="D1901450">
      <w:start w:val="1"/>
      <w:numFmt w:val="lowerLetter"/>
      <w:lvlText w:val="%8."/>
      <w:lvlJc w:val="left"/>
      <w:pPr>
        <w:ind w:left="5760" w:hanging="360"/>
      </w:pPr>
    </w:lvl>
    <w:lvl w:ilvl="8" w:tplc="C1767582">
      <w:start w:val="1"/>
      <w:numFmt w:val="lowerRoman"/>
      <w:lvlText w:val="%9."/>
      <w:lvlJc w:val="right"/>
      <w:pPr>
        <w:ind w:left="6480" w:hanging="180"/>
      </w:pPr>
    </w:lvl>
  </w:abstractNum>
  <w:abstractNum w:abstractNumId="29" w15:restartNumberingAfterBreak="0">
    <w:nsid w:val="4C57681D"/>
    <w:multiLevelType w:val="hybridMultilevel"/>
    <w:tmpl w:val="BFCCADA6"/>
    <w:lvl w:ilvl="0" w:tplc="F5EE6E0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CA06BF3"/>
    <w:multiLevelType w:val="hybridMultilevel"/>
    <w:tmpl w:val="3FFC0AE8"/>
    <w:lvl w:ilvl="0" w:tplc="F5EE6E04">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4854389"/>
    <w:multiLevelType w:val="hybridMultilevel"/>
    <w:tmpl w:val="F7808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D75BDE"/>
    <w:multiLevelType w:val="hybridMultilevel"/>
    <w:tmpl w:val="24926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352D41"/>
    <w:multiLevelType w:val="hybridMultilevel"/>
    <w:tmpl w:val="5F222A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37D01F9"/>
    <w:multiLevelType w:val="hybridMultilevel"/>
    <w:tmpl w:val="A6022DB2"/>
    <w:lvl w:ilvl="0" w:tplc="63FC51D0">
      <w:start w:val="1"/>
      <w:numFmt w:val="bullet"/>
      <w:lvlText w:val=""/>
      <w:lvlJc w:val="left"/>
      <w:pPr>
        <w:ind w:left="720" w:hanging="360"/>
      </w:pPr>
      <w:rPr>
        <w:rFonts w:ascii="Symbol" w:hAnsi="Symbol" w:hint="default"/>
      </w:rPr>
    </w:lvl>
    <w:lvl w:ilvl="1" w:tplc="2536F558">
      <w:start w:val="1"/>
      <w:numFmt w:val="bullet"/>
      <w:lvlText w:val="o"/>
      <w:lvlJc w:val="left"/>
      <w:pPr>
        <w:ind w:left="1440" w:hanging="360"/>
      </w:pPr>
      <w:rPr>
        <w:rFonts w:ascii="Courier New" w:hAnsi="Courier New" w:hint="default"/>
      </w:rPr>
    </w:lvl>
    <w:lvl w:ilvl="2" w:tplc="E82A403A">
      <w:start w:val="1"/>
      <w:numFmt w:val="bullet"/>
      <w:lvlText w:val=""/>
      <w:lvlJc w:val="left"/>
      <w:pPr>
        <w:ind w:left="2160" w:hanging="360"/>
      </w:pPr>
      <w:rPr>
        <w:rFonts w:ascii="Wingdings" w:hAnsi="Wingdings" w:hint="default"/>
      </w:rPr>
    </w:lvl>
    <w:lvl w:ilvl="3" w:tplc="84983D7C">
      <w:start w:val="1"/>
      <w:numFmt w:val="bullet"/>
      <w:lvlText w:val=""/>
      <w:lvlJc w:val="left"/>
      <w:pPr>
        <w:ind w:left="2880" w:hanging="360"/>
      </w:pPr>
      <w:rPr>
        <w:rFonts w:ascii="Symbol" w:hAnsi="Symbol" w:hint="default"/>
      </w:rPr>
    </w:lvl>
    <w:lvl w:ilvl="4" w:tplc="167AB4FA">
      <w:start w:val="1"/>
      <w:numFmt w:val="bullet"/>
      <w:lvlText w:val="o"/>
      <w:lvlJc w:val="left"/>
      <w:pPr>
        <w:ind w:left="3600" w:hanging="360"/>
      </w:pPr>
      <w:rPr>
        <w:rFonts w:ascii="Courier New" w:hAnsi="Courier New" w:hint="default"/>
      </w:rPr>
    </w:lvl>
    <w:lvl w:ilvl="5" w:tplc="62CA4894">
      <w:start w:val="1"/>
      <w:numFmt w:val="bullet"/>
      <w:lvlText w:val=""/>
      <w:lvlJc w:val="left"/>
      <w:pPr>
        <w:ind w:left="4320" w:hanging="360"/>
      </w:pPr>
      <w:rPr>
        <w:rFonts w:ascii="Wingdings" w:hAnsi="Wingdings" w:hint="default"/>
      </w:rPr>
    </w:lvl>
    <w:lvl w:ilvl="6" w:tplc="EC68FF4E">
      <w:start w:val="1"/>
      <w:numFmt w:val="bullet"/>
      <w:lvlText w:val=""/>
      <w:lvlJc w:val="left"/>
      <w:pPr>
        <w:ind w:left="5040" w:hanging="360"/>
      </w:pPr>
      <w:rPr>
        <w:rFonts w:ascii="Symbol" w:hAnsi="Symbol" w:hint="default"/>
      </w:rPr>
    </w:lvl>
    <w:lvl w:ilvl="7" w:tplc="DA28BB98">
      <w:start w:val="1"/>
      <w:numFmt w:val="bullet"/>
      <w:lvlText w:val="o"/>
      <w:lvlJc w:val="left"/>
      <w:pPr>
        <w:ind w:left="5760" w:hanging="360"/>
      </w:pPr>
      <w:rPr>
        <w:rFonts w:ascii="Courier New" w:hAnsi="Courier New" w:hint="default"/>
      </w:rPr>
    </w:lvl>
    <w:lvl w:ilvl="8" w:tplc="7022473E">
      <w:start w:val="1"/>
      <w:numFmt w:val="bullet"/>
      <w:lvlText w:val=""/>
      <w:lvlJc w:val="left"/>
      <w:pPr>
        <w:ind w:left="6480" w:hanging="360"/>
      </w:pPr>
      <w:rPr>
        <w:rFonts w:ascii="Wingdings" w:hAnsi="Wingdings" w:hint="default"/>
      </w:rPr>
    </w:lvl>
  </w:abstractNum>
  <w:abstractNum w:abstractNumId="35" w15:restartNumberingAfterBreak="0">
    <w:nsid w:val="63B90A56"/>
    <w:multiLevelType w:val="hybridMultilevel"/>
    <w:tmpl w:val="89DC5064"/>
    <w:lvl w:ilvl="0" w:tplc="F8486C72">
      <w:start w:val="1"/>
      <w:numFmt w:val="bullet"/>
      <w:lvlText w:val=""/>
      <w:lvlJc w:val="left"/>
      <w:pPr>
        <w:ind w:left="720" w:hanging="360"/>
      </w:pPr>
      <w:rPr>
        <w:rFonts w:ascii="Symbol" w:hAnsi="Symbol" w:hint="default"/>
      </w:rPr>
    </w:lvl>
    <w:lvl w:ilvl="1" w:tplc="FFFFFFFF" w:tentative="1">
      <w:start w:val="1"/>
      <w:numFmt w:val="bullet"/>
      <w:lvlText w:val="o"/>
      <w:lvlJc w:val="left"/>
      <w:pPr>
        <w:ind w:left="432" w:hanging="360"/>
      </w:pPr>
      <w:rPr>
        <w:rFonts w:ascii="Courier New" w:hAnsi="Courier New" w:cs="Courier New" w:hint="default"/>
      </w:rPr>
    </w:lvl>
    <w:lvl w:ilvl="2" w:tplc="FFFFFFFF" w:tentative="1">
      <w:start w:val="1"/>
      <w:numFmt w:val="bullet"/>
      <w:lvlText w:val=""/>
      <w:lvlJc w:val="left"/>
      <w:pPr>
        <w:ind w:left="1152" w:hanging="360"/>
      </w:pPr>
      <w:rPr>
        <w:rFonts w:ascii="Wingdings" w:hAnsi="Wingdings" w:hint="default"/>
      </w:rPr>
    </w:lvl>
    <w:lvl w:ilvl="3" w:tplc="FFFFFFFF" w:tentative="1">
      <w:start w:val="1"/>
      <w:numFmt w:val="bullet"/>
      <w:lvlText w:val=""/>
      <w:lvlJc w:val="left"/>
      <w:pPr>
        <w:ind w:left="1872" w:hanging="360"/>
      </w:pPr>
      <w:rPr>
        <w:rFonts w:ascii="Symbol" w:hAnsi="Symbol" w:hint="default"/>
      </w:rPr>
    </w:lvl>
    <w:lvl w:ilvl="4" w:tplc="FFFFFFFF" w:tentative="1">
      <w:start w:val="1"/>
      <w:numFmt w:val="bullet"/>
      <w:lvlText w:val="o"/>
      <w:lvlJc w:val="left"/>
      <w:pPr>
        <w:ind w:left="2592" w:hanging="360"/>
      </w:pPr>
      <w:rPr>
        <w:rFonts w:ascii="Courier New" w:hAnsi="Courier New" w:cs="Courier New" w:hint="default"/>
      </w:rPr>
    </w:lvl>
    <w:lvl w:ilvl="5" w:tplc="FFFFFFFF" w:tentative="1">
      <w:start w:val="1"/>
      <w:numFmt w:val="bullet"/>
      <w:lvlText w:val=""/>
      <w:lvlJc w:val="left"/>
      <w:pPr>
        <w:ind w:left="3312" w:hanging="360"/>
      </w:pPr>
      <w:rPr>
        <w:rFonts w:ascii="Wingdings" w:hAnsi="Wingdings" w:hint="default"/>
      </w:rPr>
    </w:lvl>
    <w:lvl w:ilvl="6" w:tplc="FFFFFFFF" w:tentative="1">
      <w:start w:val="1"/>
      <w:numFmt w:val="bullet"/>
      <w:lvlText w:val=""/>
      <w:lvlJc w:val="left"/>
      <w:pPr>
        <w:ind w:left="4032" w:hanging="360"/>
      </w:pPr>
      <w:rPr>
        <w:rFonts w:ascii="Symbol" w:hAnsi="Symbol" w:hint="default"/>
      </w:rPr>
    </w:lvl>
    <w:lvl w:ilvl="7" w:tplc="FFFFFFFF" w:tentative="1">
      <w:start w:val="1"/>
      <w:numFmt w:val="bullet"/>
      <w:lvlText w:val="o"/>
      <w:lvlJc w:val="left"/>
      <w:pPr>
        <w:ind w:left="4752" w:hanging="360"/>
      </w:pPr>
      <w:rPr>
        <w:rFonts w:ascii="Courier New" w:hAnsi="Courier New" w:cs="Courier New" w:hint="default"/>
      </w:rPr>
    </w:lvl>
    <w:lvl w:ilvl="8" w:tplc="FFFFFFFF" w:tentative="1">
      <w:start w:val="1"/>
      <w:numFmt w:val="bullet"/>
      <w:lvlText w:val=""/>
      <w:lvlJc w:val="left"/>
      <w:pPr>
        <w:ind w:left="5472" w:hanging="360"/>
      </w:pPr>
      <w:rPr>
        <w:rFonts w:ascii="Wingdings" w:hAnsi="Wingdings" w:hint="default"/>
      </w:rPr>
    </w:lvl>
  </w:abstractNum>
  <w:abstractNum w:abstractNumId="36" w15:restartNumberingAfterBreak="0">
    <w:nsid w:val="6B352E21"/>
    <w:multiLevelType w:val="hybridMultilevel"/>
    <w:tmpl w:val="AA42418A"/>
    <w:lvl w:ilvl="0" w:tplc="F5EE6E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D104C50"/>
    <w:multiLevelType w:val="hybridMultilevel"/>
    <w:tmpl w:val="DFCE7382"/>
    <w:lvl w:ilvl="0" w:tplc="9C46AF36">
      <w:start w:val="1"/>
      <w:numFmt w:val="bullet"/>
      <w:lvlText w:val=""/>
      <w:lvlJc w:val="left"/>
      <w:pPr>
        <w:ind w:left="720" w:hanging="360"/>
      </w:pPr>
      <w:rPr>
        <w:rFonts w:ascii="Symbol" w:hAnsi="Symbol" w:hint="default"/>
      </w:rPr>
    </w:lvl>
    <w:lvl w:ilvl="1" w:tplc="2EA843F8">
      <w:start w:val="1"/>
      <w:numFmt w:val="bullet"/>
      <w:lvlText w:val=""/>
      <w:lvlJc w:val="left"/>
      <w:pPr>
        <w:ind w:left="1440" w:hanging="360"/>
      </w:pPr>
      <w:rPr>
        <w:rFonts w:ascii="Symbol" w:hAnsi="Symbol" w:hint="default"/>
      </w:rPr>
    </w:lvl>
    <w:lvl w:ilvl="2" w:tplc="D3921B84">
      <w:start w:val="1"/>
      <w:numFmt w:val="bullet"/>
      <w:lvlText w:val=""/>
      <w:lvlJc w:val="left"/>
      <w:pPr>
        <w:ind w:left="2160" w:hanging="360"/>
      </w:pPr>
      <w:rPr>
        <w:rFonts w:ascii="Wingdings" w:hAnsi="Wingdings" w:hint="default"/>
      </w:rPr>
    </w:lvl>
    <w:lvl w:ilvl="3" w:tplc="028C32F4">
      <w:start w:val="1"/>
      <w:numFmt w:val="bullet"/>
      <w:lvlText w:val=""/>
      <w:lvlJc w:val="left"/>
      <w:pPr>
        <w:ind w:left="2880" w:hanging="360"/>
      </w:pPr>
      <w:rPr>
        <w:rFonts w:ascii="Symbol" w:hAnsi="Symbol" w:hint="default"/>
      </w:rPr>
    </w:lvl>
    <w:lvl w:ilvl="4" w:tplc="32369BA2">
      <w:start w:val="1"/>
      <w:numFmt w:val="bullet"/>
      <w:lvlText w:val="o"/>
      <w:lvlJc w:val="left"/>
      <w:pPr>
        <w:ind w:left="3600" w:hanging="360"/>
      </w:pPr>
      <w:rPr>
        <w:rFonts w:ascii="Courier New" w:hAnsi="Courier New" w:hint="default"/>
      </w:rPr>
    </w:lvl>
    <w:lvl w:ilvl="5" w:tplc="3FB8FC28">
      <w:start w:val="1"/>
      <w:numFmt w:val="bullet"/>
      <w:lvlText w:val=""/>
      <w:lvlJc w:val="left"/>
      <w:pPr>
        <w:ind w:left="4320" w:hanging="360"/>
      </w:pPr>
      <w:rPr>
        <w:rFonts w:ascii="Wingdings" w:hAnsi="Wingdings" w:hint="default"/>
      </w:rPr>
    </w:lvl>
    <w:lvl w:ilvl="6" w:tplc="261682DA">
      <w:start w:val="1"/>
      <w:numFmt w:val="bullet"/>
      <w:lvlText w:val=""/>
      <w:lvlJc w:val="left"/>
      <w:pPr>
        <w:ind w:left="5040" w:hanging="360"/>
      </w:pPr>
      <w:rPr>
        <w:rFonts w:ascii="Symbol" w:hAnsi="Symbol" w:hint="default"/>
      </w:rPr>
    </w:lvl>
    <w:lvl w:ilvl="7" w:tplc="63E0067A">
      <w:start w:val="1"/>
      <w:numFmt w:val="bullet"/>
      <w:lvlText w:val="o"/>
      <w:lvlJc w:val="left"/>
      <w:pPr>
        <w:ind w:left="5760" w:hanging="360"/>
      </w:pPr>
      <w:rPr>
        <w:rFonts w:ascii="Courier New" w:hAnsi="Courier New" w:hint="default"/>
      </w:rPr>
    </w:lvl>
    <w:lvl w:ilvl="8" w:tplc="EF48601A">
      <w:start w:val="1"/>
      <w:numFmt w:val="bullet"/>
      <w:lvlText w:val=""/>
      <w:lvlJc w:val="left"/>
      <w:pPr>
        <w:ind w:left="6480" w:hanging="360"/>
      </w:pPr>
      <w:rPr>
        <w:rFonts w:ascii="Wingdings" w:hAnsi="Wingdings" w:hint="default"/>
      </w:rPr>
    </w:lvl>
  </w:abstractNum>
  <w:abstractNum w:abstractNumId="38" w15:restartNumberingAfterBreak="0">
    <w:nsid w:val="6DDA1E84"/>
    <w:multiLevelType w:val="hybridMultilevel"/>
    <w:tmpl w:val="B6B0F2C2"/>
    <w:lvl w:ilvl="0" w:tplc="351CBC12">
      <w:start w:val="1"/>
      <w:numFmt w:val="bullet"/>
      <w:lvlText w:val=""/>
      <w:lvlJc w:val="left"/>
      <w:pPr>
        <w:ind w:left="1440" w:hanging="360"/>
      </w:pPr>
      <w:rPr>
        <w:rFonts w:ascii="Symbol" w:hAnsi="Symbol" w:hint="default"/>
      </w:rPr>
    </w:lvl>
    <w:lvl w:ilvl="1" w:tplc="6D12AB6C">
      <w:start w:val="1"/>
      <w:numFmt w:val="bullet"/>
      <w:lvlText w:val=""/>
      <w:lvlJc w:val="left"/>
      <w:pPr>
        <w:ind w:left="2088" w:hanging="72"/>
      </w:pPr>
      <w:rPr>
        <w:rFonts w:ascii="Symbol" w:hAnsi="Symbol" w:hint="default"/>
      </w:rPr>
    </w:lvl>
    <w:lvl w:ilvl="2" w:tplc="FFFFFFFF">
      <w:start w:val="1"/>
      <w:numFmt w:val="bullet"/>
      <w:lvlText w:val=""/>
      <w:lvlJc w:val="left"/>
      <w:pPr>
        <w:ind w:left="5256" w:hanging="360"/>
      </w:pPr>
      <w:rPr>
        <w:rFonts w:ascii="Wingdings" w:hAnsi="Wingdings" w:hint="default"/>
      </w:rPr>
    </w:lvl>
    <w:lvl w:ilvl="3" w:tplc="FFFFFFFF" w:tentative="1">
      <w:start w:val="1"/>
      <w:numFmt w:val="bullet"/>
      <w:lvlText w:val=""/>
      <w:lvlJc w:val="left"/>
      <w:pPr>
        <w:ind w:left="5976" w:hanging="360"/>
      </w:pPr>
      <w:rPr>
        <w:rFonts w:ascii="Symbol" w:hAnsi="Symbol" w:hint="default"/>
      </w:rPr>
    </w:lvl>
    <w:lvl w:ilvl="4" w:tplc="FFFFFFFF" w:tentative="1">
      <w:start w:val="1"/>
      <w:numFmt w:val="bullet"/>
      <w:lvlText w:val="o"/>
      <w:lvlJc w:val="left"/>
      <w:pPr>
        <w:ind w:left="6696" w:hanging="360"/>
      </w:pPr>
      <w:rPr>
        <w:rFonts w:ascii="Courier New" w:hAnsi="Courier New" w:cs="Courier New" w:hint="default"/>
      </w:rPr>
    </w:lvl>
    <w:lvl w:ilvl="5" w:tplc="FFFFFFFF" w:tentative="1">
      <w:start w:val="1"/>
      <w:numFmt w:val="bullet"/>
      <w:lvlText w:val=""/>
      <w:lvlJc w:val="left"/>
      <w:pPr>
        <w:ind w:left="7416" w:hanging="360"/>
      </w:pPr>
      <w:rPr>
        <w:rFonts w:ascii="Wingdings" w:hAnsi="Wingdings" w:hint="default"/>
      </w:rPr>
    </w:lvl>
    <w:lvl w:ilvl="6" w:tplc="FFFFFFFF" w:tentative="1">
      <w:start w:val="1"/>
      <w:numFmt w:val="bullet"/>
      <w:lvlText w:val=""/>
      <w:lvlJc w:val="left"/>
      <w:pPr>
        <w:ind w:left="8136" w:hanging="360"/>
      </w:pPr>
      <w:rPr>
        <w:rFonts w:ascii="Symbol" w:hAnsi="Symbol" w:hint="default"/>
      </w:rPr>
    </w:lvl>
    <w:lvl w:ilvl="7" w:tplc="FFFFFFFF" w:tentative="1">
      <w:start w:val="1"/>
      <w:numFmt w:val="bullet"/>
      <w:lvlText w:val="o"/>
      <w:lvlJc w:val="left"/>
      <w:pPr>
        <w:ind w:left="8856" w:hanging="360"/>
      </w:pPr>
      <w:rPr>
        <w:rFonts w:ascii="Courier New" w:hAnsi="Courier New" w:cs="Courier New" w:hint="default"/>
      </w:rPr>
    </w:lvl>
    <w:lvl w:ilvl="8" w:tplc="FFFFFFFF" w:tentative="1">
      <w:start w:val="1"/>
      <w:numFmt w:val="bullet"/>
      <w:lvlText w:val=""/>
      <w:lvlJc w:val="left"/>
      <w:pPr>
        <w:ind w:left="9576" w:hanging="360"/>
      </w:pPr>
      <w:rPr>
        <w:rFonts w:ascii="Wingdings" w:hAnsi="Wingdings" w:hint="default"/>
      </w:rPr>
    </w:lvl>
  </w:abstractNum>
  <w:abstractNum w:abstractNumId="39" w15:restartNumberingAfterBreak="0">
    <w:nsid w:val="6EAA2E02"/>
    <w:multiLevelType w:val="hybridMultilevel"/>
    <w:tmpl w:val="6F78B8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F805A65"/>
    <w:multiLevelType w:val="multilevel"/>
    <w:tmpl w:val="4F84E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085012E"/>
    <w:multiLevelType w:val="hybridMultilevel"/>
    <w:tmpl w:val="FECA3334"/>
    <w:lvl w:ilvl="0" w:tplc="DB3414D8">
      <w:start w:val="1"/>
      <w:numFmt w:val="bullet"/>
      <w:lvlText w:val=""/>
      <w:lvlJc w:val="left"/>
      <w:pPr>
        <w:ind w:left="288" w:firstLine="144"/>
      </w:pPr>
      <w:rPr>
        <w:rFonts w:ascii="Symbol" w:hAnsi="Symbol" w:hint="default"/>
      </w:rPr>
    </w:lvl>
    <w:lvl w:ilvl="1" w:tplc="FFFFFFFF" w:tentative="1">
      <w:start w:val="1"/>
      <w:numFmt w:val="bullet"/>
      <w:lvlText w:val="o"/>
      <w:lvlJc w:val="left"/>
      <w:pPr>
        <w:ind w:left="2088" w:hanging="360"/>
      </w:pPr>
      <w:rPr>
        <w:rFonts w:ascii="Courier New" w:hAnsi="Courier New" w:cs="Courier New" w:hint="default"/>
      </w:rPr>
    </w:lvl>
    <w:lvl w:ilvl="2" w:tplc="FFFFFFFF" w:tentative="1">
      <w:start w:val="1"/>
      <w:numFmt w:val="bullet"/>
      <w:lvlText w:val=""/>
      <w:lvlJc w:val="left"/>
      <w:pPr>
        <w:ind w:left="2808" w:hanging="360"/>
      </w:pPr>
      <w:rPr>
        <w:rFonts w:ascii="Wingdings" w:hAnsi="Wingdings" w:hint="default"/>
      </w:rPr>
    </w:lvl>
    <w:lvl w:ilvl="3" w:tplc="FFFFFFFF" w:tentative="1">
      <w:start w:val="1"/>
      <w:numFmt w:val="bullet"/>
      <w:lvlText w:val=""/>
      <w:lvlJc w:val="left"/>
      <w:pPr>
        <w:ind w:left="3528" w:hanging="360"/>
      </w:pPr>
      <w:rPr>
        <w:rFonts w:ascii="Symbol" w:hAnsi="Symbol" w:hint="default"/>
      </w:rPr>
    </w:lvl>
    <w:lvl w:ilvl="4" w:tplc="FFFFFFFF" w:tentative="1">
      <w:start w:val="1"/>
      <w:numFmt w:val="bullet"/>
      <w:lvlText w:val="o"/>
      <w:lvlJc w:val="left"/>
      <w:pPr>
        <w:ind w:left="4248" w:hanging="360"/>
      </w:pPr>
      <w:rPr>
        <w:rFonts w:ascii="Courier New" w:hAnsi="Courier New" w:cs="Courier New" w:hint="default"/>
      </w:rPr>
    </w:lvl>
    <w:lvl w:ilvl="5" w:tplc="FFFFFFFF" w:tentative="1">
      <w:start w:val="1"/>
      <w:numFmt w:val="bullet"/>
      <w:lvlText w:val=""/>
      <w:lvlJc w:val="left"/>
      <w:pPr>
        <w:ind w:left="4968" w:hanging="360"/>
      </w:pPr>
      <w:rPr>
        <w:rFonts w:ascii="Wingdings" w:hAnsi="Wingdings" w:hint="default"/>
      </w:rPr>
    </w:lvl>
    <w:lvl w:ilvl="6" w:tplc="FFFFFFFF" w:tentative="1">
      <w:start w:val="1"/>
      <w:numFmt w:val="bullet"/>
      <w:lvlText w:val=""/>
      <w:lvlJc w:val="left"/>
      <w:pPr>
        <w:ind w:left="5688" w:hanging="360"/>
      </w:pPr>
      <w:rPr>
        <w:rFonts w:ascii="Symbol" w:hAnsi="Symbol" w:hint="default"/>
      </w:rPr>
    </w:lvl>
    <w:lvl w:ilvl="7" w:tplc="FFFFFFFF" w:tentative="1">
      <w:start w:val="1"/>
      <w:numFmt w:val="bullet"/>
      <w:lvlText w:val="o"/>
      <w:lvlJc w:val="left"/>
      <w:pPr>
        <w:ind w:left="6408" w:hanging="360"/>
      </w:pPr>
      <w:rPr>
        <w:rFonts w:ascii="Courier New" w:hAnsi="Courier New" w:cs="Courier New" w:hint="default"/>
      </w:rPr>
    </w:lvl>
    <w:lvl w:ilvl="8" w:tplc="FFFFFFFF" w:tentative="1">
      <w:start w:val="1"/>
      <w:numFmt w:val="bullet"/>
      <w:lvlText w:val=""/>
      <w:lvlJc w:val="left"/>
      <w:pPr>
        <w:ind w:left="7128" w:hanging="360"/>
      </w:pPr>
      <w:rPr>
        <w:rFonts w:ascii="Wingdings" w:hAnsi="Wingdings" w:hint="default"/>
      </w:rPr>
    </w:lvl>
  </w:abstractNum>
  <w:abstractNum w:abstractNumId="42" w15:restartNumberingAfterBreak="0">
    <w:nsid w:val="74A658F3"/>
    <w:multiLevelType w:val="multilevel"/>
    <w:tmpl w:val="46942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68775FE"/>
    <w:multiLevelType w:val="hybridMultilevel"/>
    <w:tmpl w:val="A06E2EB0"/>
    <w:lvl w:ilvl="0" w:tplc="04090003">
      <w:start w:val="1"/>
      <w:numFmt w:val="bullet"/>
      <w:lvlText w:val="o"/>
      <w:lvlJc w:val="left"/>
      <w:pPr>
        <w:ind w:left="468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4" w15:restartNumberingAfterBreak="0">
    <w:nsid w:val="77BA59E8"/>
    <w:multiLevelType w:val="hybridMultilevel"/>
    <w:tmpl w:val="D616B3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8715222"/>
    <w:multiLevelType w:val="multilevel"/>
    <w:tmpl w:val="158627BA"/>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79D65082"/>
    <w:multiLevelType w:val="hybridMultilevel"/>
    <w:tmpl w:val="8A207DE4"/>
    <w:lvl w:ilvl="0" w:tplc="17D49174">
      <w:start w:val="1"/>
      <w:numFmt w:val="bullet"/>
      <w:lvlText w:val=""/>
      <w:lvlJc w:val="left"/>
      <w:pPr>
        <w:ind w:left="360" w:hanging="360"/>
      </w:pPr>
      <w:rPr>
        <w:rFonts w:ascii="Symbol" w:hAnsi="Symbol" w:hint="default"/>
      </w:rPr>
    </w:lvl>
    <w:lvl w:ilvl="1" w:tplc="9BD49EEE">
      <w:start w:val="1"/>
      <w:numFmt w:val="bullet"/>
      <w:lvlText w:val="o"/>
      <w:lvlJc w:val="left"/>
      <w:pPr>
        <w:ind w:left="1080" w:hanging="360"/>
      </w:pPr>
      <w:rPr>
        <w:rFonts w:ascii="Courier New" w:hAnsi="Courier New" w:hint="default"/>
      </w:rPr>
    </w:lvl>
    <w:lvl w:ilvl="2" w:tplc="9330FD40">
      <w:start w:val="1"/>
      <w:numFmt w:val="bullet"/>
      <w:lvlText w:val=""/>
      <w:lvlJc w:val="left"/>
      <w:pPr>
        <w:ind w:left="1800" w:hanging="360"/>
      </w:pPr>
      <w:rPr>
        <w:rFonts w:ascii="Wingdings" w:hAnsi="Wingdings" w:hint="default"/>
      </w:rPr>
    </w:lvl>
    <w:lvl w:ilvl="3" w:tplc="163EAD04">
      <w:start w:val="1"/>
      <w:numFmt w:val="bullet"/>
      <w:lvlText w:val=""/>
      <w:lvlJc w:val="left"/>
      <w:pPr>
        <w:ind w:left="2520" w:hanging="360"/>
      </w:pPr>
      <w:rPr>
        <w:rFonts w:ascii="Symbol" w:hAnsi="Symbol" w:hint="default"/>
      </w:rPr>
    </w:lvl>
    <w:lvl w:ilvl="4" w:tplc="DE7CB936">
      <w:start w:val="1"/>
      <w:numFmt w:val="bullet"/>
      <w:lvlText w:val="o"/>
      <w:lvlJc w:val="left"/>
      <w:pPr>
        <w:ind w:left="3240" w:hanging="360"/>
      </w:pPr>
      <w:rPr>
        <w:rFonts w:ascii="Courier New" w:hAnsi="Courier New" w:hint="default"/>
      </w:rPr>
    </w:lvl>
    <w:lvl w:ilvl="5" w:tplc="FB3CDB6E">
      <w:start w:val="1"/>
      <w:numFmt w:val="bullet"/>
      <w:lvlText w:val=""/>
      <w:lvlJc w:val="left"/>
      <w:pPr>
        <w:ind w:left="3960" w:hanging="360"/>
      </w:pPr>
      <w:rPr>
        <w:rFonts w:ascii="Wingdings" w:hAnsi="Wingdings" w:hint="default"/>
      </w:rPr>
    </w:lvl>
    <w:lvl w:ilvl="6" w:tplc="B01EE4F6">
      <w:start w:val="1"/>
      <w:numFmt w:val="bullet"/>
      <w:lvlText w:val=""/>
      <w:lvlJc w:val="left"/>
      <w:pPr>
        <w:ind w:left="4680" w:hanging="360"/>
      </w:pPr>
      <w:rPr>
        <w:rFonts w:ascii="Symbol" w:hAnsi="Symbol" w:hint="default"/>
      </w:rPr>
    </w:lvl>
    <w:lvl w:ilvl="7" w:tplc="661CC614">
      <w:start w:val="1"/>
      <w:numFmt w:val="bullet"/>
      <w:lvlText w:val="o"/>
      <w:lvlJc w:val="left"/>
      <w:pPr>
        <w:ind w:left="5400" w:hanging="360"/>
      </w:pPr>
      <w:rPr>
        <w:rFonts w:ascii="Courier New" w:hAnsi="Courier New" w:hint="default"/>
      </w:rPr>
    </w:lvl>
    <w:lvl w:ilvl="8" w:tplc="749C1A22">
      <w:start w:val="1"/>
      <w:numFmt w:val="bullet"/>
      <w:lvlText w:val=""/>
      <w:lvlJc w:val="left"/>
      <w:pPr>
        <w:ind w:left="6120" w:hanging="360"/>
      </w:pPr>
      <w:rPr>
        <w:rFonts w:ascii="Wingdings" w:hAnsi="Wingdings" w:hint="default"/>
      </w:rPr>
    </w:lvl>
  </w:abstractNum>
  <w:abstractNum w:abstractNumId="47" w15:restartNumberingAfterBreak="0">
    <w:nsid w:val="7A421613"/>
    <w:multiLevelType w:val="multilevel"/>
    <w:tmpl w:val="158627BA"/>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7F205423"/>
    <w:multiLevelType w:val="hybridMultilevel"/>
    <w:tmpl w:val="EBE0A6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4"/>
  </w:num>
  <w:num w:numId="2">
    <w:abstractNumId w:val="28"/>
  </w:num>
  <w:num w:numId="3">
    <w:abstractNumId w:val="37"/>
  </w:num>
  <w:num w:numId="4">
    <w:abstractNumId w:val="19"/>
  </w:num>
  <w:num w:numId="5">
    <w:abstractNumId w:val="46"/>
  </w:num>
  <w:num w:numId="6">
    <w:abstractNumId w:val="16"/>
  </w:num>
  <w:num w:numId="7">
    <w:abstractNumId w:val="43"/>
  </w:num>
  <w:num w:numId="8">
    <w:abstractNumId w:val="10"/>
  </w:num>
  <w:num w:numId="9">
    <w:abstractNumId w:val="24"/>
  </w:num>
  <w:num w:numId="10">
    <w:abstractNumId w:val="20"/>
  </w:num>
  <w:num w:numId="11">
    <w:abstractNumId w:val="35"/>
  </w:num>
  <w:num w:numId="12">
    <w:abstractNumId w:val="21"/>
  </w:num>
  <w:num w:numId="13">
    <w:abstractNumId w:val="4"/>
  </w:num>
  <w:num w:numId="14">
    <w:abstractNumId w:val="36"/>
  </w:num>
  <w:num w:numId="15">
    <w:abstractNumId w:val="8"/>
  </w:num>
  <w:num w:numId="16">
    <w:abstractNumId w:val="23"/>
  </w:num>
  <w:num w:numId="17">
    <w:abstractNumId w:val="30"/>
  </w:num>
  <w:num w:numId="18">
    <w:abstractNumId w:val="7"/>
  </w:num>
  <w:num w:numId="19">
    <w:abstractNumId w:val="38"/>
  </w:num>
  <w:num w:numId="20">
    <w:abstractNumId w:val="6"/>
  </w:num>
  <w:num w:numId="21">
    <w:abstractNumId w:val="29"/>
  </w:num>
  <w:num w:numId="22">
    <w:abstractNumId w:val="11"/>
  </w:num>
  <w:num w:numId="23">
    <w:abstractNumId w:val="40"/>
  </w:num>
  <w:num w:numId="24">
    <w:abstractNumId w:val="25"/>
  </w:num>
  <w:num w:numId="25">
    <w:abstractNumId w:val="3"/>
  </w:num>
  <w:num w:numId="26">
    <w:abstractNumId w:val="13"/>
  </w:num>
  <w:num w:numId="27">
    <w:abstractNumId w:val="42"/>
  </w:num>
  <w:num w:numId="28">
    <w:abstractNumId w:val="26"/>
  </w:num>
  <w:num w:numId="29">
    <w:abstractNumId w:val="32"/>
  </w:num>
  <w:num w:numId="30">
    <w:abstractNumId w:val="1"/>
  </w:num>
  <w:num w:numId="31">
    <w:abstractNumId w:val="31"/>
  </w:num>
  <w:num w:numId="32">
    <w:abstractNumId w:val="41"/>
  </w:num>
  <w:num w:numId="33">
    <w:abstractNumId w:val="27"/>
  </w:num>
  <w:num w:numId="34">
    <w:abstractNumId w:val="18"/>
  </w:num>
  <w:num w:numId="35">
    <w:abstractNumId w:val="17"/>
  </w:num>
  <w:num w:numId="36">
    <w:abstractNumId w:val="15"/>
  </w:num>
  <w:num w:numId="37">
    <w:abstractNumId w:val="44"/>
  </w:num>
  <w:num w:numId="38">
    <w:abstractNumId w:val="22"/>
  </w:num>
  <w:num w:numId="39">
    <w:abstractNumId w:val="45"/>
  </w:num>
  <w:num w:numId="40">
    <w:abstractNumId w:val="47"/>
  </w:num>
  <w:num w:numId="41">
    <w:abstractNumId w:val="33"/>
  </w:num>
  <w:num w:numId="42">
    <w:abstractNumId w:val="39"/>
  </w:num>
  <w:num w:numId="43">
    <w:abstractNumId w:val="48"/>
  </w:num>
  <w:num w:numId="44">
    <w:abstractNumId w:val="14"/>
  </w:num>
  <w:num w:numId="45">
    <w:abstractNumId w:val="5"/>
  </w:num>
  <w:num w:numId="46">
    <w:abstractNumId w:val="0"/>
  </w:num>
  <w:num w:numId="47">
    <w:abstractNumId w:val="2"/>
  </w:num>
  <w:num w:numId="48">
    <w:abstractNumId w:val="9"/>
  </w:num>
  <w:num w:numId="49">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12366"/>
    <w:rsid w:val="000143AA"/>
    <w:rsid w:val="0001449B"/>
    <w:rsid w:val="00015906"/>
    <w:rsid w:val="00025593"/>
    <w:rsid w:val="0003641B"/>
    <w:rsid w:val="0004388E"/>
    <w:rsid w:val="00044830"/>
    <w:rsid w:val="00044B50"/>
    <w:rsid w:val="000465E7"/>
    <w:rsid w:val="000473D9"/>
    <w:rsid w:val="00047B5A"/>
    <w:rsid w:val="0005596F"/>
    <w:rsid w:val="00056CC1"/>
    <w:rsid w:val="0006090D"/>
    <w:rsid w:val="00067951"/>
    <w:rsid w:val="000707F6"/>
    <w:rsid w:val="0007587A"/>
    <w:rsid w:val="000809A6"/>
    <w:rsid w:val="00090278"/>
    <w:rsid w:val="000913F8"/>
    <w:rsid w:val="00095D81"/>
    <w:rsid w:val="000A2768"/>
    <w:rsid w:val="000A2DB7"/>
    <w:rsid w:val="000A5711"/>
    <w:rsid w:val="000B062A"/>
    <w:rsid w:val="000B0BC8"/>
    <w:rsid w:val="000B2C3C"/>
    <w:rsid w:val="000B6DF9"/>
    <w:rsid w:val="000B7C4D"/>
    <w:rsid w:val="000C20E8"/>
    <w:rsid w:val="000C2658"/>
    <w:rsid w:val="000C5A08"/>
    <w:rsid w:val="000D7E96"/>
    <w:rsid w:val="000E0449"/>
    <w:rsid w:val="000E29A6"/>
    <w:rsid w:val="000E3D7A"/>
    <w:rsid w:val="000E528B"/>
    <w:rsid w:val="000E5947"/>
    <w:rsid w:val="000E6850"/>
    <w:rsid w:val="000F779A"/>
    <w:rsid w:val="00100343"/>
    <w:rsid w:val="00102B6D"/>
    <w:rsid w:val="00110872"/>
    <w:rsid w:val="00110A4C"/>
    <w:rsid w:val="00110E6A"/>
    <w:rsid w:val="00125C4C"/>
    <w:rsid w:val="001274CF"/>
    <w:rsid w:val="0013218A"/>
    <w:rsid w:val="00137C09"/>
    <w:rsid w:val="001450ED"/>
    <w:rsid w:val="00146E5A"/>
    <w:rsid w:val="00151811"/>
    <w:rsid w:val="00154FA6"/>
    <w:rsid w:val="0015582A"/>
    <w:rsid w:val="00157B40"/>
    <w:rsid w:val="001607A6"/>
    <w:rsid w:val="00163EE0"/>
    <w:rsid w:val="00164A1E"/>
    <w:rsid w:val="001651AD"/>
    <w:rsid w:val="00171FCC"/>
    <w:rsid w:val="00174181"/>
    <w:rsid w:val="00175125"/>
    <w:rsid w:val="00186DE7"/>
    <w:rsid w:val="001973B1"/>
    <w:rsid w:val="001974BE"/>
    <w:rsid w:val="001A658C"/>
    <w:rsid w:val="001A7681"/>
    <w:rsid w:val="001B481D"/>
    <w:rsid w:val="001B7909"/>
    <w:rsid w:val="001C0528"/>
    <w:rsid w:val="001C0CCF"/>
    <w:rsid w:val="001C155C"/>
    <w:rsid w:val="001C5486"/>
    <w:rsid w:val="001D16ED"/>
    <w:rsid w:val="001D2867"/>
    <w:rsid w:val="001D3467"/>
    <w:rsid w:val="001D3970"/>
    <w:rsid w:val="001D41F4"/>
    <w:rsid w:val="001D644C"/>
    <w:rsid w:val="001D6CD0"/>
    <w:rsid w:val="001E4AB4"/>
    <w:rsid w:val="001E52E3"/>
    <w:rsid w:val="001E7795"/>
    <w:rsid w:val="001F071C"/>
    <w:rsid w:val="001F4ED9"/>
    <w:rsid w:val="00201C7B"/>
    <w:rsid w:val="00214A42"/>
    <w:rsid w:val="00224D07"/>
    <w:rsid w:val="00236472"/>
    <w:rsid w:val="00236C26"/>
    <w:rsid w:val="0024060C"/>
    <w:rsid w:val="00240AE8"/>
    <w:rsid w:val="002417B6"/>
    <w:rsid w:val="002421BA"/>
    <w:rsid w:val="00243873"/>
    <w:rsid w:val="00244539"/>
    <w:rsid w:val="0024676D"/>
    <w:rsid w:val="0025103D"/>
    <w:rsid w:val="00251BD3"/>
    <w:rsid w:val="002538A6"/>
    <w:rsid w:val="002540F9"/>
    <w:rsid w:val="00255A74"/>
    <w:rsid w:val="002616AD"/>
    <w:rsid w:val="00261B70"/>
    <w:rsid w:val="00267C9B"/>
    <w:rsid w:val="002775C6"/>
    <w:rsid w:val="002875A0"/>
    <w:rsid w:val="002A03C4"/>
    <w:rsid w:val="002A5538"/>
    <w:rsid w:val="002B0631"/>
    <w:rsid w:val="002B40FE"/>
    <w:rsid w:val="002D323E"/>
    <w:rsid w:val="002D3C3B"/>
    <w:rsid w:val="002D5D02"/>
    <w:rsid w:val="002D6CEF"/>
    <w:rsid w:val="002D6CFE"/>
    <w:rsid w:val="002D75E3"/>
    <w:rsid w:val="002E45B5"/>
    <w:rsid w:val="002E78F7"/>
    <w:rsid w:val="002F3223"/>
    <w:rsid w:val="002F59B7"/>
    <w:rsid w:val="002F64A8"/>
    <w:rsid w:val="002F6C1D"/>
    <w:rsid w:val="00301F21"/>
    <w:rsid w:val="00304BF6"/>
    <w:rsid w:val="00320679"/>
    <w:rsid w:val="003217F7"/>
    <w:rsid w:val="00324260"/>
    <w:rsid w:val="00326A7C"/>
    <w:rsid w:val="00331BBC"/>
    <w:rsid w:val="003334C8"/>
    <w:rsid w:val="00337862"/>
    <w:rsid w:val="0033796C"/>
    <w:rsid w:val="00346E2E"/>
    <w:rsid w:val="00347735"/>
    <w:rsid w:val="0036795B"/>
    <w:rsid w:val="00370A7C"/>
    <w:rsid w:val="003712D9"/>
    <w:rsid w:val="00373693"/>
    <w:rsid w:val="00380C48"/>
    <w:rsid w:val="00383E7F"/>
    <w:rsid w:val="00393363"/>
    <w:rsid w:val="00396756"/>
    <w:rsid w:val="003A134D"/>
    <w:rsid w:val="003A3D54"/>
    <w:rsid w:val="003A7072"/>
    <w:rsid w:val="003A7421"/>
    <w:rsid w:val="003B7A2C"/>
    <w:rsid w:val="003D1B52"/>
    <w:rsid w:val="003D4584"/>
    <w:rsid w:val="003D5B2C"/>
    <w:rsid w:val="003E04B9"/>
    <w:rsid w:val="003E4815"/>
    <w:rsid w:val="003F2496"/>
    <w:rsid w:val="003F476D"/>
    <w:rsid w:val="00402B13"/>
    <w:rsid w:val="004059C2"/>
    <w:rsid w:val="00414B3D"/>
    <w:rsid w:val="00422743"/>
    <w:rsid w:val="00426352"/>
    <w:rsid w:val="0043108E"/>
    <w:rsid w:val="00435BFA"/>
    <w:rsid w:val="00445127"/>
    <w:rsid w:val="00445932"/>
    <w:rsid w:val="0044699B"/>
    <w:rsid w:val="00450516"/>
    <w:rsid w:val="00451859"/>
    <w:rsid w:val="00453569"/>
    <w:rsid w:val="00456F92"/>
    <w:rsid w:val="0046054E"/>
    <w:rsid w:val="00463A2F"/>
    <w:rsid w:val="00463E5A"/>
    <w:rsid w:val="00467EB7"/>
    <w:rsid w:val="004703FB"/>
    <w:rsid w:val="00484684"/>
    <w:rsid w:val="004849F8"/>
    <w:rsid w:val="004855D5"/>
    <w:rsid w:val="004867C0"/>
    <w:rsid w:val="0048735A"/>
    <w:rsid w:val="004901AE"/>
    <w:rsid w:val="00494A1A"/>
    <w:rsid w:val="004A4DBF"/>
    <w:rsid w:val="004A712D"/>
    <w:rsid w:val="004B1142"/>
    <w:rsid w:val="004B7033"/>
    <w:rsid w:val="004B7206"/>
    <w:rsid w:val="004C0418"/>
    <w:rsid w:val="004C783E"/>
    <w:rsid w:val="004D024C"/>
    <w:rsid w:val="004D03E8"/>
    <w:rsid w:val="004D31A6"/>
    <w:rsid w:val="004D3952"/>
    <w:rsid w:val="004E01E1"/>
    <w:rsid w:val="004E1A50"/>
    <w:rsid w:val="004E3403"/>
    <w:rsid w:val="004E5483"/>
    <w:rsid w:val="004F01C7"/>
    <w:rsid w:val="004F3D0E"/>
    <w:rsid w:val="00501548"/>
    <w:rsid w:val="0050668E"/>
    <w:rsid w:val="0051053C"/>
    <w:rsid w:val="00510AF9"/>
    <w:rsid w:val="00511C7C"/>
    <w:rsid w:val="00513271"/>
    <w:rsid w:val="00523467"/>
    <w:rsid w:val="0053414E"/>
    <w:rsid w:val="00545079"/>
    <w:rsid w:val="005504DB"/>
    <w:rsid w:val="00553D08"/>
    <w:rsid w:val="005568A1"/>
    <w:rsid w:val="00562ABE"/>
    <w:rsid w:val="00563730"/>
    <w:rsid w:val="00564563"/>
    <w:rsid w:val="0056506D"/>
    <w:rsid w:val="005666D0"/>
    <w:rsid w:val="00567E5A"/>
    <w:rsid w:val="00572A56"/>
    <w:rsid w:val="00580086"/>
    <w:rsid w:val="00580A4E"/>
    <w:rsid w:val="00584B52"/>
    <w:rsid w:val="0059249F"/>
    <w:rsid w:val="005A1B34"/>
    <w:rsid w:val="005A646D"/>
    <w:rsid w:val="005B1348"/>
    <w:rsid w:val="005B4C34"/>
    <w:rsid w:val="005C215F"/>
    <w:rsid w:val="005C7983"/>
    <w:rsid w:val="005D0BBA"/>
    <w:rsid w:val="005D78E7"/>
    <w:rsid w:val="005F114F"/>
    <w:rsid w:val="0060796E"/>
    <w:rsid w:val="00620167"/>
    <w:rsid w:val="00625C0A"/>
    <w:rsid w:val="00627099"/>
    <w:rsid w:val="00632C91"/>
    <w:rsid w:val="00632D76"/>
    <w:rsid w:val="006356DA"/>
    <w:rsid w:val="006530A7"/>
    <w:rsid w:val="006536B1"/>
    <w:rsid w:val="00667764"/>
    <w:rsid w:val="00673D65"/>
    <w:rsid w:val="00675FF3"/>
    <w:rsid w:val="00683917"/>
    <w:rsid w:val="006870A2"/>
    <w:rsid w:val="00691C0F"/>
    <w:rsid w:val="00692F22"/>
    <w:rsid w:val="00696854"/>
    <w:rsid w:val="006A3944"/>
    <w:rsid w:val="006A770D"/>
    <w:rsid w:val="006B0360"/>
    <w:rsid w:val="006B368B"/>
    <w:rsid w:val="006B6445"/>
    <w:rsid w:val="006C0390"/>
    <w:rsid w:val="006C5D84"/>
    <w:rsid w:val="006C6278"/>
    <w:rsid w:val="006C741F"/>
    <w:rsid w:val="006C7569"/>
    <w:rsid w:val="006C75BC"/>
    <w:rsid w:val="006C7960"/>
    <w:rsid w:val="006D1F26"/>
    <w:rsid w:val="006D2331"/>
    <w:rsid w:val="006D30A6"/>
    <w:rsid w:val="006E1C99"/>
    <w:rsid w:val="006E588E"/>
    <w:rsid w:val="006E7131"/>
    <w:rsid w:val="006F322E"/>
    <w:rsid w:val="006F34F3"/>
    <w:rsid w:val="0070121E"/>
    <w:rsid w:val="007122F7"/>
    <w:rsid w:val="0072484B"/>
    <w:rsid w:val="00733DFF"/>
    <w:rsid w:val="0073411D"/>
    <w:rsid w:val="007375F9"/>
    <w:rsid w:val="007427B8"/>
    <w:rsid w:val="00746158"/>
    <w:rsid w:val="007464F3"/>
    <w:rsid w:val="007477FC"/>
    <w:rsid w:val="0075591F"/>
    <w:rsid w:val="00767A63"/>
    <w:rsid w:val="007743E5"/>
    <w:rsid w:val="00781155"/>
    <w:rsid w:val="00781AD7"/>
    <w:rsid w:val="00783CDF"/>
    <w:rsid w:val="00785EFD"/>
    <w:rsid w:val="0078648A"/>
    <w:rsid w:val="0079044F"/>
    <w:rsid w:val="00795885"/>
    <w:rsid w:val="00796C0A"/>
    <w:rsid w:val="007A57D1"/>
    <w:rsid w:val="007A58C5"/>
    <w:rsid w:val="007B16F4"/>
    <w:rsid w:val="007B42D9"/>
    <w:rsid w:val="007C0EAE"/>
    <w:rsid w:val="007C1EAE"/>
    <w:rsid w:val="007C325F"/>
    <w:rsid w:val="007C6444"/>
    <w:rsid w:val="007D389B"/>
    <w:rsid w:val="007D4945"/>
    <w:rsid w:val="007D6F5F"/>
    <w:rsid w:val="007E6F0D"/>
    <w:rsid w:val="007E7EF9"/>
    <w:rsid w:val="007F6AA6"/>
    <w:rsid w:val="00804F9C"/>
    <w:rsid w:val="008064BD"/>
    <w:rsid w:val="0081457E"/>
    <w:rsid w:val="00817CCB"/>
    <w:rsid w:val="00820F26"/>
    <w:rsid w:val="0082359B"/>
    <w:rsid w:val="00830301"/>
    <w:rsid w:val="00835DD7"/>
    <w:rsid w:val="00835E86"/>
    <w:rsid w:val="008436AF"/>
    <w:rsid w:val="00850DCC"/>
    <w:rsid w:val="00853363"/>
    <w:rsid w:val="00857E2B"/>
    <w:rsid w:val="00864202"/>
    <w:rsid w:val="00877A7F"/>
    <w:rsid w:val="00881F8C"/>
    <w:rsid w:val="00885118"/>
    <w:rsid w:val="00885972"/>
    <w:rsid w:val="00885A63"/>
    <w:rsid w:val="00886A70"/>
    <w:rsid w:val="008872E8"/>
    <w:rsid w:val="0088772B"/>
    <w:rsid w:val="00897030"/>
    <w:rsid w:val="008A34B0"/>
    <w:rsid w:val="008A57EA"/>
    <w:rsid w:val="008A6AF0"/>
    <w:rsid w:val="008B3662"/>
    <w:rsid w:val="008B633A"/>
    <w:rsid w:val="008C63A5"/>
    <w:rsid w:val="008D423F"/>
    <w:rsid w:val="008D4A3D"/>
    <w:rsid w:val="008D53E0"/>
    <w:rsid w:val="008E0FCD"/>
    <w:rsid w:val="008F1A75"/>
    <w:rsid w:val="008F2E56"/>
    <w:rsid w:val="008F3EE6"/>
    <w:rsid w:val="008F57A7"/>
    <w:rsid w:val="008F6D07"/>
    <w:rsid w:val="009021A0"/>
    <w:rsid w:val="00903262"/>
    <w:rsid w:val="00904EB9"/>
    <w:rsid w:val="00910131"/>
    <w:rsid w:val="00911407"/>
    <w:rsid w:val="00911516"/>
    <w:rsid w:val="00913070"/>
    <w:rsid w:val="0091414D"/>
    <w:rsid w:val="0091525C"/>
    <w:rsid w:val="0091749C"/>
    <w:rsid w:val="009244BE"/>
    <w:rsid w:val="00927E1C"/>
    <w:rsid w:val="009316C8"/>
    <w:rsid w:val="009317C4"/>
    <w:rsid w:val="00932C58"/>
    <w:rsid w:val="0095166F"/>
    <w:rsid w:val="00952F9D"/>
    <w:rsid w:val="00955A85"/>
    <w:rsid w:val="00957EFA"/>
    <w:rsid w:val="00971EA6"/>
    <w:rsid w:val="009725BA"/>
    <w:rsid w:val="00975357"/>
    <w:rsid w:val="0098446F"/>
    <w:rsid w:val="00984D53"/>
    <w:rsid w:val="0099326A"/>
    <w:rsid w:val="009945BA"/>
    <w:rsid w:val="009A325B"/>
    <w:rsid w:val="009A3480"/>
    <w:rsid w:val="009C0046"/>
    <w:rsid w:val="009C2AA1"/>
    <w:rsid w:val="009C3B9B"/>
    <w:rsid w:val="009C7004"/>
    <w:rsid w:val="009D23B7"/>
    <w:rsid w:val="009D271B"/>
    <w:rsid w:val="009D6973"/>
    <w:rsid w:val="009E07A9"/>
    <w:rsid w:val="009E118D"/>
    <w:rsid w:val="009E4ED7"/>
    <w:rsid w:val="009E61D1"/>
    <w:rsid w:val="009E6202"/>
    <w:rsid w:val="009E65C0"/>
    <w:rsid w:val="00A03854"/>
    <w:rsid w:val="00A03CDB"/>
    <w:rsid w:val="00A10987"/>
    <w:rsid w:val="00A22274"/>
    <w:rsid w:val="00A23744"/>
    <w:rsid w:val="00A23FFB"/>
    <w:rsid w:val="00A268E3"/>
    <w:rsid w:val="00A3037D"/>
    <w:rsid w:val="00A3421F"/>
    <w:rsid w:val="00A36DBC"/>
    <w:rsid w:val="00A37523"/>
    <w:rsid w:val="00A40815"/>
    <w:rsid w:val="00A40842"/>
    <w:rsid w:val="00A426CA"/>
    <w:rsid w:val="00A467F5"/>
    <w:rsid w:val="00A47228"/>
    <w:rsid w:val="00A50858"/>
    <w:rsid w:val="00A50D22"/>
    <w:rsid w:val="00A55B38"/>
    <w:rsid w:val="00A55D10"/>
    <w:rsid w:val="00A571B5"/>
    <w:rsid w:val="00A6096C"/>
    <w:rsid w:val="00A83724"/>
    <w:rsid w:val="00A851E9"/>
    <w:rsid w:val="00A85E3D"/>
    <w:rsid w:val="00A868AA"/>
    <w:rsid w:val="00A90C7A"/>
    <w:rsid w:val="00A96686"/>
    <w:rsid w:val="00AA47C9"/>
    <w:rsid w:val="00AA6BD5"/>
    <w:rsid w:val="00AA77B8"/>
    <w:rsid w:val="00AB19E3"/>
    <w:rsid w:val="00AC1219"/>
    <w:rsid w:val="00AC1989"/>
    <w:rsid w:val="00AD31FF"/>
    <w:rsid w:val="00AD3714"/>
    <w:rsid w:val="00AD5209"/>
    <w:rsid w:val="00AE3B21"/>
    <w:rsid w:val="00AE65F2"/>
    <w:rsid w:val="00AE67F0"/>
    <w:rsid w:val="00AF1DF5"/>
    <w:rsid w:val="00AF4C97"/>
    <w:rsid w:val="00B00983"/>
    <w:rsid w:val="00B02A7E"/>
    <w:rsid w:val="00B05914"/>
    <w:rsid w:val="00B16718"/>
    <w:rsid w:val="00B16CA7"/>
    <w:rsid w:val="00B16D7C"/>
    <w:rsid w:val="00B31F6F"/>
    <w:rsid w:val="00B3251D"/>
    <w:rsid w:val="00B37CBB"/>
    <w:rsid w:val="00B3A1EC"/>
    <w:rsid w:val="00B40F88"/>
    <w:rsid w:val="00B42276"/>
    <w:rsid w:val="00B448BE"/>
    <w:rsid w:val="00B51C0C"/>
    <w:rsid w:val="00B5419E"/>
    <w:rsid w:val="00B61BB5"/>
    <w:rsid w:val="00B90090"/>
    <w:rsid w:val="00B91D9A"/>
    <w:rsid w:val="00B92A2D"/>
    <w:rsid w:val="00B93CDB"/>
    <w:rsid w:val="00B9764A"/>
    <w:rsid w:val="00BA573E"/>
    <w:rsid w:val="00BA5AA2"/>
    <w:rsid w:val="00BA7150"/>
    <w:rsid w:val="00BC255C"/>
    <w:rsid w:val="00BC51B8"/>
    <w:rsid w:val="00BC57FD"/>
    <w:rsid w:val="00BC6574"/>
    <w:rsid w:val="00BC708D"/>
    <w:rsid w:val="00BC7605"/>
    <w:rsid w:val="00BD2165"/>
    <w:rsid w:val="00BD22F2"/>
    <w:rsid w:val="00BE4232"/>
    <w:rsid w:val="00BE535B"/>
    <w:rsid w:val="00BF72B0"/>
    <w:rsid w:val="00C02ECF"/>
    <w:rsid w:val="00C044E8"/>
    <w:rsid w:val="00C0779E"/>
    <w:rsid w:val="00C11887"/>
    <w:rsid w:val="00C13A98"/>
    <w:rsid w:val="00C15B39"/>
    <w:rsid w:val="00C16250"/>
    <w:rsid w:val="00C17FA2"/>
    <w:rsid w:val="00C21798"/>
    <w:rsid w:val="00C22A9B"/>
    <w:rsid w:val="00C22DD4"/>
    <w:rsid w:val="00C3031D"/>
    <w:rsid w:val="00C34716"/>
    <w:rsid w:val="00C352D7"/>
    <w:rsid w:val="00C42A10"/>
    <w:rsid w:val="00C4425D"/>
    <w:rsid w:val="00C46A17"/>
    <w:rsid w:val="00C5097D"/>
    <w:rsid w:val="00C50ABC"/>
    <w:rsid w:val="00C5205A"/>
    <w:rsid w:val="00C53A5B"/>
    <w:rsid w:val="00C5555A"/>
    <w:rsid w:val="00C57873"/>
    <w:rsid w:val="00C60B80"/>
    <w:rsid w:val="00C650EC"/>
    <w:rsid w:val="00C722C7"/>
    <w:rsid w:val="00C80111"/>
    <w:rsid w:val="00C81690"/>
    <w:rsid w:val="00C903E9"/>
    <w:rsid w:val="00CA6374"/>
    <w:rsid w:val="00CB4351"/>
    <w:rsid w:val="00CB449C"/>
    <w:rsid w:val="00CB4A2D"/>
    <w:rsid w:val="00CC1EA0"/>
    <w:rsid w:val="00CC30B8"/>
    <w:rsid w:val="00CD1D02"/>
    <w:rsid w:val="00CD2629"/>
    <w:rsid w:val="00CE7168"/>
    <w:rsid w:val="00D00B2D"/>
    <w:rsid w:val="00D02ADD"/>
    <w:rsid w:val="00D039BB"/>
    <w:rsid w:val="00D04BC0"/>
    <w:rsid w:val="00D05E6E"/>
    <w:rsid w:val="00D15934"/>
    <w:rsid w:val="00D17B54"/>
    <w:rsid w:val="00D20336"/>
    <w:rsid w:val="00D211D4"/>
    <w:rsid w:val="00D21BF3"/>
    <w:rsid w:val="00D22275"/>
    <w:rsid w:val="00D24B0E"/>
    <w:rsid w:val="00D31B81"/>
    <w:rsid w:val="00D32955"/>
    <w:rsid w:val="00D33756"/>
    <w:rsid w:val="00D33D41"/>
    <w:rsid w:val="00D411E2"/>
    <w:rsid w:val="00D45521"/>
    <w:rsid w:val="00D5019D"/>
    <w:rsid w:val="00D51440"/>
    <w:rsid w:val="00D55AFF"/>
    <w:rsid w:val="00D56884"/>
    <w:rsid w:val="00D6072E"/>
    <w:rsid w:val="00D66DA7"/>
    <w:rsid w:val="00D7053D"/>
    <w:rsid w:val="00D764C6"/>
    <w:rsid w:val="00D81C78"/>
    <w:rsid w:val="00D83349"/>
    <w:rsid w:val="00D8546E"/>
    <w:rsid w:val="00D855C1"/>
    <w:rsid w:val="00D867C3"/>
    <w:rsid w:val="00D86AC2"/>
    <w:rsid w:val="00D95508"/>
    <w:rsid w:val="00DA4095"/>
    <w:rsid w:val="00DA75E1"/>
    <w:rsid w:val="00DB21AA"/>
    <w:rsid w:val="00DB2DA2"/>
    <w:rsid w:val="00DC0B7E"/>
    <w:rsid w:val="00DC1BC8"/>
    <w:rsid w:val="00DC285F"/>
    <w:rsid w:val="00DE26E4"/>
    <w:rsid w:val="00DE7DAA"/>
    <w:rsid w:val="00DF0647"/>
    <w:rsid w:val="00E010BB"/>
    <w:rsid w:val="00E01593"/>
    <w:rsid w:val="00E05B78"/>
    <w:rsid w:val="00E15185"/>
    <w:rsid w:val="00E1799D"/>
    <w:rsid w:val="00E25F08"/>
    <w:rsid w:val="00E3516A"/>
    <w:rsid w:val="00E40C8A"/>
    <w:rsid w:val="00E51CE5"/>
    <w:rsid w:val="00E5647D"/>
    <w:rsid w:val="00E606A8"/>
    <w:rsid w:val="00E62943"/>
    <w:rsid w:val="00E7247C"/>
    <w:rsid w:val="00E76D10"/>
    <w:rsid w:val="00E83C1F"/>
    <w:rsid w:val="00E86EC2"/>
    <w:rsid w:val="00E93EAE"/>
    <w:rsid w:val="00E952D3"/>
    <w:rsid w:val="00E96318"/>
    <w:rsid w:val="00EA0443"/>
    <w:rsid w:val="00EA190C"/>
    <w:rsid w:val="00EA76A9"/>
    <w:rsid w:val="00EB1E0B"/>
    <w:rsid w:val="00EB2694"/>
    <w:rsid w:val="00EB2A16"/>
    <w:rsid w:val="00EB2EE6"/>
    <w:rsid w:val="00EB7C9F"/>
    <w:rsid w:val="00EC0431"/>
    <w:rsid w:val="00EC253F"/>
    <w:rsid w:val="00EC2DB0"/>
    <w:rsid w:val="00EC3071"/>
    <w:rsid w:val="00EC6929"/>
    <w:rsid w:val="00ED01FC"/>
    <w:rsid w:val="00ED02BC"/>
    <w:rsid w:val="00ED19AB"/>
    <w:rsid w:val="00F0588C"/>
    <w:rsid w:val="00F07AAC"/>
    <w:rsid w:val="00F11117"/>
    <w:rsid w:val="00F277E4"/>
    <w:rsid w:val="00F32F5A"/>
    <w:rsid w:val="00F33DD0"/>
    <w:rsid w:val="00F352CA"/>
    <w:rsid w:val="00F41FAA"/>
    <w:rsid w:val="00F4234A"/>
    <w:rsid w:val="00F43975"/>
    <w:rsid w:val="00F50BCE"/>
    <w:rsid w:val="00F57F58"/>
    <w:rsid w:val="00F670FA"/>
    <w:rsid w:val="00F73B3B"/>
    <w:rsid w:val="00F744DC"/>
    <w:rsid w:val="00F7654C"/>
    <w:rsid w:val="00F76930"/>
    <w:rsid w:val="00F83EDF"/>
    <w:rsid w:val="00F8439A"/>
    <w:rsid w:val="00F8779D"/>
    <w:rsid w:val="00F91863"/>
    <w:rsid w:val="00F95B26"/>
    <w:rsid w:val="00F97623"/>
    <w:rsid w:val="00FA2FCB"/>
    <w:rsid w:val="00FA4C49"/>
    <w:rsid w:val="00FB1806"/>
    <w:rsid w:val="00FB601A"/>
    <w:rsid w:val="00FB75F0"/>
    <w:rsid w:val="00FC3AB1"/>
    <w:rsid w:val="00FC7C2B"/>
    <w:rsid w:val="00FD2C04"/>
    <w:rsid w:val="00FD2F3A"/>
    <w:rsid w:val="00FD2FA1"/>
    <w:rsid w:val="00FD51C7"/>
    <w:rsid w:val="00FD5DC2"/>
    <w:rsid w:val="00FD78C2"/>
    <w:rsid w:val="00FD7E8A"/>
    <w:rsid w:val="00FE357E"/>
    <w:rsid w:val="00FE36B3"/>
    <w:rsid w:val="00FE36F8"/>
    <w:rsid w:val="00FE490F"/>
    <w:rsid w:val="00FF4B33"/>
    <w:rsid w:val="00FF643C"/>
    <w:rsid w:val="012414DA"/>
    <w:rsid w:val="0138E1B1"/>
    <w:rsid w:val="0189CCEA"/>
    <w:rsid w:val="01900B72"/>
    <w:rsid w:val="01CA6459"/>
    <w:rsid w:val="02108534"/>
    <w:rsid w:val="026242EC"/>
    <w:rsid w:val="028F0AD2"/>
    <w:rsid w:val="028F2301"/>
    <w:rsid w:val="0296B9F4"/>
    <w:rsid w:val="02A65B3F"/>
    <w:rsid w:val="02C0D116"/>
    <w:rsid w:val="035EE897"/>
    <w:rsid w:val="036867AA"/>
    <w:rsid w:val="03DFCB71"/>
    <w:rsid w:val="046B3CD3"/>
    <w:rsid w:val="046D87A2"/>
    <w:rsid w:val="04888D76"/>
    <w:rsid w:val="04917B56"/>
    <w:rsid w:val="04C43454"/>
    <w:rsid w:val="04F5DCE7"/>
    <w:rsid w:val="05185AA2"/>
    <w:rsid w:val="051F0002"/>
    <w:rsid w:val="052DA0A1"/>
    <w:rsid w:val="0531E54B"/>
    <w:rsid w:val="05493ADE"/>
    <w:rsid w:val="0586E3D6"/>
    <w:rsid w:val="05DCDBCE"/>
    <w:rsid w:val="0624C9A9"/>
    <w:rsid w:val="06463043"/>
    <w:rsid w:val="0676A688"/>
    <w:rsid w:val="0682A187"/>
    <w:rsid w:val="06BE843B"/>
    <w:rsid w:val="06D55D17"/>
    <w:rsid w:val="06DF008E"/>
    <w:rsid w:val="070AF6CC"/>
    <w:rsid w:val="0747B0F3"/>
    <w:rsid w:val="077A782D"/>
    <w:rsid w:val="07DDD92C"/>
    <w:rsid w:val="07E7EF42"/>
    <w:rsid w:val="087000EF"/>
    <w:rsid w:val="08D062A5"/>
    <w:rsid w:val="08D3F06A"/>
    <w:rsid w:val="099367D4"/>
    <w:rsid w:val="09A46AFE"/>
    <w:rsid w:val="0A12C255"/>
    <w:rsid w:val="0A12E6C8"/>
    <w:rsid w:val="0A2D7167"/>
    <w:rsid w:val="0A35E5A6"/>
    <w:rsid w:val="0A54FF49"/>
    <w:rsid w:val="0A5B2873"/>
    <w:rsid w:val="0A5CC230"/>
    <w:rsid w:val="0A8218B2"/>
    <w:rsid w:val="0AB3D33E"/>
    <w:rsid w:val="0ACCE1AC"/>
    <w:rsid w:val="0AFC5063"/>
    <w:rsid w:val="0B02D38B"/>
    <w:rsid w:val="0B092A2E"/>
    <w:rsid w:val="0B2C7E8B"/>
    <w:rsid w:val="0B492624"/>
    <w:rsid w:val="0B4AEF50"/>
    <w:rsid w:val="0B51C6CD"/>
    <w:rsid w:val="0B742B68"/>
    <w:rsid w:val="0B99DAA9"/>
    <w:rsid w:val="0BFEA7F6"/>
    <w:rsid w:val="0BFF7FBE"/>
    <w:rsid w:val="0C1CF571"/>
    <w:rsid w:val="0C3A90E9"/>
    <w:rsid w:val="0C7AC407"/>
    <w:rsid w:val="0C988889"/>
    <w:rsid w:val="0CCB950E"/>
    <w:rsid w:val="0CCBBEFC"/>
    <w:rsid w:val="0CCDA9D6"/>
    <w:rsid w:val="0CF8CF70"/>
    <w:rsid w:val="0D04D4B0"/>
    <w:rsid w:val="0D17D588"/>
    <w:rsid w:val="0D4707E2"/>
    <w:rsid w:val="0D805546"/>
    <w:rsid w:val="0DA73E9B"/>
    <w:rsid w:val="0DAE4757"/>
    <w:rsid w:val="0DBEB15F"/>
    <w:rsid w:val="0DDE7AF4"/>
    <w:rsid w:val="0E16BE07"/>
    <w:rsid w:val="0E26AB15"/>
    <w:rsid w:val="0E690718"/>
    <w:rsid w:val="0E7680D8"/>
    <w:rsid w:val="0F0242B3"/>
    <w:rsid w:val="0F2F7CBF"/>
    <w:rsid w:val="0F31700C"/>
    <w:rsid w:val="0F3F7EED"/>
    <w:rsid w:val="0F540A4E"/>
    <w:rsid w:val="0F63E79A"/>
    <w:rsid w:val="0F847F95"/>
    <w:rsid w:val="0FA914F1"/>
    <w:rsid w:val="0FAE3D5F"/>
    <w:rsid w:val="0FEF91F8"/>
    <w:rsid w:val="10133996"/>
    <w:rsid w:val="105F0312"/>
    <w:rsid w:val="105FD27C"/>
    <w:rsid w:val="10A9ED05"/>
    <w:rsid w:val="10BC0A87"/>
    <w:rsid w:val="10D922A4"/>
    <w:rsid w:val="10DDD12C"/>
    <w:rsid w:val="11A69AE4"/>
    <w:rsid w:val="11E86435"/>
    <w:rsid w:val="11FCB609"/>
    <w:rsid w:val="1215B4DE"/>
    <w:rsid w:val="12216511"/>
    <w:rsid w:val="12CB5C32"/>
    <w:rsid w:val="12D1BBCD"/>
    <w:rsid w:val="12F78ACC"/>
    <w:rsid w:val="1326DD3D"/>
    <w:rsid w:val="1357C9DB"/>
    <w:rsid w:val="13F7BC2C"/>
    <w:rsid w:val="14C56CE2"/>
    <w:rsid w:val="15140996"/>
    <w:rsid w:val="151BFB6F"/>
    <w:rsid w:val="152004F7"/>
    <w:rsid w:val="157CFEB2"/>
    <w:rsid w:val="1588A79B"/>
    <w:rsid w:val="15D3291E"/>
    <w:rsid w:val="15D37D84"/>
    <w:rsid w:val="1641E007"/>
    <w:rsid w:val="16443147"/>
    <w:rsid w:val="1656C6C5"/>
    <w:rsid w:val="1660CEF6"/>
    <w:rsid w:val="16F326A4"/>
    <w:rsid w:val="16F4D634"/>
    <w:rsid w:val="16F57D2A"/>
    <w:rsid w:val="16F8F997"/>
    <w:rsid w:val="16FA405A"/>
    <w:rsid w:val="17148B06"/>
    <w:rsid w:val="17485E84"/>
    <w:rsid w:val="176C7C1A"/>
    <w:rsid w:val="1775B488"/>
    <w:rsid w:val="17A8F48B"/>
    <w:rsid w:val="17D237B1"/>
    <w:rsid w:val="17EEE82E"/>
    <w:rsid w:val="186A2A56"/>
    <w:rsid w:val="18E476CB"/>
    <w:rsid w:val="1926589A"/>
    <w:rsid w:val="1944C4EC"/>
    <w:rsid w:val="1958CDCD"/>
    <w:rsid w:val="195EBB4D"/>
    <w:rsid w:val="1996254A"/>
    <w:rsid w:val="1A05FAB7"/>
    <w:rsid w:val="1A294B06"/>
    <w:rsid w:val="1A663249"/>
    <w:rsid w:val="1A861E7C"/>
    <w:rsid w:val="1AAC8935"/>
    <w:rsid w:val="1AC228FB"/>
    <w:rsid w:val="1ADA67C8"/>
    <w:rsid w:val="1AF577E7"/>
    <w:rsid w:val="1AF66DD8"/>
    <w:rsid w:val="1B098095"/>
    <w:rsid w:val="1B2D5C71"/>
    <w:rsid w:val="1B543550"/>
    <w:rsid w:val="1BA1CB18"/>
    <w:rsid w:val="1BD9E8E1"/>
    <w:rsid w:val="1BDD8867"/>
    <w:rsid w:val="1C81EA63"/>
    <w:rsid w:val="1C8DA085"/>
    <w:rsid w:val="1CA19074"/>
    <w:rsid w:val="1CD493B0"/>
    <w:rsid w:val="1CE35E86"/>
    <w:rsid w:val="1CF28021"/>
    <w:rsid w:val="1D2C60A2"/>
    <w:rsid w:val="1D2E6412"/>
    <w:rsid w:val="1D4D9403"/>
    <w:rsid w:val="1D60C4BA"/>
    <w:rsid w:val="1DFE180E"/>
    <w:rsid w:val="1E372568"/>
    <w:rsid w:val="1E41B613"/>
    <w:rsid w:val="1E6B3558"/>
    <w:rsid w:val="1E75CBE8"/>
    <w:rsid w:val="1F1099D6"/>
    <w:rsid w:val="1F30B9E4"/>
    <w:rsid w:val="1F819E98"/>
    <w:rsid w:val="201FEF6E"/>
    <w:rsid w:val="20306289"/>
    <w:rsid w:val="20311003"/>
    <w:rsid w:val="2084AA22"/>
    <w:rsid w:val="209D47DA"/>
    <w:rsid w:val="210E472E"/>
    <w:rsid w:val="2156468A"/>
    <w:rsid w:val="2167A65A"/>
    <w:rsid w:val="216CFDBD"/>
    <w:rsid w:val="21B8931B"/>
    <w:rsid w:val="220FAD68"/>
    <w:rsid w:val="22828C28"/>
    <w:rsid w:val="2298D2E6"/>
    <w:rsid w:val="22D0C5E6"/>
    <w:rsid w:val="22E55D20"/>
    <w:rsid w:val="2325A0E8"/>
    <w:rsid w:val="233712C0"/>
    <w:rsid w:val="23ABBF24"/>
    <w:rsid w:val="23D8996B"/>
    <w:rsid w:val="2422659E"/>
    <w:rsid w:val="2445E7F0"/>
    <w:rsid w:val="24A1742A"/>
    <w:rsid w:val="24A90A02"/>
    <w:rsid w:val="24C90FB5"/>
    <w:rsid w:val="24CE2BEE"/>
    <w:rsid w:val="24E218F1"/>
    <w:rsid w:val="252ADDA0"/>
    <w:rsid w:val="2552097E"/>
    <w:rsid w:val="267A86EC"/>
    <w:rsid w:val="2688436A"/>
    <w:rsid w:val="269FA40D"/>
    <w:rsid w:val="26B8E239"/>
    <w:rsid w:val="2757B002"/>
    <w:rsid w:val="2817F5EC"/>
    <w:rsid w:val="28B7B02F"/>
    <w:rsid w:val="28CFF0F5"/>
    <w:rsid w:val="28E92A73"/>
    <w:rsid w:val="294063DD"/>
    <w:rsid w:val="29D8CB70"/>
    <w:rsid w:val="29FCB8DB"/>
    <w:rsid w:val="2A318377"/>
    <w:rsid w:val="2A72C601"/>
    <w:rsid w:val="2AA42ED1"/>
    <w:rsid w:val="2B346DC0"/>
    <w:rsid w:val="2B692DDA"/>
    <w:rsid w:val="2B732AFF"/>
    <w:rsid w:val="2B842CB5"/>
    <w:rsid w:val="2C41361F"/>
    <w:rsid w:val="2C7CF164"/>
    <w:rsid w:val="2CDDF020"/>
    <w:rsid w:val="2D21CCC0"/>
    <w:rsid w:val="2D372892"/>
    <w:rsid w:val="2D5C2C81"/>
    <w:rsid w:val="2DEAA35D"/>
    <w:rsid w:val="2DFC66DE"/>
    <w:rsid w:val="2DFD3344"/>
    <w:rsid w:val="2E0B55C7"/>
    <w:rsid w:val="2E54CC02"/>
    <w:rsid w:val="2E6F97A2"/>
    <w:rsid w:val="2E79C081"/>
    <w:rsid w:val="2EC60090"/>
    <w:rsid w:val="2EF6F5CA"/>
    <w:rsid w:val="2F174858"/>
    <w:rsid w:val="2F1A2F46"/>
    <w:rsid w:val="2F50683D"/>
    <w:rsid w:val="2F546F40"/>
    <w:rsid w:val="2FA72628"/>
    <w:rsid w:val="2FCBF8F0"/>
    <w:rsid w:val="2FF5B6F6"/>
    <w:rsid w:val="3015FD53"/>
    <w:rsid w:val="30B5FFA7"/>
    <w:rsid w:val="30D9289D"/>
    <w:rsid w:val="30DFB58C"/>
    <w:rsid w:val="3104C28E"/>
    <w:rsid w:val="315FF20F"/>
    <w:rsid w:val="318C76DA"/>
    <w:rsid w:val="31C2ECB1"/>
    <w:rsid w:val="321DC05C"/>
    <w:rsid w:val="32B69519"/>
    <w:rsid w:val="32CB5600"/>
    <w:rsid w:val="32EB3CD7"/>
    <w:rsid w:val="330B2C18"/>
    <w:rsid w:val="3326DF6E"/>
    <w:rsid w:val="33668559"/>
    <w:rsid w:val="338A4501"/>
    <w:rsid w:val="33B67427"/>
    <w:rsid w:val="33C8CC4E"/>
    <w:rsid w:val="33EC1F34"/>
    <w:rsid w:val="3407D5F8"/>
    <w:rsid w:val="3479293C"/>
    <w:rsid w:val="34B7BF87"/>
    <w:rsid w:val="354FCEAD"/>
    <w:rsid w:val="35E08AA9"/>
    <w:rsid w:val="36171A0E"/>
    <w:rsid w:val="362AA232"/>
    <w:rsid w:val="364999FA"/>
    <w:rsid w:val="364EFD81"/>
    <w:rsid w:val="367E0CBF"/>
    <w:rsid w:val="36F042DF"/>
    <w:rsid w:val="37019C1B"/>
    <w:rsid w:val="370F38F8"/>
    <w:rsid w:val="374E210F"/>
    <w:rsid w:val="3773D00A"/>
    <w:rsid w:val="37792D15"/>
    <w:rsid w:val="378E136F"/>
    <w:rsid w:val="37C604B8"/>
    <w:rsid w:val="37EDC1FA"/>
    <w:rsid w:val="3800F88D"/>
    <w:rsid w:val="382E8D6D"/>
    <w:rsid w:val="388DA125"/>
    <w:rsid w:val="38A8D2EC"/>
    <w:rsid w:val="38B0C128"/>
    <w:rsid w:val="390D6D6B"/>
    <w:rsid w:val="390F6D89"/>
    <w:rsid w:val="39227963"/>
    <w:rsid w:val="392E8D71"/>
    <w:rsid w:val="39416B76"/>
    <w:rsid w:val="396F8B4B"/>
    <w:rsid w:val="39C3CFAE"/>
    <w:rsid w:val="3A00A798"/>
    <w:rsid w:val="3A0CCE7A"/>
    <w:rsid w:val="3A4BA716"/>
    <w:rsid w:val="3AA12111"/>
    <w:rsid w:val="3ACBEB7A"/>
    <w:rsid w:val="3ADF5E25"/>
    <w:rsid w:val="3BA0BEDE"/>
    <w:rsid w:val="3C19BEFF"/>
    <w:rsid w:val="3C5D9406"/>
    <w:rsid w:val="3CD5B5F6"/>
    <w:rsid w:val="3CE17552"/>
    <w:rsid w:val="3D57895E"/>
    <w:rsid w:val="3D76E8C9"/>
    <w:rsid w:val="3D8347D8"/>
    <w:rsid w:val="3DD83483"/>
    <w:rsid w:val="3DD8C1D3"/>
    <w:rsid w:val="3E01FE94"/>
    <w:rsid w:val="3E03A906"/>
    <w:rsid w:val="3E22A524"/>
    <w:rsid w:val="3E51B0D8"/>
    <w:rsid w:val="3E5B969C"/>
    <w:rsid w:val="3EA2B6EF"/>
    <w:rsid w:val="3EB02938"/>
    <w:rsid w:val="3ED53EEB"/>
    <w:rsid w:val="3ED724FA"/>
    <w:rsid w:val="3EFB3625"/>
    <w:rsid w:val="3F0EEBE3"/>
    <w:rsid w:val="3F4E8F46"/>
    <w:rsid w:val="3F5764A9"/>
    <w:rsid w:val="3F5E12DC"/>
    <w:rsid w:val="3F79B997"/>
    <w:rsid w:val="3F80BA95"/>
    <w:rsid w:val="3FEA9B62"/>
    <w:rsid w:val="40802AEA"/>
    <w:rsid w:val="408733A6"/>
    <w:rsid w:val="410F3DCD"/>
    <w:rsid w:val="414C4FD2"/>
    <w:rsid w:val="415082DF"/>
    <w:rsid w:val="416C005A"/>
    <w:rsid w:val="416DB4DD"/>
    <w:rsid w:val="4171874E"/>
    <w:rsid w:val="41944571"/>
    <w:rsid w:val="4244F164"/>
    <w:rsid w:val="424CDD46"/>
    <w:rsid w:val="42EC5340"/>
    <w:rsid w:val="431B069B"/>
    <w:rsid w:val="43366087"/>
    <w:rsid w:val="43651715"/>
    <w:rsid w:val="437CCE62"/>
    <w:rsid w:val="43867714"/>
    <w:rsid w:val="438A0708"/>
    <w:rsid w:val="439481FC"/>
    <w:rsid w:val="43B3624B"/>
    <w:rsid w:val="43C85E79"/>
    <w:rsid w:val="43DA7E61"/>
    <w:rsid w:val="4438EB93"/>
    <w:rsid w:val="443A85BB"/>
    <w:rsid w:val="44FB61E7"/>
    <w:rsid w:val="44FFCBD2"/>
    <w:rsid w:val="454BDC59"/>
    <w:rsid w:val="45712009"/>
    <w:rsid w:val="459D60C0"/>
    <w:rsid w:val="45CCD6AB"/>
    <w:rsid w:val="45F05450"/>
    <w:rsid w:val="46457D1A"/>
    <w:rsid w:val="4660A8A1"/>
    <w:rsid w:val="4716BB84"/>
    <w:rsid w:val="471EA414"/>
    <w:rsid w:val="4745D677"/>
    <w:rsid w:val="475696A3"/>
    <w:rsid w:val="475CBA56"/>
    <w:rsid w:val="476F0EE9"/>
    <w:rsid w:val="47CD2933"/>
    <w:rsid w:val="47E28757"/>
    <w:rsid w:val="47F3F0FB"/>
    <w:rsid w:val="48343170"/>
    <w:rsid w:val="4893AB14"/>
    <w:rsid w:val="48B0DF44"/>
    <w:rsid w:val="4962E887"/>
    <w:rsid w:val="49BADA3E"/>
    <w:rsid w:val="49EEFE20"/>
    <w:rsid w:val="4AAD3188"/>
    <w:rsid w:val="4AD638DC"/>
    <w:rsid w:val="4B0861F4"/>
    <w:rsid w:val="4B1290C0"/>
    <w:rsid w:val="4B40FB56"/>
    <w:rsid w:val="4B490825"/>
    <w:rsid w:val="4BE86095"/>
    <w:rsid w:val="4C154D44"/>
    <w:rsid w:val="4C3D7844"/>
    <w:rsid w:val="4C407983"/>
    <w:rsid w:val="4C78C40D"/>
    <w:rsid w:val="4C85D199"/>
    <w:rsid w:val="4CA28B53"/>
    <w:rsid w:val="4CE7827F"/>
    <w:rsid w:val="4CEEC386"/>
    <w:rsid w:val="4D18DAF2"/>
    <w:rsid w:val="4D4E35BF"/>
    <w:rsid w:val="4D8430F6"/>
    <w:rsid w:val="4DBAE4F6"/>
    <w:rsid w:val="4DC84B37"/>
    <w:rsid w:val="4DE132BC"/>
    <w:rsid w:val="4E12F279"/>
    <w:rsid w:val="4E6581D3"/>
    <w:rsid w:val="4E85B834"/>
    <w:rsid w:val="4E9539AF"/>
    <w:rsid w:val="4EAD9E84"/>
    <w:rsid w:val="4F0BE551"/>
    <w:rsid w:val="4F4ED236"/>
    <w:rsid w:val="4F56F976"/>
    <w:rsid w:val="4F781A45"/>
    <w:rsid w:val="4F86F03F"/>
    <w:rsid w:val="4FCB24DD"/>
    <w:rsid w:val="5037FA20"/>
    <w:rsid w:val="507530DD"/>
    <w:rsid w:val="50B6EE63"/>
    <w:rsid w:val="51C7D4C7"/>
    <w:rsid w:val="51DD930C"/>
    <w:rsid w:val="51F5C1CB"/>
    <w:rsid w:val="521B1B1D"/>
    <w:rsid w:val="529692AA"/>
    <w:rsid w:val="52D1BC61"/>
    <w:rsid w:val="52F37C98"/>
    <w:rsid w:val="53412D49"/>
    <w:rsid w:val="53AC6FED"/>
    <w:rsid w:val="53BD91CE"/>
    <w:rsid w:val="53C62E17"/>
    <w:rsid w:val="53CBCDF1"/>
    <w:rsid w:val="53DD97C2"/>
    <w:rsid w:val="541677D3"/>
    <w:rsid w:val="54A6FC2A"/>
    <w:rsid w:val="54B13E3F"/>
    <w:rsid w:val="55158150"/>
    <w:rsid w:val="553B1E2C"/>
    <w:rsid w:val="5561FE78"/>
    <w:rsid w:val="55D771C8"/>
    <w:rsid w:val="55E5F191"/>
    <w:rsid w:val="55F9D87E"/>
    <w:rsid w:val="565BEA99"/>
    <w:rsid w:val="568BA677"/>
    <w:rsid w:val="56D3DC25"/>
    <w:rsid w:val="56D761AB"/>
    <w:rsid w:val="577F674C"/>
    <w:rsid w:val="57848D0C"/>
    <w:rsid w:val="57A5D28E"/>
    <w:rsid w:val="57CB2EF3"/>
    <w:rsid w:val="57E07DAD"/>
    <w:rsid w:val="5829845C"/>
    <w:rsid w:val="58333067"/>
    <w:rsid w:val="59275801"/>
    <w:rsid w:val="59298512"/>
    <w:rsid w:val="59335D41"/>
    <w:rsid w:val="593BE505"/>
    <w:rsid w:val="59D5B2CA"/>
    <w:rsid w:val="5A39DA3D"/>
    <w:rsid w:val="5A45FBAF"/>
    <w:rsid w:val="5A6FFC12"/>
    <w:rsid w:val="5A754AB5"/>
    <w:rsid w:val="5A7FDC30"/>
    <w:rsid w:val="5AB139F5"/>
    <w:rsid w:val="5ADBE9B8"/>
    <w:rsid w:val="5AFD2100"/>
    <w:rsid w:val="5B34A608"/>
    <w:rsid w:val="5B53A60C"/>
    <w:rsid w:val="5B5C5C2D"/>
    <w:rsid w:val="5B8D29D6"/>
    <w:rsid w:val="5B9183E3"/>
    <w:rsid w:val="5BE916EA"/>
    <w:rsid w:val="5C1BAC91"/>
    <w:rsid w:val="5CEE59A1"/>
    <w:rsid w:val="5D3B53AA"/>
    <w:rsid w:val="5D52E8A6"/>
    <w:rsid w:val="5DB78D0A"/>
    <w:rsid w:val="5DDFAA0D"/>
    <w:rsid w:val="5E02E39A"/>
    <w:rsid w:val="5E33EEDA"/>
    <w:rsid w:val="5E38382F"/>
    <w:rsid w:val="5E54F349"/>
    <w:rsid w:val="5EB07B6C"/>
    <w:rsid w:val="5ECDAE94"/>
    <w:rsid w:val="5EF89553"/>
    <w:rsid w:val="5F901B76"/>
    <w:rsid w:val="5FE2C5A6"/>
    <w:rsid w:val="60565DE2"/>
    <w:rsid w:val="61277940"/>
    <w:rsid w:val="6143B31E"/>
    <w:rsid w:val="61525170"/>
    <w:rsid w:val="6199F0C1"/>
    <w:rsid w:val="61A966BD"/>
    <w:rsid w:val="61DEC1F0"/>
    <w:rsid w:val="61DFC4F0"/>
    <w:rsid w:val="6234658F"/>
    <w:rsid w:val="6265EC00"/>
    <w:rsid w:val="629B37FF"/>
    <w:rsid w:val="629C261C"/>
    <w:rsid w:val="62B58DB7"/>
    <w:rsid w:val="62BBA449"/>
    <w:rsid w:val="62C86D38"/>
    <w:rsid w:val="62CBA04D"/>
    <w:rsid w:val="63A99215"/>
    <w:rsid w:val="63E3EDEE"/>
    <w:rsid w:val="64883430"/>
    <w:rsid w:val="648C4ED4"/>
    <w:rsid w:val="6495FA8D"/>
    <w:rsid w:val="64F2C7EB"/>
    <w:rsid w:val="661B46AC"/>
    <w:rsid w:val="667965F8"/>
    <w:rsid w:val="669D296D"/>
    <w:rsid w:val="669FC3A5"/>
    <w:rsid w:val="66C0AC4D"/>
    <w:rsid w:val="676BB31A"/>
    <w:rsid w:val="678C9BC2"/>
    <w:rsid w:val="6790ABD6"/>
    <w:rsid w:val="67C53241"/>
    <w:rsid w:val="67EF6C88"/>
    <w:rsid w:val="682F1E19"/>
    <w:rsid w:val="683B9406"/>
    <w:rsid w:val="68465B54"/>
    <w:rsid w:val="685D5E5C"/>
    <w:rsid w:val="6883658D"/>
    <w:rsid w:val="68AC91EE"/>
    <w:rsid w:val="68CC4BBF"/>
    <w:rsid w:val="697792C3"/>
    <w:rsid w:val="6979CE4B"/>
    <w:rsid w:val="698B2633"/>
    <w:rsid w:val="6994792E"/>
    <w:rsid w:val="69AC395E"/>
    <w:rsid w:val="6A499C79"/>
    <w:rsid w:val="6AA1EC0F"/>
    <w:rsid w:val="6AB9293B"/>
    <w:rsid w:val="6ACB0A46"/>
    <w:rsid w:val="6AFA5CB7"/>
    <w:rsid w:val="6AFB8832"/>
    <w:rsid w:val="6B68AD0A"/>
    <w:rsid w:val="6B80C3B4"/>
    <w:rsid w:val="6C098110"/>
    <w:rsid w:val="6C321274"/>
    <w:rsid w:val="6CEF4E52"/>
    <w:rsid w:val="6CF9B133"/>
    <w:rsid w:val="6D0C6AF1"/>
    <w:rsid w:val="6D0F0529"/>
    <w:rsid w:val="6D8B21AD"/>
    <w:rsid w:val="6D91593B"/>
    <w:rsid w:val="6D92E477"/>
    <w:rsid w:val="6DF4F3AE"/>
    <w:rsid w:val="6E3223E8"/>
    <w:rsid w:val="6E8F12F5"/>
    <w:rsid w:val="6E9E5F9D"/>
    <w:rsid w:val="6EA83B52"/>
    <w:rsid w:val="6EBD811A"/>
    <w:rsid w:val="6F02FB8D"/>
    <w:rsid w:val="6F2B201A"/>
    <w:rsid w:val="6F31C61C"/>
    <w:rsid w:val="6F4B9A25"/>
    <w:rsid w:val="6FA6346E"/>
    <w:rsid w:val="6FD6EF01"/>
    <w:rsid w:val="6FE377A6"/>
    <w:rsid w:val="700F7CB2"/>
    <w:rsid w:val="70440BB3"/>
    <w:rsid w:val="7046A5EB"/>
    <w:rsid w:val="70917924"/>
    <w:rsid w:val="70B61B67"/>
    <w:rsid w:val="71D0CFC7"/>
    <w:rsid w:val="71D6005F"/>
    <w:rsid w:val="71DE6F7B"/>
    <w:rsid w:val="71E67FD0"/>
    <w:rsid w:val="71E93942"/>
    <w:rsid w:val="71F844AA"/>
    <w:rsid w:val="72A86F97"/>
    <w:rsid w:val="72E35E2C"/>
    <w:rsid w:val="72F1E3A1"/>
    <w:rsid w:val="730A3A47"/>
    <w:rsid w:val="73171829"/>
    <w:rsid w:val="73215479"/>
    <w:rsid w:val="736CA028"/>
    <w:rsid w:val="739BAFAA"/>
    <w:rsid w:val="73DD6B21"/>
    <w:rsid w:val="740B23D8"/>
    <w:rsid w:val="745D052F"/>
    <w:rsid w:val="745D4C66"/>
    <w:rsid w:val="74767B7F"/>
    <w:rsid w:val="7478C256"/>
    <w:rsid w:val="7488997F"/>
    <w:rsid w:val="74F79DB8"/>
    <w:rsid w:val="750AE2D3"/>
    <w:rsid w:val="75924B12"/>
    <w:rsid w:val="7593EEBE"/>
    <w:rsid w:val="75EEF034"/>
    <w:rsid w:val="75EF12C5"/>
    <w:rsid w:val="75F66CA1"/>
    <w:rsid w:val="76172DE3"/>
    <w:rsid w:val="76B34D37"/>
    <w:rsid w:val="770E1805"/>
    <w:rsid w:val="771383DB"/>
    <w:rsid w:val="772F15F6"/>
    <w:rsid w:val="7738512B"/>
    <w:rsid w:val="77400DB4"/>
    <w:rsid w:val="775BDAF5"/>
    <w:rsid w:val="77AD42DB"/>
    <w:rsid w:val="77F17BE9"/>
    <w:rsid w:val="77FD0D31"/>
    <w:rsid w:val="7803E7B5"/>
    <w:rsid w:val="7865C22F"/>
    <w:rsid w:val="78679757"/>
    <w:rsid w:val="78B3D7F5"/>
    <w:rsid w:val="797FD2CE"/>
    <w:rsid w:val="7A0E173A"/>
    <w:rsid w:val="7A32200F"/>
    <w:rsid w:val="7A8604FB"/>
    <w:rsid w:val="7AAC0206"/>
    <w:rsid w:val="7AC5888F"/>
    <w:rsid w:val="7AE50F60"/>
    <w:rsid w:val="7B257E5B"/>
    <w:rsid w:val="7B6421D6"/>
    <w:rsid w:val="7BBB7A0C"/>
    <w:rsid w:val="7C0EF4B2"/>
    <w:rsid w:val="7CA89699"/>
    <w:rsid w:val="7CD9700E"/>
    <w:rsid w:val="7D061123"/>
    <w:rsid w:val="7D4B7858"/>
    <w:rsid w:val="7DC149FA"/>
    <w:rsid w:val="7DE8D87C"/>
    <w:rsid w:val="7E1790B6"/>
    <w:rsid w:val="7E2AF1C4"/>
    <w:rsid w:val="7E440033"/>
    <w:rsid w:val="7E61B3A8"/>
    <w:rsid w:val="7E82A1E9"/>
    <w:rsid w:val="7EC570E3"/>
    <w:rsid w:val="7F1B5132"/>
    <w:rsid w:val="7F1C8C65"/>
    <w:rsid w:val="7F2F8AEC"/>
    <w:rsid w:val="7FB182C7"/>
    <w:rsid w:val="7FCE878E"/>
    <w:rsid w:val="7FE4FCB8"/>
    <w:rsid w:val="7FE555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71B1E"/>
  <w15:chartTrackingRefBased/>
  <w15:docId w15:val="{F56158A0-A639-434C-94E6-1C2C4CBF8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CC1EA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CC1EA0"/>
  </w:style>
  <w:style w:type="character" w:customStyle="1" w:styleId="eop">
    <w:name w:val="eop"/>
    <w:basedOn w:val="DefaultParagraphFont"/>
    <w:rsid w:val="00CC1EA0"/>
  </w:style>
  <w:style w:type="paragraph" w:styleId="BodyText">
    <w:name w:val="Body Text"/>
    <w:basedOn w:val="Normal"/>
    <w:link w:val="BodyTextChar"/>
    <w:uiPriority w:val="1"/>
    <w:qFormat/>
    <w:rsid w:val="001D644C"/>
    <w:pPr>
      <w:widowControl w:val="0"/>
      <w:autoSpaceDE w:val="0"/>
      <w:autoSpaceDN w:val="0"/>
      <w:spacing w:after="0" w:line="240" w:lineRule="auto"/>
    </w:pPr>
    <w:rPr>
      <w:rFonts w:ascii="Open Sans" w:eastAsia="Open Sans" w:hAnsi="Open Sans" w:cs="Open Sans"/>
      <w:szCs w:val="24"/>
    </w:rPr>
  </w:style>
  <w:style w:type="character" w:customStyle="1" w:styleId="BodyTextChar">
    <w:name w:val="Body Text Char"/>
    <w:basedOn w:val="DefaultParagraphFont"/>
    <w:link w:val="BodyText"/>
    <w:uiPriority w:val="1"/>
    <w:rsid w:val="001D644C"/>
    <w:rPr>
      <w:rFonts w:ascii="Open Sans" w:eastAsia="Open Sans" w:hAnsi="Open Sans" w:cs="Open Sans"/>
      <w:sz w:val="24"/>
      <w:szCs w:val="24"/>
    </w:rPr>
  </w:style>
  <w:style w:type="table" w:styleId="TableGrid">
    <w:name w:val="Table Grid"/>
    <w:basedOn w:val="TableNormal"/>
    <w:uiPriority w:val="39"/>
    <w:rsid w:val="00C50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427B8"/>
    <w:rPr>
      <w:color w:val="954F72" w:themeColor="followedHyperlink"/>
      <w:u w:val="single"/>
    </w:rPr>
  </w:style>
  <w:style w:type="character" w:customStyle="1" w:styleId="jsgrdq">
    <w:name w:val="jsgrdq"/>
    <w:basedOn w:val="DefaultParagraphFont"/>
    <w:rsid w:val="6FA634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9548885">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1137334816">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sChild>
    </w:div>
    <w:div w:id="331496261">
      <w:bodyDiv w:val="1"/>
      <w:marLeft w:val="0"/>
      <w:marRight w:val="0"/>
      <w:marTop w:val="0"/>
      <w:marBottom w:val="0"/>
      <w:divBdr>
        <w:top w:val="none" w:sz="0" w:space="0" w:color="auto"/>
        <w:left w:val="none" w:sz="0" w:space="0" w:color="auto"/>
        <w:bottom w:val="none" w:sz="0" w:space="0" w:color="auto"/>
        <w:right w:val="none" w:sz="0" w:space="0" w:color="auto"/>
      </w:divBdr>
      <w:divsChild>
        <w:div w:id="496773940">
          <w:marLeft w:val="0"/>
          <w:marRight w:val="0"/>
          <w:marTop w:val="0"/>
          <w:marBottom w:val="0"/>
          <w:divBdr>
            <w:top w:val="none" w:sz="0" w:space="0" w:color="auto"/>
            <w:left w:val="none" w:sz="0" w:space="0" w:color="auto"/>
            <w:bottom w:val="none" w:sz="0" w:space="0" w:color="auto"/>
            <w:right w:val="none" w:sz="0" w:space="0" w:color="auto"/>
          </w:divBdr>
          <w:divsChild>
            <w:div w:id="1852987879">
              <w:marLeft w:val="0"/>
              <w:marRight w:val="0"/>
              <w:marTop w:val="0"/>
              <w:marBottom w:val="0"/>
              <w:divBdr>
                <w:top w:val="none" w:sz="0" w:space="0" w:color="auto"/>
                <w:left w:val="none" w:sz="0" w:space="0" w:color="auto"/>
                <w:bottom w:val="none" w:sz="0" w:space="0" w:color="auto"/>
                <w:right w:val="none" w:sz="0" w:space="0" w:color="auto"/>
              </w:divBdr>
            </w:div>
          </w:divsChild>
        </w:div>
        <w:div w:id="963197427">
          <w:marLeft w:val="0"/>
          <w:marRight w:val="0"/>
          <w:marTop w:val="0"/>
          <w:marBottom w:val="0"/>
          <w:divBdr>
            <w:top w:val="none" w:sz="0" w:space="0" w:color="auto"/>
            <w:left w:val="none" w:sz="0" w:space="0" w:color="auto"/>
            <w:bottom w:val="none" w:sz="0" w:space="0" w:color="auto"/>
            <w:right w:val="none" w:sz="0" w:space="0" w:color="auto"/>
          </w:divBdr>
          <w:divsChild>
            <w:div w:id="249392184">
              <w:marLeft w:val="0"/>
              <w:marRight w:val="0"/>
              <w:marTop w:val="0"/>
              <w:marBottom w:val="0"/>
              <w:divBdr>
                <w:top w:val="none" w:sz="0" w:space="0" w:color="auto"/>
                <w:left w:val="none" w:sz="0" w:space="0" w:color="auto"/>
                <w:bottom w:val="none" w:sz="0" w:space="0" w:color="auto"/>
                <w:right w:val="none" w:sz="0" w:space="0" w:color="auto"/>
              </w:divBdr>
            </w:div>
            <w:div w:id="1517232400">
              <w:marLeft w:val="0"/>
              <w:marRight w:val="0"/>
              <w:marTop w:val="0"/>
              <w:marBottom w:val="0"/>
              <w:divBdr>
                <w:top w:val="none" w:sz="0" w:space="0" w:color="auto"/>
                <w:left w:val="none" w:sz="0" w:space="0" w:color="auto"/>
                <w:bottom w:val="none" w:sz="0" w:space="0" w:color="auto"/>
                <w:right w:val="none" w:sz="0" w:space="0" w:color="auto"/>
              </w:divBdr>
            </w:div>
            <w:div w:id="1760831778">
              <w:marLeft w:val="0"/>
              <w:marRight w:val="0"/>
              <w:marTop w:val="0"/>
              <w:marBottom w:val="0"/>
              <w:divBdr>
                <w:top w:val="none" w:sz="0" w:space="0" w:color="auto"/>
                <w:left w:val="none" w:sz="0" w:space="0" w:color="auto"/>
                <w:bottom w:val="none" w:sz="0" w:space="0" w:color="auto"/>
                <w:right w:val="none" w:sz="0" w:space="0" w:color="auto"/>
              </w:divBdr>
            </w:div>
          </w:divsChild>
        </w:div>
        <w:div w:id="1451362852">
          <w:marLeft w:val="0"/>
          <w:marRight w:val="0"/>
          <w:marTop w:val="0"/>
          <w:marBottom w:val="0"/>
          <w:divBdr>
            <w:top w:val="none" w:sz="0" w:space="0" w:color="auto"/>
            <w:left w:val="none" w:sz="0" w:space="0" w:color="auto"/>
            <w:bottom w:val="none" w:sz="0" w:space="0" w:color="auto"/>
            <w:right w:val="none" w:sz="0" w:space="0" w:color="auto"/>
          </w:divBdr>
          <w:divsChild>
            <w:div w:id="578713217">
              <w:marLeft w:val="0"/>
              <w:marRight w:val="0"/>
              <w:marTop w:val="0"/>
              <w:marBottom w:val="0"/>
              <w:divBdr>
                <w:top w:val="none" w:sz="0" w:space="0" w:color="auto"/>
                <w:left w:val="none" w:sz="0" w:space="0" w:color="auto"/>
                <w:bottom w:val="none" w:sz="0" w:space="0" w:color="auto"/>
                <w:right w:val="none" w:sz="0" w:space="0" w:color="auto"/>
              </w:divBdr>
            </w:div>
            <w:div w:id="200720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1319042">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902257335">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432826620">
          <w:marLeft w:val="0"/>
          <w:marRight w:val="0"/>
          <w:marTop w:val="0"/>
          <w:marBottom w:val="0"/>
          <w:divBdr>
            <w:top w:val="none" w:sz="0" w:space="0" w:color="auto"/>
            <w:left w:val="none" w:sz="0" w:space="0" w:color="auto"/>
            <w:bottom w:val="none" w:sz="0" w:space="0" w:color="auto"/>
            <w:right w:val="none" w:sz="0" w:space="0" w:color="auto"/>
          </w:divBdr>
        </w:div>
        <w:div w:id="709038762">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538319042">
      <w:bodyDiv w:val="1"/>
      <w:marLeft w:val="0"/>
      <w:marRight w:val="0"/>
      <w:marTop w:val="0"/>
      <w:marBottom w:val="0"/>
      <w:divBdr>
        <w:top w:val="none" w:sz="0" w:space="0" w:color="auto"/>
        <w:left w:val="none" w:sz="0" w:space="0" w:color="auto"/>
        <w:bottom w:val="none" w:sz="0" w:space="0" w:color="auto"/>
        <w:right w:val="none" w:sz="0" w:space="0" w:color="auto"/>
      </w:divBdr>
      <w:divsChild>
        <w:div w:id="639651425">
          <w:marLeft w:val="0"/>
          <w:marRight w:val="0"/>
          <w:marTop w:val="0"/>
          <w:marBottom w:val="0"/>
          <w:divBdr>
            <w:top w:val="none" w:sz="0" w:space="0" w:color="auto"/>
            <w:left w:val="none" w:sz="0" w:space="0" w:color="auto"/>
            <w:bottom w:val="none" w:sz="0" w:space="0" w:color="auto"/>
            <w:right w:val="none" w:sz="0" w:space="0" w:color="auto"/>
          </w:divBdr>
        </w:div>
        <w:div w:id="713965382">
          <w:marLeft w:val="0"/>
          <w:marRight w:val="0"/>
          <w:marTop w:val="0"/>
          <w:marBottom w:val="0"/>
          <w:divBdr>
            <w:top w:val="none" w:sz="0" w:space="0" w:color="auto"/>
            <w:left w:val="none" w:sz="0" w:space="0" w:color="auto"/>
            <w:bottom w:val="none" w:sz="0" w:space="0" w:color="auto"/>
            <w:right w:val="none" w:sz="0" w:space="0" w:color="auto"/>
          </w:divBdr>
        </w:div>
        <w:div w:id="1817450999">
          <w:marLeft w:val="0"/>
          <w:marRight w:val="0"/>
          <w:marTop w:val="0"/>
          <w:marBottom w:val="0"/>
          <w:divBdr>
            <w:top w:val="none" w:sz="0" w:space="0" w:color="auto"/>
            <w:left w:val="none" w:sz="0" w:space="0" w:color="auto"/>
            <w:bottom w:val="none" w:sz="0" w:space="0" w:color="auto"/>
            <w:right w:val="none" w:sz="0" w:space="0" w:color="auto"/>
          </w:divBdr>
        </w:div>
        <w:div w:id="1834759311">
          <w:marLeft w:val="0"/>
          <w:marRight w:val="0"/>
          <w:marTop w:val="0"/>
          <w:marBottom w:val="0"/>
          <w:divBdr>
            <w:top w:val="none" w:sz="0" w:space="0" w:color="auto"/>
            <w:left w:val="none" w:sz="0" w:space="0" w:color="auto"/>
            <w:bottom w:val="none" w:sz="0" w:space="0" w:color="auto"/>
            <w:right w:val="none" w:sz="0" w:space="0" w:color="auto"/>
          </w:divBdr>
        </w:div>
        <w:div w:id="2035842465">
          <w:marLeft w:val="0"/>
          <w:marRight w:val="0"/>
          <w:marTop w:val="0"/>
          <w:marBottom w:val="0"/>
          <w:divBdr>
            <w:top w:val="none" w:sz="0" w:space="0" w:color="auto"/>
            <w:left w:val="none" w:sz="0" w:space="0" w:color="auto"/>
            <w:bottom w:val="none" w:sz="0" w:space="0" w:color="auto"/>
            <w:right w:val="none" w:sz="0" w:space="0" w:color="auto"/>
          </w:divBdr>
        </w:div>
      </w:divsChild>
    </w:div>
    <w:div w:id="873227904">
      <w:bodyDiv w:val="1"/>
      <w:marLeft w:val="0"/>
      <w:marRight w:val="0"/>
      <w:marTop w:val="0"/>
      <w:marBottom w:val="0"/>
      <w:divBdr>
        <w:top w:val="none" w:sz="0" w:space="0" w:color="auto"/>
        <w:left w:val="none" w:sz="0" w:space="0" w:color="auto"/>
        <w:bottom w:val="none" w:sz="0" w:space="0" w:color="auto"/>
        <w:right w:val="none" w:sz="0" w:space="0" w:color="auto"/>
      </w:divBdr>
      <w:divsChild>
        <w:div w:id="118183606">
          <w:marLeft w:val="0"/>
          <w:marRight w:val="0"/>
          <w:marTop w:val="0"/>
          <w:marBottom w:val="0"/>
          <w:divBdr>
            <w:top w:val="none" w:sz="0" w:space="0" w:color="auto"/>
            <w:left w:val="none" w:sz="0" w:space="0" w:color="auto"/>
            <w:bottom w:val="none" w:sz="0" w:space="0" w:color="auto"/>
            <w:right w:val="none" w:sz="0" w:space="0" w:color="auto"/>
          </w:divBdr>
        </w:div>
        <w:div w:id="968978170">
          <w:marLeft w:val="0"/>
          <w:marRight w:val="0"/>
          <w:marTop w:val="0"/>
          <w:marBottom w:val="0"/>
          <w:divBdr>
            <w:top w:val="none" w:sz="0" w:space="0" w:color="auto"/>
            <w:left w:val="none" w:sz="0" w:space="0" w:color="auto"/>
            <w:bottom w:val="none" w:sz="0" w:space="0" w:color="auto"/>
            <w:right w:val="none" w:sz="0" w:space="0" w:color="auto"/>
          </w:divBdr>
        </w:div>
      </w:divsChild>
    </w:div>
    <w:div w:id="1239170819">
      <w:bodyDiv w:val="1"/>
      <w:marLeft w:val="0"/>
      <w:marRight w:val="0"/>
      <w:marTop w:val="0"/>
      <w:marBottom w:val="0"/>
      <w:divBdr>
        <w:top w:val="none" w:sz="0" w:space="0" w:color="auto"/>
        <w:left w:val="none" w:sz="0" w:space="0" w:color="auto"/>
        <w:bottom w:val="none" w:sz="0" w:space="0" w:color="auto"/>
        <w:right w:val="none" w:sz="0" w:space="0" w:color="auto"/>
      </w:divBdr>
      <w:divsChild>
        <w:div w:id="1281451137">
          <w:marLeft w:val="0"/>
          <w:marRight w:val="0"/>
          <w:marTop w:val="0"/>
          <w:marBottom w:val="0"/>
          <w:divBdr>
            <w:top w:val="none" w:sz="0" w:space="0" w:color="auto"/>
            <w:left w:val="none" w:sz="0" w:space="0" w:color="auto"/>
            <w:bottom w:val="none" w:sz="0" w:space="0" w:color="auto"/>
            <w:right w:val="none" w:sz="0" w:space="0" w:color="auto"/>
          </w:divBdr>
        </w:div>
        <w:div w:id="1368676553">
          <w:marLeft w:val="0"/>
          <w:marRight w:val="0"/>
          <w:marTop w:val="0"/>
          <w:marBottom w:val="0"/>
          <w:divBdr>
            <w:top w:val="none" w:sz="0" w:space="0" w:color="auto"/>
            <w:left w:val="none" w:sz="0" w:space="0" w:color="auto"/>
            <w:bottom w:val="none" w:sz="0" w:space="0" w:color="auto"/>
            <w:right w:val="none" w:sz="0" w:space="0" w:color="auto"/>
          </w:divBdr>
        </w:div>
      </w:divsChild>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119033523">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296880772">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sChild>
    </w:div>
    <w:div w:id="1814443288">
      <w:bodyDiv w:val="1"/>
      <w:marLeft w:val="0"/>
      <w:marRight w:val="0"/>
      <w:marTop w:val="0"/>
      <w:marBottom w:val="0"/>
      <w:divBdr>
        <w:top w:val="none" w:sz="0" w:space="0" w:color="auto"/>
        <w:left w:val="none" w:sz="0" w:space="0" w:color="auto"/>
        <w:bottom w:val="none" w:sz="0" w:space="0" w:color="auto"/>
        <w:right w:val="none" w:sz="0" w:space="0" w:color="auto"/>
      </w:divBdr>
    </w:div>
    <w:div w:id="186012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mymasterpieceliving.com/wp-content/uploads/2016/01/Social-Bingo-3.docx" TargetMode="External"/><Relationship Id="rId18" Type="http://schemas.openxmlformats.org/officeDocument/2006/relationships/hyperlink" Target="https://youtu.be/8D0pwe4vaQo"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mymasterpieceliving.com/wp-content/uploads/2020/05/Creativity-During-COVID-19.docx" TargetMode="External"/><Relationship Id="rId7" Type="http://schemas.openxmlformats.org/officeDocument/2006/relationships/webSettings" Target="webSettings.xml"/><Relationship Id="rId12" Type="http://schemas.openxmlformats.org/officeDocument/2006/relationships/hyperlink" Target="https://etsy.me/3M7ipYb" TargetMode="External"/><Relationship Id="rId17" Type="http://schemas.openxmlformats.org/officeDocument/2006/relationships/hyperlink" Target="https://youtu.be/4HBJa279i8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youtu.be/sY0Pf_pfqCI" TargetMode="External"/><Relationship Id="rId20" Type="http://schemas.openxmlformats.org/officeDocument/2006/relationships/hyperlink" Target="https://www.oprahmag.com/life/a29959841/how-to-make-a-vision-board/"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ymasterpieceliving.com/wp-content/uploads/2019/04/Ten-Tips-for-Healthy-Longevity.docx" TargetMode="External"/><Relationship Id="rId24" Type="http://schemas.openxmlformats.org/officeDocument/2006/relationships/hyperlink" Target="https://mymasterpieceliving.com/wp-content/uploads/2021/02/Creativity.pdf" TargetMode="External"/><Relationship Id="rId5" Type="http://schemas.openxmlformats.org/officeDocument/2006/relationships/styles" Target="styles.xml"/><Relationship Id="rId15" Type="http://schemas.openxmlformats.org/officeDocument/2006/relationships/hyperlink" Target="https://mymasterpieceliving.com/wp-content/uploads/2020/07/Getting-Serious-About-Humor-and-Play.docx" TargetMode="External"/><Relationship Id="rId23" Type="http://schemas.openxmlformats.org/officeDocument/2006/relationships/hyperlink" Target="https://www.youtube.com/watch?v=HHSmRK2NqII" TargetMode="External"/><Relationship Id="rId28" Type="http://schemas.microsoft.com/office/2020/10/relationships/intelligence" Target="intelligence2.xml"/><Relationship Id="rId10" Type="http://schemas.openxmlformats.org/officeDocument/2006/relationships/hyperlink" Target="https://youtu.be/jqZxDQ4zQ5k" TargetMode="External"/><Relationship Id="rId19" Type="http://schemas.openxmlformats.org/officeDocument/2006/relationships/hyperlink" Target="https://youtu.be/06M8qY7Q74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tube.com/watch?v=09COqlcC0-4" TargetMode="External"/><Relationship Id="rId22" Type="http://schemas.openxmlformats.org/officeDocument/2006/relationships/hyperlink" Target="https://www.youtube.com/watch?v=nk1Z8SO4p-8"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8C7DC7A2-88C6-4923-891B-A4B006524A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docProps/app.xml><?xml version="1.0" encoding="utf-8"?>
<Properties xmlns="http://schemas.openxmlformats.org/officeDocument/2006/extended-properties" xmlns:vt="http://schemas.openxmlformats.org/officeDocument/2006/docPropsVTypes">
  <Template>Normal</Template>
  <TotalTime>1196</TotalTime>
  <Pages>4</Pages>
  <Words>1128</Words>
  <Characters>6432</Characters>
  <Application>Microsoft Office Word</Application>
  <DocSecurity>0</DocSecurity>
  <Lines>53</Lines>
  <Paragraphs>15</Paragraphs>
  <ScaleCrop>false</ScaleCrop>
  <Company/>
  <LinksUpToDate>false</LinksUpToDate>
  <CharactersWithSpaces>7545</CharactersWithSpaces>
  <SharedDoc>false</SharedDoc>
  <HLinks>
    <vt:vector size="78" baseType="variant">
      <vt:variant>
        <vt:i4>1769480</vt:i4>
      </vt:variant>
      <vt:variant>
        <vt:i4>36</vt:i4>
      </vt:variant>
      <vt:variant>
        <vt:i4>0</vt:i4>
      </vt:variant>
      <vt:variant>
        <vt:i4>5</vt:i4>
      </vt:variant>
      <vt:variant>
        <vt:lpwstr>https://mymasterpieceliving.com/resource/creativity-challenge-photos/</vt:lpwstr>
      </vt:variant>
      <vt:variant>
        <vt:lpwstr/>
      </vt:variant>
      <vt:variant>
        <vt:i4>3539045</vt:i4>
      </vt:variant>
      <vt:variant>
        <vt:i4>33</vt:i4>
      </vt:variant>
      <vt:variant>
        <vt:i4>0</vt:i4>
      </vt:variant>
      <vt:variant>
        <vt:i4>5</vt:i4>
      </vt:variant>
      <vt:variant>
        <vt:lpwstr>https://www.youtube.com/watch?v=HHSmRK2NqII</vt:lpwstr>
      </vt:variant>
      <vt:variant>
        <vt:lpwstr/>
      </vt:variant>
      <vt:variant>
        <vt:i4>2359351</vt:i4>
      </vt:variant>
      <vt:variant>
        <vt:i4>30</vt:i4>
      </vt:variant>
      <vt:variant>
        <vt:i4>0</vt:i4>
      </vt:variant>
      <vt:variant>
        <vt:i4>5</vt:i4>
      </vt:variant>
      <vt:variant>
        <vt:lpwstr>https://www.youtube.com/watch?v=nk1Z8SO4p-8</vt:lpwstr>
      </vt:variant>
      <vt:variant>
        <vt:lpwstr/>
      </vt:variant>
      <vt:variant>
        <vt:i4>3407914</vt:i4>
      </vt:variant>
      <vt:variant>
        <vt:i4>27</vt:i4>
      </vt:variant>
      <vt:variant>
        <vt:i4>0</vt:i4>
      </vt:variant>
      <vt:variant>
        <vt:i4>5</vt:i4>
      </vt:variant>
      <vt:variant>
        <vt:lpwstr>https://mymasterpieceliving.com/resource/getting-serious-about-humor-and-play/</vt:lpwstr>
      </vt:variant>
      <vt:variant>
        <vt:lpwstr/>
      </vt:variant>
      <vt:variant>
        <vt:i4>3997742</vt:i4>
      </vt:variant>
      <vt:variant>
        <vt:i4>24</vt:i4>
      </vt:variant>
      <vt:variant>
        <vt:i4>0</vt:i4>
      </vt:variant>
      <vt:variant>
        <vt:i4>5</vt:i4>
      </vt:variant>
      <vt:variant>
        <vt:lpwstr>https://mymasterpieceliving.com/wp-content/uploads/2020/05/Creativity-During-COVID-19.docx</vt:lpwstr>
      </vt:variant>
      <vt:variant>
        <vt:lpwstr/>
      </vt:variant>
      <vt:variant>
        <vt:i4>7536683</vt:i4>
      </vt:variant>
      <vt:variant>
        <vt:i4>21</vt:i4>
      </vt:variant>
      <vt:variant>
        <vt:i4>0</vt:i4>
      </vt:variant>
      <vt:variant>
        <vt:i4>5</vt:i4>
      </vt:variant>
      <vt:variant>
        <vt:lpwstr>https://www.oprahmag.com/life/a29959841/how-to-make-a-vision-board/</vt:lpwstr>
      </vt:variant>
      <vt:variant>
        <vt:lpwstr/>
      </vt:variant>
      <vt:variant>
        <vt:i4>1310790</vt:i4>
      </vt:variant>
      <vt:variant>
        <vt:i4>18</vt:i4>
      </vt:variant>
      <vt:variant>
        <vt:i4>0</vt:i4>
      </vt:variant>
      <vt:variant>
        <vt:i4>5</vt:i4>
      </vt:variant>
      <vt:variant>
        <vt:lpwstr>https://youtu.be/06M8qY7Q74Y</vt:lpwstr>
      </vt:variant>
      <vt:variant>
        <vt:lpwstr/>
      </vt:variant>
      <vt:variant>
        <vt:i4>262146</vt:i4>
      </vt:variant>
      <vt:variant>
        <vt:i4>15</vt:i4>
      </vt:variant>
      <vt:variant>
        <vt:i4>0</vt:i4>
      </vt:variant>
      <vt:variant>
        <vt:i4>5</vt:i4>
      </vt:variant>
      <vt:variant>
        <vt:lpwstr>https://youtu.be/8D0pwe4vaQo</vt:lpwstr>
      </vt:variant>
      <vt:variant>
        <vt:lpwstr/>
      </vt:variant>
      <vt:variant>
        <vt:i4>4522053</vt:i4>
      </vt:variant>
      <vt:variant>
        <vt:i4>12</vt:i4>
      </vt:variant>
      <vt:variant>
        <vt:i4>0</vt:i4>
      </vt:variant>
      <vt:variant>
        <vt:i4>5</vt:i4>
      </vt:variant>
      <vt:variant>
        <vt:lpwstr>https://youtu.be/4HBJa279i8M</vt:lpwstr>
      </vt:variant>
      <vt:variant>
        <vt:lpwstr/>
      </vt:variant>
      <vt:variant>
        <vt:i4>786471</vt:i4>
      </vt:variant>
      <vt:variant>
        <vt:i4>9</vt:i4>
      </vt:variant>
      <vt:variant>
        <vt:i4>0</vt:i4>
      </vt:variant>
      <vt:variant>
        <vt:i4>5</vt:i4>
      </vt:variant>
      <vt:variant>
        <vt:lpwstr>https://youtu.be/sY0Pf_pfqCI</vt:lpwstr>
      </vt:variant>
      <vt:variant>
        <vt:lpwstr/>
      </vt:variant>
      <vt:variant>
        <vt:i4>2818110</vt:i4>
      </vt:variant>
      <vt:variant>
        <vt:i4>6</vt:i4>
      </vt:variant>
      <vt:variant>
        <vt:i4>0</vt:i4>
      </vt:variant>
      <vt:variant>
        <vt:i4>5</vt:i4>
      </vt:variant>
      <vt:variant>
        <vt:lpwstr>https://www.youtube.com/watch?v=09COqlcC0-4</vt:lpwstr>
      </vt:variant>
      <vt:variant>
        <vt:lpwstr/>
      </vt:variant>
      <vt:variant>
        <vt:i4>2293865</vt:i4>
      </vt:variant>
      <vt:variant>
        <vt:i4>3</vt:i4>
      </vt:variant>
      <vt:variant>
        <vt:i4>0</vt:i4>
      </vt:variant>
      <vt:variant>
        <vt:i4>5</vt:i4>
      </vt:variant>
      <vt:variant>
        <vt:lpwstr>https://etsy.me/3M7ipYb</vt:lpwstr>
      </vt:variant>
      <vt:variant>
        <vt:lpwstr/>
      </vt:variant>
      <vt:variant>
        <vt:i4>1769539</vt:i4>
      </vt:variant>
      <vt:variant>
        <vt:i4>0</vt:i4>
      </vt:variant>
      <vt:variant>
        <vt:i4>0</vt:i4>
      </vt:variant>
      <vt:variant>
        <vt:i4>5</vt:i4>
      </vt:variant>
      <vt:variant>
        <vt:lpwstr>https://youtu.be/jqZxDQ4zQ5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561</cp:revision>
  <cp:lastPrinted>2021-10-27T13:02:00Z</cp:lastPrinted>
  <dcterms:created xsi:type="dcterms:W3CDTF">2021-09-29T21:04:00Z</dcterms:created>
  <dcterms:modified xsi:type="dcterms:W3CDTF">2022-02-24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